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00000F" w14:textId="1CBD676F" w:rsidR="004361B5" w:rsidRPr="008A12B4" w:rsidRDefault="00F27D98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8A12B4">
        <w:rPr>
          <w:rFonts w:ascii="Times New Roman" w:eastAsia="Times New Roman" w:hAnsi="Times New Roman" w:cs="Times New Roman"/>
          <w:sz w:val="24"/>
          <w:szCs w:val="24"/>
        </w:rPr>
        <w:t xml:space="preserve">DEVELOPMENT OF A PARENT-LED INTERACTIVE BOARD GAME FOR ARTICULATION THERAPY </w:t>
      </w:r>
      <w:r w:rsidR="005629F3" w:rsidRPr="008A12B4">
        <w:rPr>
          <w:rFonts w:ascii="Times New Roman" w:eastAsia="Times New Roman" w:hAnsi="Times New Roman" w:cs="Times New Roman"/>
          <w:sz w:val="24"/>
          <w:szCs w:val="24"/>
        </w:rPr>
        <w:t xml:space="preserve">IN CHILDREN WITH </w:t>
      </w:r>
      <w:r w:rsidR="008D3F3A" w:rsidRPr="008A12B4">
        <w:rPr>
          <w:rFonts w:ascii="Times New Roman" w:eastAsia="Times New Roman" w:hAnsi="Times New Roman" w:cs="Times New Roman"/>
          <w:sz w:val="24"/>
          <w:szCs w:val="24"/>
        </w:rPr>
        <w:t>CLEFT LIP AND PALATE (CLP)</w:t>
      </w:r>
      <w:r w:rsidR="005629F3" w:rsidRPr="008A12B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359A80AC" w14:textId="77777777" w:rsidR="00F20ED0" w:rsidRDefault="00F20ED0" w:rsidP="00B15700">
      <w:pPr>
        <w:spacing w:line="48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a"/>
        <w:tblW w:w="9096" w:type="dxa"/>
        <w:tblBorders>
          <w:top w:val="single" w:sz="4" w:space="0" w:color="8EAADB"/>
          <w:left w:val="single" w:sz="4" w:space="0" w:color="000000"/>
          <w:bottom w:val="single" w:sz="4" w:space="0" w:color="8EAADB"/>
          <w:right w:val="single" w:sz="4" w:space="0" w:color="000000"/>
          <w:insideH w:val="single" w:sz="4" w:space="0" w:color="8EAADB"/>
          <w:insideV w:val="single" w:sz="4" w:space="0" w:color="8EAADB"/>
        </w:tblBorders>
        <w:tblLayout w:type="fixed"/>
        <w:tblLook w:val="0400" w:firstRow="0" w:lastRow="0" w:firstColumn="0" w:lastColumn="0" w:noHBand="0" w:noVBand="1"/>
      </w:tblPr>
      <w:tblGrid>
        <w:gridCol w:w="4554"/>
        <w:gridCol w:w="4542"/>
      </w:tblGrid>
      <w:tr w:rsidR="004361B5" w14:paraId="74E1EC22" w14:textId="77777777">
        <w:trPr>
          <w:trHeight w:val="2745"/>
        </w:trPr>
        <w:tc>
          <w:tcPr>
            <w:tcW w:w="4554" w:type="dxa"/>
          </w:tcPr>
          <w:p w14:paraId="00000062" w14:textId="77777777" w:rsidR="004361B5" w:rsidRDefault="00F27D98" w:rsidP="00B15700">
            <w:pPr>
              <w:spacing w:line="48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 w:eastAsia="en-US"/>
              </w:rPr>
              <w:drawing>
                <wp:inline distT="0" distB="0" distL="0" distR="0" wp14:anchorId="1D3D5702" wp14:editId="553FA4DE">
                  <wp:extent cx="2729133" cy="2047003"/>
                  <wp:effectExtent l="0" t="0" r="0" b="0"/>
                  <wp:docPr id="221" name="image3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3.png"/>
                          <pic:cNvPicPr preferRelativeResize="0"/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>
                          <a:xfrm rot="10800000">
                            <a:off x="0" y="0"/>
                            <a:ext cx="2729133" cy="2047003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14:paraId="00000063" w14:textId="77777777" w:rsidR="004361B5" w:rsidRDefault="00F27D98" w:rsidP="00B15700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Figure 1 :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Monstack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Draw Sticks</w:t>
            </w:r>
          </w:p>
        </w:tc>
        <w:tc>
          <w:tcPr>
            <w:tcW w:w="4542" w:type="dxa"/>
          </w:tcPr>
          <w:p w14:paraId="00000064" w14:textId="77777777" w:rsidR="004361B5" w:rsidRDefault="00F27D98" w:rsidP="00B15700">
            <w:pPr>
              <w:spacing w:line="48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 w:eastAsia="en-US"/>
              </w:rPr>
              <w:drawing>
                <wp:inline distT="0" distB="0" distL="0" distR="0" wp14:anchorId="05A4BAE2" wp14:editId="1BA2289A">
                  <wp:extent cx="2728605" cy="2046605"/>
                  <wp:effectExtent l="0" t="0" r="0" b="0"/>
                  <wp:docPr id="220" name="image6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6.png"/>
                          <pic:cNvPicPr preferRelativeResize="0"/>
                        </pic:nvPicPr>
                        <pic:blipFill>
                          <a:blip r:embed="rId10"/>
                          <a:srcRect/>
                          <a:stretch>
                            <a:fillRect/>
                          </a:stretch>
                        </pic:blipFill>
                        <pic:spPr>
                          <a:xfrm rot="10800000">
                            <a:off x="0" y="0"/>
                            <a:ext cx="2728605" cy="204660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14:paraId="00000065" w14:textId="77777777" w:rsidR="004361B5" w:rsidRDefault="00F27D98" w:rsidP="00B15700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igure 2 : Words &amp; Sentences Stimuli</w:t>
            </w:r>
          </w:p>
        </w:tc>
      </w:tr>
      <w:tr w:rsidR="004361B5" w14:paraId="1A2CDB73" w14:textId="77777777">
        <w:trPr>
          <w:trHeight w:val="2691"/>
        </w:trPr>
        <w:tc>
          <w:tcPr>
            <w:tcW w:w="4554" w:type="dxa"/>
          </w:tcPr>
          <w:p w14:paraId="00000066" w14:textId="77777777" w:rsidR="004361B5" w:rsidRDefault="00F27D98" w:rsidP="00B15700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 w:eastAsia="en-US"/>
              </w:rPr>
              <w:drawing>
                <wp:inline distT="0" distB="0" distL="0" distR="0" wp14:anchorId="36FC4DC6" wp14:editId="084076C1">
                  <wp:extent cx="2728595" cy="2046597"/>
                  <wp:effectExtent l="0" t="0" r="0" b="0"/>
                  <wp:docPr id="223" name="image2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2.png"/>
                          <pic:cNvPicPr preferRelativeResize="0"/>
                        </pic:nvPicPr>
                        <pic:blipFill>
                          <a:blip r:embed="rId11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28595" cy="2046597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14:paraId="00000067" w14:textId="77777777" w:rsidR="004361B5" w:rsidRDefault="00F27D98" w:rsidP="00B15700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Figure 3 :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Monstack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Scoring Board</w:t>
            </w:r>
          </w:p>
        </w:tc>
        <w:tc>
          <w:tcPr>
            <w:tcW w:w="4542" w:type="dxa"/>
          </w:tcPr>
          <w:p w14:paraId="00000068" w14:textId="77777777" w:rsidR="004361B5" w:rsidRDefault="00F27D98" w:rsidP="00B15700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 w:eastAsia="en-US"/>
              </w:rPr>
              <w:drawing>
                <wp:inline distT="0" distB="0" distL="0" distR="0" wp14:anchorId="2C188B14" wp14:editId="449C4440">
                  <wp:extent cx="2771846" cy="2079038"/>
                  <wp:effectExtent l="0" t="0" r="0" b="0"/>
                  <wp:docPr id="222" name="image4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4.png"/>
                          <pic:cNvPicPr preferRelativeResize="0"/>
                        </pic:nvPicPr>
                        <pic:blipFill>
                          <a:blip r:embed="rId12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71846" cy="2079038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14:paraId="00000069" w14:textId="77777777" w:rsidR="004361B5" w:rsidRDefault="00F27D98" w:rsidP="00B15700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Figure 4 :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Monstack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Tokens</w:t>
            </w:r>
          </w:p>
        </w:tc>
      </w:tr>
    </w:tbl>
    <w:p w14:paraId="6160C117" w14:textId="76C25436" w:rsidR="006E0374" w:rsidRDefault="00F20ED0" w:rsidP="00F20ED0">
      <w:pPr>
        <w:spacing w:line="480" w:lineRule="auto"/>
        <w:jc w:val="center"/>
        <w:rPr>
          <w:rFonts w:ascii="Times New Roman" w:eastAsia="Times New Roman" w:hAnsi="Times New Roman" w:cs="Times New Roman"/>
          <w:b/>
          <w:iCs/>
          <w:smallCaps/>
          <w:color w:val="4472C4"/>
          <w:sz w:val="24"/>
          <w:szCs w:val="24"/>
        </w:rPr>
        <w:sectPr w:rsidR="006E0374" w:rsidSect="00FB363D">
          <w:headerReference w:type="default" r:id="rId13"/>
          <w:type w:val="continuous"/>
          <w:pgSz w:w="11906" w:h="16838"/>
          <w:pgMar w:top="1440" w:right="1440" w:bottom="1440" w:left="1440" w:header="708" w:footer="708" w:gutter="0"/>
          <w:cols w:space="720"/>
        </w:sect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igure 1-4: The </w:t>
      </w:r>
      <w:proofErr w:type="spellStart"/>
      <w:r>
        <w:rPr>
          <w:rFonts w:ascii="Times New Roman" w:eastAsia="Times New Roman" w:hAnsi="Times New Roman" w:cs="Times New Roman"/>
          <w:i/>
          <w:sz w:val="24"/>
          <w:szCs w:val="24"/>
        </w:rPr>
        <w:t>Monstac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Board Game Kit</w:t>
      </w:r>
    </w:p>
    <w:p w14:paraId="44C7EE3A" w14:textId="77777777" w:rsidR="00F20ED0" w:rsidRDefault="00F20ED0" w:rsidP="00B15700">
      <w:pPr>
        <w:spacing w:line="48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50B05A1" w14:textId="77777777" w:rsidR="00F20ED0" w:rsidRDefault="00F20ED0" w:rsidP="00B15700">
      <w:pPr>
        <w:spacing w:line="48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2E3D42B" w14:textId="77777777" w:rsidR="00F20ED0" w:rsidRDefault="00F20ED0" w:rsidP="00B15700">
      <w:pPr>
        <w:spacing w:line="48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94F57EE" w14:textId="77777777" w:rsidR="00F20ED0" w:rsidRDefault="00F20ED0" w:rsidP="00B15700">
      <w:pPr>
        <w:spacing w:line="48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8B9116C" w14:textId="77777777" w:rsidR="00F20ED0" w:rsidRDefault="00F20ED0" w:rsidP="00B15700">
      <w:pPr>
        <w:spacing w:line="48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859079F" w14:textId="7E6EAC77" w:rsidR="005A4C9A" w:rsidRPr="005A4C9A" w:rsidRDefault="005A4C9A" w:rsidP="00B15700">
      <w:pPr>
        <w:spacing w:line="48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 xml:space="preserve">TABLE 1. Demographic Data of </w:t>
      </w:r>
      <w:r w:rsidR="007B314C">
        <w:rPr>
          <w:rFonts w:ascii="Times New Roman" w:eastAsia="Times New Roman" w:hAnsi="Times New Roman" w:cs="Times New Roman"/>
          <w:b/>
          <w:sz w:val="24"/>
          <w:szCs w:val="24"/>
        </w:rPr>
        <w:t>Participants for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Board Game Prototype Trial. 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08"/>
        <w:gridCol w:w="3475"/>
        <w:gridCol w:w="1663"/>
        <w:gridCol w:w="2419"/>
      </w:tblGrid>
      <w:tr w:rsidR="005A4C9A" w14:paraId="755ABE3E" w14:textId="77777777" w:rsidTr="00995AC1">
        <w:trPr>
          <w:trHeight w:val="258"/>
          <w:jc w:val="center"/>
        </w:trPr>
        <w:tc>
          <w:tcPr>
            <w:tcW w:w="608" w:type="dxa"/>
            <w:tcBorders>
              <w:top w:val="single" w:sz="12" w:space="0" w:color="auto"/>
              <w:bottom w:val="single" w:sz="12" w:space="0" w:color="auto"/>
            </w:tcBorders>
          </w:tcPr>
          <w:p w14:paraId="50C2975E" w14:textId="77777777" w:rsidR="005A4C9A" w:rsidRDefault="005A4C9A" w:rsidP="00B15700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b/>
                <w:bCs/>
                <w:color w:val="000000" w:themeColor="text1"/>
                <w:sz w:val="24"/>
                <w:szCs w:val="24"/>
              </w:rPr>
              <w:t>No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.</w:t>
            </w:r>
          </w:p>
        </w:tc>
        <w:tc>
          <w:tcPr>
            <w:tcW w:w="3475" w:type="dxa"/>
            <w:tcBorders>
              <w:top w:val="single" w:sz="12" w:space="0" w:color="auto"/>
              <w:bottom w:val="single" w:sz="12" w:space="0" w:color="auto"/>
            </w:tcBorders>
          </w:tcPr>
          <w:p w14:paraId="5435DE18" w14:textId="7FBDA827" w:rsidR="005A4C9A" w:rsidRDefault="007132B4" w:rsidP="00B15700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Participant</w:t>
            </w:r>
          </w:p>
        </w:tc>
        <w:tc>
          <w:tcPr>
            <w:tcW w:w="1663" w:type="dxa"/>
            <w:tcBorders>
              <w:top w:val="single" w:sz="12" w:space="0" w:color="auto"/>
              <w:bottom w:val="single" w:sz="12" w:space="0" w:color="auto"/>
            </w:tcBorders>
          </w:tcPr>
          <w:p w14:paraId="31961C9B" w14:textId="68C96661" w:rsidR="005A4C9A" w:rsidRDefault="005A4C9A" w:rsidP="00B15700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Age of child</w:t>
            </w:r>
            <w:r w:rsidR="000B1044" w:rsidRPr="00427B53">
              <w:rPr>
                <w:rStyle w:val="FootnoteReference"/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footnoteReference w:id="1"/>
            </w:r>
            <w:r w:rsidR="00872118" w:rsidRPr="00427B5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,</w:t>
            </w:r>
            <w:r w:rsidR="000B1044" w:rsidRPr="00427B53">
              <w:rPr>
                <w:rStyle w:val="FootnoteReference"/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footnoteReference w:id="2"/>
            </w:r>
          </w:p>
        </w:tc>
        <w:tc>
          <w:tcPr>
            <w:tcW w:w="2419" w:type="dxa"/>
            <w:tcBorders>
              <w:top w:val="single" w:sz="12" w:space="0" w:color="auto"/>
              <w:bottom w:val="single" w:sz="12" w:space="0" w:color="auto"/>
            </w:tcBorders>
          </w:tcPr>
          <w:p w14:paraId="66D430A3" w14:textId="01AD96BD" w:rsidR="005A4C9A" w:rsidRDefault="005A4C9A" w:rsidP="00B15700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Diagnosis</w:t>
            </w:r>
            <w:r w:rsidR="006839D3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of child</w:t>
            </w:r>
          </w:p>
        </w:tc>
      </w:tr>
      <w:tr w:rsidR="00C75DDB" w14:paraId="3BFA24EE" w14:textId="77777777" w:rsidTr="00995AC1">
        <w:trPr>
          <w:trHeight w:val="247"/>
          <w:jc w:val="center"/>
        </w:trPr>
        <w:tc>
          <w:tcPr>
            <w:tcW w:w="608" w:type="dxa"/>
          </w:tcPr>
          <w:p w14:paraId="139A3831" w14:textId="77777777" w:rsidR="00C75DDB" w:rsidRPr="0066673A" w:rsidRDefault="00C75DDB" w:rsidP="00B15700">
            <w:pPr>
              <w:pStyle w:val="NoSpacing"/>
              <w:numPr>
                <w:ilvl w:val="0"/>
                <w:numId w:val="8"/>
              </w:numPr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475" w:type="dxa"/>
          </w:tcPr>
          <w:p w14:paraId="1E6A5DA9" w14:textId="30767658" w:rsidR="00C75DDB" w:rsidRDefault="00C75DDB" w:rsidP="00B15700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rent</w:t>
            </w:r>
          </w:p>
        </w:tc>
        <w:tc>
          <w:tcPr>
            <w:tcW w:w="1663" w:type="dxa"/>
          </w:tcPr>
          <w:p w14:paraId="7197D629" w14:textId="4BA6D839" w:rsidR="00C75DDB" w:rsidRDefault="00C75DDB" w:rsidP="00B15700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;11</w:t>
            </w:r>
          </w:p>
        </w:tc>
        <w:tc>
          <w:tcPr>
            <w:tcW w:w="2419" w:type="dxa"/>
          </w:tcPr>
          <w:p w14:paraId="68FFE4D1" w14:textId="5AC1DCC5" w:rsidR="00C75DDB" w:rsidRDefault="00C75DDB" w:rsidP="00B15700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SD</w:t>
            </w:r>
          </w:p>
        </w:tc>
      </w:tr>
      <w:tr w:rsidR="00C75DDB" w14:paraId="5554C32E" w14:textId="77777777" w:rsidTr="00995AC1">
        <w:trPr>
          <w:trHeight w:val="269"/>
          <w:jc w:val="center"/>
        </w:trPr>
        <w:tc>
          <w:tcPr>
            <w:tcW w:w="608" w:type="dxa"/>
          </w:tcPr>
          <w:p w14:paraId="5CFB4F0D" w14:textId="77777777" w:rsidR="00C75DDB" w:rsidRPr="0066673A" w:rsidRDefault="00C75DDB" w:rsidP="00B15700">
            <w:pPr>
              <w:pStyle w:val="NoSpacing"/>
              <w:numPr>
                <w:ilvl w:val="0"/>
                <w:numId w:val="8"/>
              </w:numPr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475" w:type="dxa"/>
          </w:tcPr>
          <w:p w14:paraId="30148F00" w14:textId="6D6B79CF" w:rsidR="00C75DDB" w:rsidRDefault="00C75DDB" w:rsidP="00B15700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rent</w:t>
            </w:r>
          </w:p>
        </w:tc>
        <w:tc>
          <w:tcPr>
            <w:tcW w:w="1663" w:type="dxa"/>
          </w:tcPr>
          <w:p w14:paraId="1FBEAE58" w14:textId="4F2CF23C" w:rsidR="00C75DDB" w:rsidRDefault="00C75DDB" w:rsidP="00B15700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;00</w:t>
            </w:r>
          </w:p>
        </w:tc>
        <w:tc>
          <w:tcPr>
            <w:tcW w:w="2419" w:type="dxa"/>
          </w:tcPr>
          <w:p w14:paraId="71333A69" w14:textId="0A55C157" w:rsidR="00C75DDB" w:rsidRDefault="00C75DDB" w:rsidP="00B15700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left</w:t>
            </w:r>
          </w:p>
        </w:tc>
      </w:tr>
      <w:tr w:rsidR="00C75DDB" w14:paraId="4571D12B" w14:textId="77777777" w:rsidTr="00995AC1">
        <w:trPr>
          <w:trHeight w:val="258"/>
          <w:jc w:val="center"/>
        </w:trPr>
        <w:tc>
          <w:tcPr>
            <w:tcW w:w="608" w:type="dxa"/>
          </w:tcPr>
          <w:p w14:paraId="67A5F705" w14:textId="77777777" w:rsidR="00C75DDB" w:rsidRPr="0066673A" w:rsidRDefault="00C75DDB" w:rsidP="00B15700">
            <w:pPr>
              <w:pStyle w:val="NoSpacing"/>
              <w:numPr>
                <w:ilvl w:val="0"/>
                <w:numId w:val="8"/>
              </w:numPr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475" w:type="dxa"/>
          </w:tcPr>
          <w:p w14:paraId="6502777F" w14:textId="16E6DC68" w:rsidR="00C75DDB" w:rsidRDefault="00C75DDB" w:rsidP="00B15700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rent</w:t>
            </w:r>
          </w:p>
        </w:tc>
        <w:tc>
          <w:tcPr>
            <w:tcW w:w="1663" w:type="dxa"/>
          </w:tcPr>
          <w:p w14:paraId="2AAF2691" w14:textId="31A2454B" w:rsidR="00C75DDB" w:rsidRDefault="00C75DDB" w:rsidP="00B15700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;00</w:t>
            </w:r>
          </w:p>
        </w:tc>
        <w:tc>
          <w:tcPr>
            <w:tcW w:w="2419" w:type="dxa"/>
          </w:tcPr>
          <w:p w14:paraId="1C6763F1" w14:textId="39491AF9" w:rsidR="00C75DDB" w:rsidRDefault="00C75DDB" w:rsidP="00B15700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left</w:t>
            </w:r>
          </w:p>
        </w:tc>
      </w:tr>
      <w:tr w:rsidR="00C75DDB" w14:paraId="570403FC" w14:textId="77777777" w:rsidTr="00995AC1">
        <w:trPr>
          <w:trHeight w:val="258"/>
          <w:jc w:val="center"/>
        </w:trPr>
        <w:tc>
          <w:tcPr>
            <w:tcW w:w="608" w:type="dxa"/>
          </w:tcPr>
          <w:p w14:paraId="73152A11" w14:textId="77777777" w:rsidR="00C75DDB" w:rsidRPr="0066673A" w:rsidRDefault="00C75DDB" w:rsidP="00B15700">
            <w:pPr>
              <w:pStyle w:val="NoSpacing"/>
              <w:numPr>
                <w:ilvl w:val="0"/>
                <w:numId w:val="8"/>
              </w:numPr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475" w:type="dxa"/>
          </w:tcPr>
          <w:p w14:paraId="0DFBD3C7" w14:textId="0EBBCD9C" w:rsidR="00C75DDB" w:rsidRDefault="00C75DDB" w:rsidP="00B15700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6673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peech-Language Pathologist</w:t>
            </w:r>
          </w:p>
        </w:tc>
        <w:tc>
          <w:tcPr>
            <w:tcW w:w="1663" w:type="dxa"/>
          </w:tcPr>
          <w:p w14:paraId="10F827AD" w14:textId="55CB874D" w:rsidR="00C75DDB" w:rsidRDefault="00C75DDB" w:rsidP="00B15700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;07</w:t>
            </w:r>
          </w:p>
        </w:tc>
        <w:tc>
          <w:tcPr>
            <w:tcW w:w="2419" w:type="dxa"/>
          </w:tcPr>
          <w:p w14:paraId="1B16DC09" w14:textId="7C128690" w:rsidR="00C75DDB" w:rsidRDefault="00C75DDB" w:rsidP="00B15700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SD</w:t>
            </w:r>
          </w:p>
        </w:tc>
      </w:tr>
      <w:tr w:rsidR="00675E83" w14:paraId="4526BFA3" w14:textId="77777777" w:rsidTr="00995AC1">
        <w:trPr>
          <w:trHeight w:val="258"/>
          <w:jc w:val="center"/>
        </w:trPr>
        <w:tc>
          <w:tcPr>
            <w:tcW w:w="608" w:type="dxa"/>
          </w:tcPr>
          <w:p w14:paraId="06C55F80" w14:textId="77777777" w:rsidR="00675E83" w:rsidRPr="0066673A" w:rsidRDefault="00675E83" w:rsidP="00B15700">
            <w:pPr>
              <w:pStyle w:val="NoSpacing"/>
              <w:numPr>
                <w:ilvl w:val="0"/>
                <w:numId w:val="8"/>
              </w:numPr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475" w:type="dxa"/>
          </w:tcPr>
          <w:p w14:paraId="5CED6918" w14:textId="2ECC8479" w:rsidR="00675E83" w:rsidRPr="0066673A" w:rsidRDefault="00675E83" w:rsidP="00B15700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rent</w:t>
            </w:r>
          </w:p>
        </w:tc>
        <w:tc>
          <w:tcPr>
            <w:tcW w:w="1663" w:type="dxa"/>
          </w:tcPr>
          <w:p w14:paraId="1AE5B562" w14:textId="7702DBCA" w:rsidR="00675E83" w:rsidRDefault="00675E83" w:rsidP="00B15700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;07</w:t>
            </w:r>
          </w:p>
        </w:tc>
        <w:tc>
          <w:tcPr>
            <w:tcW w:w="2419" w:type="dxa"/>
          </w:tcPr>
          <w:p w14:paraId="796C2725" w14:textId="43B6B950" w:rsidR="00675E83" w:rsidRDefault="00675E83" w:rsidP="00B15700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left</w:t>
            </w:r>
          </w:p>
        </w:tc>
      </w:tr>
      <w:tr w:rsidR="00675E83" w14:paraId="5004C0FD" w14:textId="77777777" w:rsidTr="00995AC1">
        <w:trPr>
          <w:trHeight w:val="258"/>
          <w:jc w:val="center"/>
        </w:trPr>
        <w:tc>
          <w:tcPr>
            <w:tcW w:w="608" w:type="dxa"/>
          </w:tcPr>
          <w:p w14:paraId="5372B5CB" w14:textId="77777777" w:rsidR="00675E83" w:rsidRPr="0066673A" w:rsidRDefault="00675E83" w:rsidP="00B15700">
            <w:pPr>
              <w:pStyle w:val="NoSpacing"/>
              <w:numPr>
                <w:ilvl w:val="0"/>
                <w:numId w:val="8"/>
              </w:numPr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475" w:type="dxa"/>
          </w:tcPr>
          <w:p w14:paraId="72B51A10" w14:textId="15FB4235" w:rsidR="00675E83" w:rsidRDefault="00675E83" w:rsidP="00B15700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rent</w:t>
            </w:r>
          </w:p>
        </w:tc>
        <w:tc>
          <w:tcPr>
            <w:tcW w:w="1663" w:type="dxa"/>
          </w:tcPr>
          <w:p w14:paraId="28B5D88B" w14:textId="6327A998" w:rsidR="00675E83" w:rsidRDefault="00675E83" w:rsidP="00B15700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;11</w:t>
            </w:r>
          </w:p>
        </w:tc>
        <w:tc>
          <w:tcPr>
            <w:tcW w:w="2419" w:type="dxa"/>
          </w:tcPr>
          <w:p w14:paraId="6341025E" w14:textId="03A20ADB" w:rsidR="00675E83" w:rsidRDefault="00675E83" w:rsidP="00B15700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SD</w:t>
            </w:r>
          </w:p>
        </w:tc>
      </w:tr>
      <w:tr w:rsidR="00675E83" w14:paraId="105745AF" w14:textId="77777777" w:rsidTr="00995AC1">
        <w:trPr>
          <w:trHeight w:val="269"/>
          <w:jc w:val="center"/>
        </w:trPr>
        <w:tc>
          <w:tcPr>
            <w:tcW w:w="608" w:type="dxa"/>
          </w:tcPr>
          <w:p w14:paraId="781B5CA7" w14:textId="77777777" w:rsidR="00675E83" w:rsidRPr="0066673A" w:rsidRDefault="00675E83" w:rsidP="00B15700">
            <w:pPr>
              <w:pStyle w:val="NoSpacing"/>
              <w:numPr>
                <w:ilvl w:val="0"/>
                <w:numId w:val="8"/>
              </w:numPr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475" w:type="dxa"/>
          </w:tcPr>
          <w:p w14:paraId="4CBE611D" w14:textId="234115FB" w:rsidR="00675E83" w:rsidRDefault="00675E83" w:rsidP="00B15700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6673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peech-Language Pathologist</w:t>
            </w:r>
          </w:p>
        </w:tc>
        <w:tc>
          <w:tcPr>
            <w:tcW w:w="1663" w:type="dxa"/>
          </w:tcPr>
          <w:p w14:paraId="3EA0657C" w14:textId="12F4FBC7" w:rsidR="00675E83" w:rsidRDefault="00675E83" w:rsidP="00B15700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;01</w:t>
            </w:r>
          </w:p>
        </w:tc>
        <w:tc>
          <w:tcPr>
            <w:tcW w:w="2419" w:type="dxa"/>
          </w:tcPr>
          <w:p w14:paraId="2A62189F" w14:textId="5B6BC09B" w:rsidR="00675E83" w:rsidRDefault="00675E83" w:rsidP="00B15700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SD</w:t>
            </w:r>
          </w:p>
        </w:tc>
      </w:tr>
      <w:tr w:rsidR="00675E83" w14:paraId="7FF52167" w14:textId="77777777" w:rsidTr="00995AC1">
        <w:trPr>
          <w:trHeight w:val="258"/>
          <w:jc w:val="center"/>
        </w:trPr>
        <w:tc>
          <w:tcPr>
            <w:tcW w:w="608" w:type="dxa"/>
          </w:tcPr>
          <w:p w14:paraId="49AC1031" w14:textId="77777777" w:rsidR="00675E83" w:rsidRPr="0066673A" w:rsidRDefault="00675E83" w:rsidP="00B15700">
            <w:pPr>
              <w:pStyle w:val="NoSpacing"/>
              <w:numPr>
                <w:ilvl w:val="0"/>
                <w:numId w:val="8"/>
              </w:numPr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475" w:type="dxa"/>
          </w:tcPr>
          <w:p w14:paraId="68F60C94" w14:textId="233321C8" w:rsidR="00675E83" w:rsidRDefault="00675E83" w:rsidP="00B15700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6673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peech-Language Pathologist</w:t>
            </w:r>
          </w:p>
        </w:tc>
        <w:tc>
          <w:tcPr>
            <w:tcW w:w="1663" w:type="dxa"/>
          </w:tcPr>
          <w:p w14:paraId="424D6F5E" w14:textId="7BA3C886" w:rsidR="00675E83" w:rsidRDefault="00675E83" w:rsidP="00B15700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;02</w:t>
            </w:r>
          </w:p>
        </w:tc>
        <w:tc>
          <w:tcPr>
            <w:tcW w:w="2419" w:type="dxa"/>
          </w:tcPr>
          <w:p w14:paraId="2FB64EAD" w14:textId="3320370C" w:rsidR="00675E83" w:rsidRDefault="00675E83" w:rsidP="00B15700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left</w:t>
            </w:r>
          </w:p>
        </w:tc>
      </w:tr>
      <w:tr w:rsidR="00675E83" w14:paraId="3AA195A4" w14:textId="77777777" w:rsidTr="00995AC1">
        <w:trPr>
          <w:trHeight w:val="258"/>
          <w:jc w:val="center"/>
        </w:trPr>
        <w:tc>
          <w:tcPr>
            <w:tcW w:w="608" w:type="dxa"/>
          </w:tcPr>
          <w:p w14:paraId="46B5F524" w14:textId="77777777" w:rsidR="00675E83" w:rsidRPr="0066673A" w:rsidRDefault="00675E83" w:rsidP="00B15700">
            <w:pPr>
              <w:pStyle w:val="NoSpacing"/>
              <w:numPr>
                <w:ilvl w:val="0"/>
                <w:numId w:val="8"/>
              </w:numPr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475" w:type="dxa"/>
          </w:tcPr>
          <w:p w14:paraId="4D8A46BC" w14:textId="4440AFB5" w:rsidR="00675E83" w:rsidRDefault="00675E83" w:rsidP="00B15700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6673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peech-Language Pathologist</w:t>
            </w:r>
          </w:p>
        </w:tc>
        <w:tc>
          <w:tcPr>
            <w:tcW w:w="1663" w:type="dxa"/>
          </w:tcPr>
          <w:p w14:paraId="4CC88046" w14:textId="00A18A33" w:rsidR="00675E83" w:rsidRDefault="00675E83" w:rsidP="00B15700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;09</w:t>
            </w:r>
          </w:p>
        </w:tc>
        <w:tc>
          <w:tcPr>
            <w:tcW w:w="2419" w:type="dxa"/>
          </w:tcPr>
          <w:p w14:paraId="42EDDF70" w14:textId="503F7907" w:rsidR="00675E83" w:rsidRDefault="00675E83" w:rsidP="00B15700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SD</w:t>
            </w:r>
          </w:p>
        </w:tc>
      </w:tr>
      <w:tr w:rsidR="00675E83" w14:paraId="52F814C2" w14:textId="77777777" w:rsidTr="00995AC1">
        <w:trPr>
          <w:trHeight w:val="258"/>
          <w:jc w:val="center"/>
        </w:trPr>
        <w:tc>
          <w:tcPr>
            <w:tcW w:w="608" w:type="dxa"/>
          </w:tcPr>
          <w:p w14:paraId="7AEAA14B" w14:textId="77777777" w:rsidR="00675E83" w:rsidRPr="0066673A" w:rsidRDefault="00675E83" w:rsidP="00B15700">
            <w:pPr>
              <w:pStyle w:val="NoSpacing"/>
              <w:numPr>
                <w:ilvl w:val="0"/>
                <w:numId w:val="8"/>
              </w:numPr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475" w:type="dxa"/>
          </w:tcPr>
          <w:p w14:paraId="163AB5A8" w14:textId="1087C2A8" w:rsidR="00675E83" w:rsidRPr="0066673A" w:rsidRDefault="00675E83" w:rsidP="00B15700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6673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peech-Language Pathologist</w:t>
            </w:r>
          </w:p>
        </w:tc>
        <w:tc>
          <w:tcPr>
            <w:tcW w:w="1663" w:type="dxa"/>
          </w:tcPr>
          <w:p w14:paraId="6557A7CD" w14:textId="43437315" w:rsidR="00675E83" w:rsidRDefault="00675E83" w:rsidP="00B15700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;09</w:t>
            </w:r>
          </w:p>
        </w:tc>
        <w:tc>
          <w:tcPr>
            <w:tcW w:w="2419" w:type="dxa"/>
          </w:tcPr>
          <w:p w14:paraId="6ECD3F08" w14:textId="0DA2D47C" w:rsidR="00675E83" w:rsidRDefault="00675E83" w:rsidP="00B15700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SD</w:t>
            </w:r>
          </w:p>
        </w:tc>
      </w:tr>
      <w:tr w:rsidR="00675E83" w14:paraId="685BFACE" w14:textId="77777777" w:rsidTr="00995AC1">
        <w:trPr>
          <w:trHeight w:val="258"/>
          <w:jc w:val="center"/>
        </w:trPr>
        <w:tc>
          <w:tcPr>
            <w:tcW w:w="608" w:type="dxa"/>
          </w:tcPr>
          <w:p w14:paraId="2EA3EED2" w14:textId="77777777" w:rsidR="00675E83" w:rsidRPr="0066673A" w:rsidRDefault="00675E83" w:rsidP="00B15700">
            <w:pPr>
              <w:pStyle w:val="NoSpacing"/>
              <w:numPr>
                <w:ilvl w:val="0"/>
                <w:numId w:val="8"/>
              </w:numPr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475" w:type="dxa"/>
          </w:tcPr>
          <w:p w14:paraId="620DC1AF" w14:textId="52E943B1" w:rsidR="00675E83" w:rsidRDefault="00675E83" w:rsidP="00B15700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rent</w:t>
            </w:r>
          </w:p>
        </w:tc>
        <w:tc>
          <w:tcPr>
            <w:tcW w:w="1663" w:type="dxa"/>
          </w:tcPr>
          <w:p w14:paraId="44CC36C8" w14:textId="59D6BAE3" w:rsidR="00675E83" w:rsidRDefault="00675E83" w:rsidP="00B15700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;09</w:t>
            </w:r>
          </w:p>
        </w:tc>
        <w:tc>
          <w:tcPr>
            <w:tcW w:w="2419" w:type="dxa"/>
          </w:tcPr>
          <w:p w14:paraId="695E792F" w14:textId="1DCC6B49" w:rsidR="00675E83" w:rsidRDefault="00675E83" w:rsidP="00B15700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SD</w:t>
            </w:r>
          </w:p>
        </w:tc>
      </w:tr>
      <w:tr w:rsidR="00675E83" w14:paraId="10D450A4" w14:textId="77777777" w:rsidTr="00995AC1">
        <w:trPr>
          <w:trHeight w:val="269"/>
          <w:jc w:val="center"/>
        </w:trPr>
        <w:tc>
          <w:tcPr>
            <w:tcW w:w="608" w:type="dxa"/>
          </w:tcPr>
          <w:p w14:paraId="1CD54691" w14:textId="77777777" w:rsidR="00675E83" w:rsidRPr="0066673A" w:rsidRDefault="00675E83" w:rsidP="00B15700">
            <w:pPr>
              <w:pStyle w:val="NoSpacing"/>
              <w:numPr>
                <w:ilvl w:val="0"/>
                <w:numId w:val="8"/>
              </w:numPr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475" w:type="dxa"/>
          </w:tcPr>
          <w:p w14:paraId="3D00F3E7" w14:textId="328908E9" w:rsidR="00675E83" w:rsidRDefault="00675E83" w:rsidP="00B15700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rent</w:t>
            </w:r>
          </w:p>
        </w:tc>
        <w:tc>
          <w:tcPr>
            <w:tcW w:w="1663" w:type="dxa"/>
          </w:tcPr>
          <w:p w14:paraId="6899CCD7" w14:textId="4E27A956" w:rsidR="00675E83" w:rsidRDefault="00675E83" w:rsidP="00B15700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;02</w:t>
            </w:r>
          </w:p>
        </w:tc>
        <w:tc>
          <w:tcPr>
            <w:tcW w:w="2419" w:type="dxa"/>
          </w:tcPr>
          <w:p w14:paraId="6F5451D5" w14:textId="7A1193BA" w:rsidR="00675E83" w:rsidRDefault="00675E83" w:rsidP="00B15700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SD</w:t>
            </w:r>
          </w:p>
        </w:tc>
      </w:tr>
      <w:tr w:rsidR="00675E83" w14:paraId="24EA28B5" w14:textId="77777777" w:rsidTr="00995AC1">
        <w:trPr>
          <w:trHeight w:val="258"/>
          <w:jc w:val="center"/>
        </w:trPr>
        <w:tc>
          <w:tcPr>
            <w:tcW w:w="608" w:type="dxa"/>
          </w:tcPr>
          <w:p w14:paraId="798E863B" w14:textId="77777777" w:rsidR="00675E83" w:rsidRPr="0066673A" w:rsidRDefault="00675E83" w:rsidP="00B15700">
            <w:pPr>
              <w:pStyle w:val="NoSpacing"/>
              <w:numPr>
                <w:ilvl w:val="0"/>
                <w:numId w:val="8"/>
              </w:numPr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475" w:type="dxa"/>
          </w:tcPr>
          <w:p w14:paraId="6BC07154" w14:textId="117F790E" w:rsidR="00675E83" w:rsidRDefault="00675E83" w:rsidP="00B15700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6673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peech-Language Pathologist</w:t>
            </w:r>
          </w:p>
        </w:tc>
        <w:tc>
          <w:tcPr>
            <w:tcW w:w="1663" w:type="dxa"/>
          </w:tcPr>
          <w:p w14:paraId="50C892EF" w14:textId="6253D99D" w:rsidR="00675E83" w:rsidRDefault="00675E83" w:rsidP="00B15700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;07</w:t>
            </w:r>
          </w:p>
        </w:tc>
        <w:tc>
          <w:tcPr>
            <w:tcW w:w="2419" w:type="dxa"/>
          </w:tcPr>
          <w:p w14:paraId="39B9B88F" w14:textId="45D03979" w:rsidR="00675E83" w:rsidRDefault="00675E83" w:rsidP="00B15700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SD</w:t>
            </w:r>
          </w:p>
        </w:tc>
      </w:tr>
      <w:tr w:rsidR="00675E83" w14:paraId="11A9D6E3" w14:textId="77777777" w:rsidTr="00995AC1">
        <w:trPr>
          <w:trHeight w:val="258"/>
          <w:jc w:val="center"/>
        </w:trPr>
        <w:tc>
          <w:tcPr>
            <w:tcW w:w="608" w:type="dxa"/>
          </w:tcPr>
          <w:p w14:paraId="0648D4E2" w14:textId="77777777" w:rsidR="00675E83" w:rsidRPr="0066673A" w:rsidRDefault="00675E83" w:rsidP="00B15700">
            <w:pPr>
              <w:pStyle w:val="NoSpacing"/>
              <w:numPr>
                <w:ilvl w:val="0"/>
                <w:numId w:val="8"/>
              </w:numPr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475" w:type="dxa"/>
          </w:tcPr>
          <w:p w14:paraId="331B955B" w14:textId="6F32CD66" w:rsidR="00675E83" w:rsidRDefault="00675E83" w:rsidP="00B15700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6673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peech-Language Pathologist</w:t>
            </w:r>
          </w:p>
        </w:tc>
        <w:tc>
          <w:tcPr>
            <w:tcW w:w="1663" w:type="dxa"/>
          </w:tcPr>
          <w:p w14:paraId="443D80D3" w14:textId="0AFEA530" w:rsidR="00675E83" w:rsidRDefault="00675E83" w:rsidP="00B15700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;07</w:t>
            </w:r>
          </w:p>
        </w:tc>
        <w:tc>
          <w:tcPr>
            <w:tcW w:w="2419" w:type="dxa"/>
          </w:tcPr>
          <w:p w14:paraId="06840469" w14:textId="43BA395E" w:rsidR="00675E83" w:rsidRDefault="00675E83" w:rsidP="00B15700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left</w:t>
            </w:r>
          </w:p>
        </w:tc>
      </w:tr>
      <w:tr w:rsidR="00675E83" w14:paraId="319E8262" w14:textId="77777777" w:rsidTr="00995AC1">
        <w:trPr>
          <w:trHeight w:val="258"/>
          <w:jc w:val="center"/>
        </w:trPr>
        <w:tc>
          <w:tcPr>
            <w:tcW w:w="608" w:type="dxa"/>
          </w:tcPr>
          <w:p w14:paraId="7BF6051B" w14:textId="77777777" w:rsidR="00675E83" w:rsidRPr="0066673A" w:rsidRDefault="00675E83" w:rsidP="00B15700">
            <w:pPr>
              <w:pStyle w:val="NoSpacing"/>
              <w:numPr>
                <w:ilvl w:val="0"/>
                <w:numId w:val="8"/>
              </w:numPr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475" w:type="dxa"/>
          </w:tcPr>
          <w:p w14:paraId="282ED884" w14:textId="7F8785E4" w:rsidR="00675E83" w:rsidRDefault="00675E83" w:rsidP="00B15700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rent</w:t>
            </w:r>
          </w:p>
        </w:tc>
        <w:tc>
          <w:tcPr>
            <w:tcW w:w="1663" w:type="dxa"/>
          </w:tcPr>
          <w:p w14:paraId="28351599" w14:textId="0D28748B" w:rsidR="00675E83" w:rsidRDefault="00675E83" w:rsidP="00B15700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;09</w:t>
            </w:r>
          </w:p>
        </w:tc>
        <w:tc>
          <w:tcPr>
            <w:tcW w:w="2419" w:type="dxa"/>
          </w:tcPr>
          <w:p w14:paraId="178A59AA" w14:textId="640B9D95" w:rsidR="00675E83" w:rsidRDefault="00675E83" w:rsidP="00B15700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left</w:t>
            </w:r>
          </w:p>
        </w:tc>
      </w:tr>
      <w:tr w:rsidR="00675E83" w14:paraId="6F2324EC" w14:textId="77777777" w:rsidTr="00995AC1">
        <w:trPr>
          <w:trHeight w:val="258"/>
          <w:jc w:val="center"/>
        </w:trPr>
        <w:tc>
          <w:tcPr>
            <w:tcW w:w="608" w:type="dxa"/>
          </w:tcPr>
          <w:p w14:paraId="06531C5E" w14:textId="77777777" w:rsidR="00675E83" w:rsidRPr="0066673A" w:rsidRDefault="00675E83" w:rsidP="00B15700">
            <w:pPr>
              <w:pStyle w:val="NoSpacing"/>
              <w:numPr>
                <w:ilvl w:val="0"/>
                <w:numId w:val="8"/>
              </w:numPr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475" w:type="dxa"/>
          </w:tcPr>
          <w:p w14:paraId="3D74006A" w14:textId="635DD131" w:rsidR="00675E83" w:rsidRDefault="00675E83" w:rsidP="00B15700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rent</w:t>
            </w:r>
          </w:p>
        </w:tc>
        <w:tc>
          <w:tcPr>
            <w:tcW w:w="1663" w:type="dxa"/>
          </w:tcPr>
          <w:p w14:paraId="2640BA2D" w14:textId="212F217D" w:rsidR="00675E83" w:rsidRDefault="00675E83" w:rsidP="00B15700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;11</w:t>
            </w:r>
          </w:p>
        </w:tc>
        <w:tc>
          <w:tcPr>
            <w:tcW w:w="2419" w:type="dxa"/>
          </w:tcPr>
          <w:p w14:paraId="1C3317C2" w14:textId="10A49CE8" w:rsidR="00675E83" w:rsidRDefault="00675E83" w:rsidP="00B15700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left</w:t>
            </w:r>
          </w:p>
        </w:tc>
      </w:tr>
      <w:tr w:rsidR="00675E83" w14:paraId="7AE34DEF" w14:textId="77777777" w:rsidTr="00995AC1">
        <w:trPr>
          <w:trHeight w:val="258"/>
          <w:jc w:val="center"/>
        </w:trPr>
        <w:tc>
          <w:tcPr>
            <w:tcW w:w="608" w:type="dxa"/>
          </w:tcPr>
          <w:p w14:paraId="6764D123" w14:textId="77777777" w:rsidR="00675E83" w:rsidRPr="0066673A" w:rsidRDefault="00675E83" w:rsidP="00B15700">
            <w:pPr>
              <w:pStyle w:val="NoSpacing"/>
              <w:numPr>
                <w:ilvl w:val="0"/>
                <w:numId w:val="8"/>
              </w:numPr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475" w:type="dxa"/>
          </w:tcPr>
          <w:p w14:paraId="21B81FA2" w14:textId="2583925C" w:rsidR="00675E83" w:rsidRDefault="00675E83" w:rsidP="00B15700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rent</w:t>
            </w:r>
          </w:p>
        </w:tc>
        <w:tc>
          <w:tcPr>
            <w:tcW w:w="1663" w:type="dxa"/>
          </w:tcPr>
          <w:p w14:paraId="2FA23D41" w14:textId="439296DC" w:rsidR="00675E83" w:rsidRDefault="00675E83" w:rsidP="00B15700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;05</w:t>
            </w:r>
          </w:p>
        </w:tc>
        <w:tc>
          <w:tcPr>
            <w:tcW w:w="2419" w:type="dxa"/>
          </w:tcPr>
          <w:p w14:paraId="7E14B150" w14:textId="467D27DC" w:rsidR="00675E83" w:rsidRDefault="00675E83" w:rsidP="00B15700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left</w:t>
            </w:r>
          </w:p>
        </w:tc>
      </w:tr>
      <w:tr w:rsidR="00675E83" w14:paraId="16BACB29" w14:textId="77777777" w:rsidTr="00995AC1">
        <w:trPr>
          <w:trHeight w:val="269"/>
          <w:jc w:val="center"/>
        </w:trPr>
        <w:tc>
          <w:tcPr>
            <w:tcW w:w="608" w:type="dxa"/>
          </w:tcPr>
          <w:p w14:paraId="17B20E57" w14:textId="77777777" w:rsidR="00675E83" w:rsidRPr="0066673A" w:rsidRDefault="00675E83" w:rsidP="00B15700">
            <w:pPr>
              <w:pStyle w:val="NoSpacing"/>
              <w:numPr>
                <w:ilvl w:val="0"/>
                <w:numId w:val="8"/>
              </w:numPr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475" w:type="dxa"/>
          </w:tcPr>
          <w:p w14:paraId="24DCE1EB" w14:textId="51B87640" w:rsidR="00675E83" w:rsidRDefault="00675E83" w:rsidP="00B15700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6673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peech-Language Pathologist</w:t>
            </w:r>
          </w:p>
        </w:tc>
        <w:tc>
          <w:tcPr>
            <w:tcW w:w="1663" w:type="dxa"/>
          </w:tcPr>
          <w:p w14:paraId="48D3C4B2" w14:textId="2C9D6019" w:rsidR="00675E83" w:rsidRDefault="00675E83" w:rsidP="00B15700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;11</w:t>
            </w:r>
          </w:p>
        </w:tc>
        <w:tc>
          <w:tcPr>
            <w:tcW w:w="2419" w:type="dxa"/>
          </w:tcPr>
          <w:p w14:paraId="7F2DAFB6" w14:textId="2C7C79AC" w:rsidR="00675E83" w:rsidRDefault="00675E83" w:rsidP="00B15700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SD</w:t>
            </w:r>
          </w:p>
        </w:tc>
      </w:tr>
      <w:tr w:rsidR="00675E83" w14:paraId="365883A3" w14:textId="77777777" w:rsidTr="00995AC1">
        <w:trPr>
          <w:trHeight w:val="247"/>
          <w:jc w:val="center"/>
        </w:trPr>
        <w:tc>
          <w:tcPr>
            <w:tcW w:w="608" w:type="dxa"/>
            <w:tcBorders>
              <w:bottom w:val="single" w:sz="12" w:space="0" w:color="auto"/>
            </w:tcBorders>
          </w:tcPr>
          <w:p w14:paraId="41708736" w14:textId="77777777" w:rsidR="00675E83" w:rsidRPr="0066673A" w:rsidRDefault="00675E83" w:rsidP="00B15700">
            <w:pPr>
              <w:pStyle w:val="NoSpacing"/>
              <w:numPr>
                <w:ilvl w:val="0"/>
                <w:numId w:val="8"/>
              </w:numPr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475" w:type="dxa"/>
            <w:tcBorders>
              <w:bottom w:val="single" w:sz="12" w:space="0" w:color="auto"/>
            </w:tcBorders>
          </w:tcPr>
          <w:p w14:paraId="14FFF3C5" w14:textId="1F63AF5E" w:rsidR="00675E83" w:rsidRDefault="00675E83" w:rsidP="00B15700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rent</w:t>
            </w:r>
          </w:p>
        </w:tc>
        <w:tc>
          <w:tcPr>
            <w:tcW w:w="1663" w:type="dxa"/>
            <w:tcBorders>
              <w:bottom w:val="single" w:sz="12" w:space="0" w:color="auto"/>
            </w:tcBorders>
          </w:tcPr>
          <w:p w14:paraId="3A3780A4" w14:textId="4E4B7CD8" w:rsidR="00675E83" w:rsidRDefault="00675E83" w:rsidP="00B15700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;02</w:t>
            </w:r>
          </w:p>
        </w:tc>
        <w:tc>
          <w:tcPr>
            <w:tcW w:w="2419" w:type="dxa"/>
            <w:tcBorders>
              <w:bottom w:val="single" w:sz="12" w:space="0" w:color="auto"/>
            </w:tcBorders>
          </w:tcPr>
          <w:p w14:paraId="7E4EF6A1" w14:textId="561FEF5A" w:rsidR="00675E83" w:rsidRDefault="00675E83" w:rsidP="00B15700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SD</w:t>
            </w:r>
          </w:p>
        </w:tc>
      </w:tr>
    </w:tbl>
    <w:p w14:paraId="630791B8" w14:textId="7162E3C2" w:rsidR="00FC0FF7" w:rsidRDefault="00FC0FF7" w:rsidP="00FC0FF7">
      <w:pPr>
        <w:spacing w:line="480" w:lineRule="auto"/>
        <w:jc w:val="both"/>
        <w:rPr>
          <w:rFonts w:ascii="Times New Roman" w:eastAsia="Times New Roman" w:hAnsi="Times New Roman" w:cs="Times New Roman"/>
          <w:sz w:val="24"/>
          <w:szCs w:val="24"/>
        </w:rPr>
        <w:sectPr w:rsidR="00FC0FF7" w:rsidSect="001F3E1B">
          <w:type w:val="continuous"/>
          <w:pgSz w:w="11906" w:h="16838"/>
          <w:pgMar w:top="1440" w:right="1440" w:bottom="1440" w:left="1440" w:header="708" w:footer="708" w:gutter="0"/>
          <w:cols w:space="720"/>
        </w:sectPr>
      </w:pPr>
    </w:p>
    <w:p w14:paraId="043D024E" w14:textId="6013C469" w:rsidR="00FC0FF7" w:rsidRDefault="00FC0FF7" w:rsidP="00FC0FF7">
      <w:pPr>
        <w:spacing w:line="48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6068E91" w14:textId="77777777" w:rsidR="00F20ED0" w:rsidRDefault="00F20ED0" w:rsidP="00FC0FF7">
      <w:pPr>
        <w:spacing w:line="48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4983A54" w14:textId="77777777" w:rsidR="00F20ED0" w:rsidRDefault="00F20ED0" w:rsidP="00FC0FF7">
      <w:pPr>
        <w:spacing w:line="48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F026056" w14:textId="77777777" w:rsidR="00F20ED0" w:rsidRDefault="00F20ED0" w:rsidP="00FC0FF7">
      <w:pPr>
        <w:spacing w:line="48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2BBA367" w14:textId="77777777" w:rsidR="00F20ED0" w:rsidRDefault="00F20ED0" w:rsidP="00FC0FF7">
      <w:pPr>
        <w:spacing w:line="480" w:lineRule="auto"/>
        <w:jc w:val="both"/>
        <w:rPr>
          <w:rFonts w:ascii="Times New Roman" w:eastAsia="Times New Roman" w:hAnsi="Times New Roman" w:cs="Times New Roman"/>
          <w:sz w:val="24"/>
          <w:szCs w:val="24"/>
        </w:rPr>
        <w:sectPr w:rsidR="00F20ED0" w:rsidSect="001F3E1B">
          <w:footnotePr>
            <w:numStart w:val="2"/>
          </w:footnotePr>
          <w:type w:val="continuous"/>
          <w:pgSz w:w="11906" w:h="16838"/>
          <w:pgMar w:top="1440" w:right="1440" w:bottom="1440" w:left="1440" w:header="708" w:footer="708" w:gutter="0"/>
          <w:cols w:space="720"/>
        </w:sectPr>
      </w:pPr>
    </w:p>
    <w:p w14:paraId="3B580159" w14:textId="54B26F2C" w:rsidR="00995AC1" w:rsidRPr="00995AC1" w:rsidRDefault="00995AC1" w:rsidP="00B15700">
      <w:pPr>
        <w:spacing w:line="480" w:lineRule="auto"/>
        <w:ind w:firstLine="72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995AC1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 xml:space="preserve">GRAPH 1. Evaluation on </w:t>
      </w:r>
      <w:proofErr w:type="gramStart"/>
      <w:r w:rsidR="00B00B36">
        <w:rPr>
          <w:rFonts w:ascii="Times New Roman" w:eastAsia="Times New Roman" w:hAnsi="Times New Roman" w:cs="Times New Roman"/>
          <w:b/>
          <w:bCs/>
          <w:sz w:val="24"/>
          <w:szCs w:val="24"/>
        </w:rPr>
        <w:t>T</w:t>
      </w:r>
      <w:r w:rsidRPr="00995AC1">
        <w:rPr>
          <w:rFonts w:ascii="Times New Roman" w:eastAsia="Times New Roman" w:hAnsi="Times New Roman" w:cs="Times New Roman"/>
          <w:b/>
          <w:bCs/>
          <w:sz w:val="24"/>
          <w:szCs w:val="24"/>
        </w:rPr>
        <w:t>he</w:t>
      </w:r>
      <w:proofErr w:type="gramEnd"/>
      <w:r w:rsidRPr="00995AC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="00B00B36">
        <w:rPr>
          <w:rFonts w:ascii="Times New Roman" w:eastAsia="Times New Roman" w:hAnsi="Times New Roman" w:cs="Times New Roman"/>
          <w:b/>
          <w:bCs/>
          <w:sz w:val="24"/>
          <w:szCs w:val="24"/>
        </w:rPr>
        <w:t>C</w:t>
      </w:r>
      <w:r w:rsidRPr="00995AC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omponents of </w:t>
      </w:r>
      <w:proofErr w:type="spellStart"/>
      <w:r w:rsidRPr="00995AC1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Monstack</w:t>
      </w:r>
      <w:proofErr w:type="spellEnd"/>
      <w:r w:rsidRPr="00995AC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Board Game.</w:t>
      </w:r>
    </w:p>
    <w:p w14:paraId="041AAA7E" w14:textId="3B426A6F" w:rsidR="00995AC1" w:rsidRDefault="00995AC1" w:rsidP="00B15700">
      <w:pPr>
        <w:spacing w:line="48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lang w:val="en-US" w:eastAsia="en-US"/>
        </w:rPr>
        <w:drawing>
          <wp:anchor distT="0" distB="0" distL="114300" distR="114300" simplePos="0" relativeHeight="251658240" behindDoc="0" locked="0" layoutInCell="1" allowOverlap="1" wp14:anchorId="20C2C8E3" wp14:editId="6D042E7C">
            <wp:simplePos x="0" y="0"/>
            <wp:positionH relativeFrom="column">
              <wp:posOffset>-143904</wp:posOffset>
            </wp:positionH>
            <wp:positionV relativeFrom="paragraph">
              <wp:posOffset>30480</wp:posOffset>
            </wp:positionV>
            <wp:extent cx="6000278" cy="3272192"/>
            <wp:effectExtent l="0" t="0" r="635" b="4445"/>
            <wp:wrapNone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14D8462" w14:textId="157024AE" w:rsidR="00995AC1" w:rsidRDefault="00995AC1" w:rsidP="00B15700">
      <w:pPr>
        <w:spacing w:line="48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67D4CF5" w14:textId="670D499F" w:rsidR="00995AC1" w:rsidRDefault="00995AC1" w:rsidP="00B15700">
      <w:pPr>
        <w:spacing w:line="48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32E019C" w14:textId="7462CA63" w:rsidR="00995AC1" w:rsidRDefault="00995AC1" w:rsidP="00B15700">
      <w:pPr>
        <w:spacing w:line="48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BB8DA29" w14:textId="71A02044" w:rsidR="00995AC1" w:rsidRDefault="00995AC1" w:rsidP="00B15700">
      <w:pPr>
        <w:spacing w:line="48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51AB681" w14:textId="068BC648" w:rsidR="00995AC1" w:rsidRDefault="00995AC1" w:rsidP="00B15700">
      <w:pPr>
        <w:spacing w:line="48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17661E5" w14:textId="6778A05D" w:rsidR="00995AC1" w:rsidRDefault="00995AC1" w:rsidP="00B15700">
      <w:pPr>
        <w:spacing w:line="48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7D16784" w14:textId="77777777" w:rsidR="00995AC1" w:rsidRDefault="00995AC1" w:rsidP="00B15700">
      <w:pPr>
        <w:spacing w:line="48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13AC67B" w14:textId="56DD3566" w:rsidR="00393D9A" w:rsidRDefault="00393D9A" w:rsidP="00B15700">
      <w:pPr>
        <w:spacing w:line="48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504C5EB" w14:textId="77777777" w:rsidR="00F20ED0" w:rsidRDefault="00F20ED0" w:rsidP="00B15700">
      <w:pPr>
        <w:spacing w:line="48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329B22B" w14:textId="77777777" w:rsidR="00F20ED0" w:rsidRDefault="00F20ED0" w:rsidP="00B15700">
      <w:pPr>
        <w:spacing w:line="48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1A507BE" w14:textId="77777777" w:rsidR="00F20ED0" w:rsidRDefault="00F20ED0" w:rsidP="00B15700">
      <w:pPr>
        <w:spacing w:line="48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326E1FC" w14:textId="77777777" w:rsidR="00F20ED0" w:rsidRDefault="00F20ED0" w:rsidP="00B15700">
      <w:pPr>
        <w:spacing w:line="48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5B851D8" w14:textId="77777777" w:rsidR="00F20ED0" w:rsidRDefault="00F20ED0" w:rsidP="00B15700">
      <w:pPr>
        <w:spacing w:line="48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B28A861" w14:textId="77777777" w:rsidR="00F20ED0" w:rsidRDefault="00F20ED0" w:rsidP="00B15700">
      <w:pPr>
        <w:spacing w:line="48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1D07411" w14:textId="77777777" w:rsidR="00F20ED0" w:rsidRDefault="00F20ED0" w:rsidP="00B15700">
      <w:pPr>
        <w:spacing w:line="48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501A06B" w14:textId="77777777" w:rsidR="00F20ED0" w:rsidRDefault="00F20ED0" w:rsidP="00B15700">
      <w:pPr>
        <w:spacing w:line="48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F56664A" w14:textId="309F15BA" w:rsidR="00393D9A" w:rsidRDefault="00393D9A" w:rsidP="00B15700">
      <w:pPr>
        <w:spacing w:line="48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2114953" w14:textId="77777777" w:rsidR="00393D9A" w:rsidRPr="005D274D" w:rsidRDefault="00393D9A" w:rsidP="00B15700">
      <w:pPr>
        <w:spacing w:line="48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92BF74B" w14:textId="3A863B0E" w:rsidR="005D274D" w:rsidRPr="006E0374" w:rsidRDefault="005D274D" w:rsidP="00B15700">
      <w:pPr>
        <w:spacing w:line="480" w:lineRule="auto"/>
        <w:jc w:val="center"/>
        <w:rPr>
          <w:rFonts w:ascii="Times New Roman" w:eastAsia="Times New Roman" w:hAnsi="Times New Roman" w:cs="Times New Roman"/>
          <w:smallCaps/>
          <w:color w:val="4472C4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 xml:space="preserve">TABLE </w:t>
      </w:r>
      <w:r w:rsidR="00DD251D">
        <w:rPr>
          <w:rFonts w:ascii="Times New Roman" w:eastAsia="Times New Roman" w:hAnsi="Times New Roman" w:cs="Times New Roman"/>
          <w:b/>
          <w:sz w:val="24"/>
          <w:szCs w:val="24"/>
        </w:rPr>
        <w:t>2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. Recommendations on Interactive Board Game as Articulation Therapy Tool.</w:t>
      </w:r>
    </w:p>
    <w:tbl>
      <w:tblPr>
        <w:tblStyle w:val="PlainTable2"/>
        <w:tblW w:w="9072" w:type="dxa"/>
        <w:tblBorders>
          <w:top w:val="none" w:sz="0" w:space="0" w:color="auto"/>
          <w:bottom w:val="none" w:sz="0" w:space="0" w:color="auto"/>
        </w:tblBorders>
        <w:tblLayout w:type="fixed"/>
        <w:tblLook w:val="0400" w:firstRow="0" w:lastRow="0" w:firstColumn="0" w:lastColumn="0" w:noHBand="0" w:noVBand="1"/>
      </w:tblPr>
      <w:tblGrid>
        <w:gridCol w:w="2547"/>
        <w:gridCol w:w="6525"/>
      </w:tblGrid>
      <w:tr w:rsidR="005D274D" w14:paraId="155D716C" w14:textId="77777777" w:rsidTr="002048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547" w:type="dxa"/>
            <w:tcBorders>
              <w:top w:val="single" w:sz="12" w:space="0" w:color="auto"/>
              <w:bottom w:val="single" w:sz="12" w:space="0" w:color="auto"/>
            </w:tcBorders>
          </w:tcPr>
          <w:p w14:paraId="16BABCA9" w14:textId="77777777" w:rsidR="005D274D" w:rsidRDefault="005D274D" w:rsidP="00393D9A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Questions</w:t>
            </w:r>
          </w:p>
        </w:tc>
        <w:tc>
          <w:tcPr>
            <w:tcW w:w="6525" w:type="dxa"/>
            <w:tcBorders>
              <w:top w:val="single" w:sz="12" w:space="0" w:color="auto"/>
              <w:bottom w:val="single" w:sz="12" w:space="0" w:color="auto"/>
            </w:tcBorders>
          </w:tcPr>
          <w:p w14:paraId="14E44CA7" w14:textId="38B8B5AE" w:rsidR="005D274D" w:rsidRDefault="005D274D" w:rsidP="00393D9A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esponses</w:t>
            </w:r>
          </w:p>
        </w:tc>
      </w:tr>
      <w:tr w:rsidR="005D274D" w14:paraId="13950335" w14:textId="77777777" w:rsidTr="00204868">
        <w:tc>
          <w:tcPr>
            <w:tcW w:w="2547" w:type="dxa"/>
            <w:tcBorders>
              <w:top w:val="single" w:sz="12" w:space="0" w:color="auto"/>
            </w:tcBorders>
          </w:tcPr>
          <w:p w14:paraId="3CD4EC0A" w14:textId="77777777" w:rsidR="005D274D" w:rsidRDefault="005D274D" w:rsidP="00393D9A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coring System</w:t>
            </w:r>
          </w:p>
        </w:tc>
        <w:tc>
          <w:tcPr>
            <w:tcW w:w="6525" w:type="dxa"/>
            <w:tcBorders>
              <w:top w:val="single" w:sz="12" w:space="0" w:color="auto"/>
            </w:tcBorders>
          </w:tcPr>
          <w:p w14:paraId="4F701120" w14:textId="0E0B2571" w:rsidR="005D274D" w:rsidRDefault="005D274D" w:rsidP="00393D9A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357" w:hanging="357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To reduce the number of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olumns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Five columns instead of eight.) </w:t>
            </w:r>
          </w:p>
          <w:p w14:paraId="194DDC22" w14:textId="77777777" w:rsidR="005D274D" w:rsidRDefault="005D274D" w:rsidP="00393D9A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357" w:hanging="357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Some of the stickers did not stick well. </w:t>
            </w:r>
          </w:p>
          <w:p w14:paraId="5B02C038" w14:textId="77777777" w:rsidR="005D274D" w:rsidRPr="00A344FC" w:rsidRDefault="005D274D" w:rsidP="00393D9A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ind w:left="357" w:hanging="357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Bigger laminated token picture and grid for scoring board for easier manipulation. </w:t>
            </w:r>
          </w:p>
        </w:tc>
      </w:tr>
      <w:tr w:rsidR="005D274D" w14:paraId="64DD6C6F" w14:textId="77777777" w:rsidTr="00DD25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"/>
        </w:trPr>
        <w:tc>
          <w:tcPr>
            <w:tcW w:w="2547" w:type="dxa"/>
            <w:tcBorders>
              <w:top w:val="none" w:sz="0" w:space="0" w:color="auto"/>
              <w:bottom w:val="none" w:sz="0" w:space="0" w:color="auto"/>
            </w:tcBorders>
          </w:tcPr>
          <w:p w14:paraId="56A8BA15" w14:textId="77777777" w:rsidR="005D274D" w:rsidRDefault="005D274D" w:rsidP="00393D9A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Word/Sentence Stimuli</w:t>
            </w:r>
          </w:p>
        </w:tc>
        <w:tc>
          <w:tcPr>
            <w:tcW w:w="6525" w:type="dxa"/>
            <w:tcBorders>
              <w:top w:val="none" w:sz="0" w:space="0" w:color="auto"/>
              <w:bottom w:val="none" w:sz="0" w:space="0" w:color="auto"/>
            </w:tcBorders>
          </w:tcPr>
          <w:p w14:paraId="21F78974" w14:textId="77777777" w:rsidR="005D274D" w:rsidRDefault="005D274D" w:rsidP="00393D9A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To prepare a word list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n a document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to be used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uring a session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. </w:t>
            </w:r>
          </w:p>
          <w:p w14:paraId="3060E81B" w14:textId="77777777" w:rsidR="005D274D" w:rsidRDefault="005D274D" w:rsidP="00393D9A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Some of the words were not used by Malay-speaking children. </w:t>
            </w:r>
          </w:p>
          <w:p w14:paraId="10B519CB" w14:textId="77777777" w:rsidR="005D274D" w:rsidRDefault="005D274D" w:rsidP="00393D9A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abel the word stimuli or with ‘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inYin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’ for Chinese characters. </w:t>
            </w:r>
          </w:p>
          <w:p w14:paraId="0EAB4D40" w14:textId="77777777" w:rsidR="005D274D" w:rsidRDefault="005D274D" w:rsidP="00393D9A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To prepare two sets of different pictures and sentences for each sound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s a child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got bored after a few times playing as the words or sentence is repeated.  </w:t>
            </w:r>
          </w:p>
          <w:p w14:paraId="5CBF552F" w14:textId="77777777" w:rsidR="005D274D" w:rsidRDefault="005D274D" w:rsidP="00393D9A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highlight w:val="white"/>
              </w:rPr>
              <w:t xml:space="preserve">Can use colour paper to make the cards more appealing and easier to recognize. </w:t>
            </w:r>
          </w:p>
          <w:p w14:paraId="3333CA1C" w14:textId="29C03BDE" w:rsidR="00DD251D" w:rsidRPr="00DD251D" w:rsidRDefault="005D274D" w:rsidP="00393D9A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highlight w:val="white"/>
              </w:rPr>
              <w:t>The words or sentences may be overused and should be refreshed with new ones.</w:t>
            </w:r>
          </w:p>
        </w:tc>
      </w:tr>
      <w:tr w:rsidR="005D274D" w14:paraId="0F0CA967" w14:textId="77777777" w:rsidTr="00204868">
        <w:tc>
          <w:tcPr>
            <w:tcW w:w="2547" w:type="dxa"/>
          </w:tcPr>
          <w:p w14:paraId="1D95DD7B" w14:textId="2E9C020D" w:rsidR="005D274D" w:rsidRDefault="005D274D" w:rsidP="00393D9A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raw cards</w:t>
            </w:r>
          </w:p>
        </w:tc>
        <w:tc>
          <w:tcPr>
            <w:tcW w:w="6525" w:type="dxa"/>
          </w:tcPr>
          <w:p w14:paraId="195E7487" w14:textId="76975894" w:rsidR="005D274D" w:rsidRPr="00DD251D" w:rsidRDefault="005D274D" w:rsidP="00393D9A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D25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Some of the cards did not stick well. </w:t>
            </w:r>
          </w:p>
          <w:p w14:paraId="57A92566" w14:textId="77777777" w:rsidR="005D274D" w:rsidRDefault="005D274D" w:rsidP="00393D9A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There are circumstances where no matching of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onsters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occurs even after turning the card around. </w:t>
            </w:r>
          </w:p>
        </w:tc>
      </w:tr>
      <w:tr w:rsidR="005D274D" w14:paraId="4E8BA28E" w14:textId="77777777" w:rsidTr="00DD25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72"/>
        </w:trPr>
        <w:tc>
          <w:tcPr>
            <w:tcW w:w="2547" w:type="dxa"/>
            <w:tcBorders>
              <w:top w:val="none" w:sz="0" w:space="0" w:color="auto"/>
              <w:bottom w:val="single" w:sz="12" w:space="0" w:color="auto"/>
            </w:tcBorders>
          </w:tcPr>
          <w:p w14:paraId="73CB84BE" w14:textId="77777777" w:rsidR="005D274D" w:rsidRPr="005E621F" w:rsidRDefault="005D274D" w:rsidP="00393D9A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E621F">
              <w:rPr>
                <w:rFonts w:ascii="Times New Roman" w:eastAsia="Times New Roman" w:hAnsi="Times New Roman" w:cs="Times New Roman"/>
                <w:sz w:val="24"/>
                <w:szCs w:val="24"/>
              </w:rPr>
              <w:t>General</w:t>
            </w:r>
          </w:p>
        </w:tc>
        <w:tc>
          <w:tcPr>
            <w:tcW w:w="6525" w:type="dxa"/>
            <w:tcBorders>
              <w:top w:val="none" w:sz="0" w:space="0" w:color="auto"/>
              <w:bottom w:val="single" w:sz="12" w:space="0" w:color="auto"/>
            </w:tcBorders>
          </w:tcPr>
          <w:p w14:paraId="61B0734B" w14:textId="77777777" w:rsidR="005D274D" w:rsidRPr="005E621F" w:rsidRDefault="005D274D" w:rsidP="00393D9A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E621F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highlight w:val="white"/>
              </w:rPr>
              <w:t>Prepare a board, fixed for every stimulus to be more organized, especially for new user</w:t>
            </w:r>
          </w:p>
          <w:p w14:paraId="4943F144" w14:textId="77777777" w:rsidR="005D274D" w:rsidRPr="005E621F" w:rsidRDefault="005D274D" w:rsidP="00393D9A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E621F">
              <w:rPr>
                <w:rFonts w:ascii="Times New Roman" w:eastAsia="Arial" w:hAnsi="Times New Roman" w:cs="Times New Roman"/>
                <w:color w:val="202124"/>
                <w:sz w:val="24"/>
                <w:szCs w:val="24"/>
                <w:highlight w:val="white"/>
              </w:rPr>
              <w:t xml:space="preserve">The </w:t>
            </w:r>
            <w:proofErr w:type="spellStart"/>
            <w:proofErr w:type="gramStart"/>
            <w:r w:rsidRPr="005E621F">
              <w:rPr>
                <w:rFonts w:ascii="Times New Roman" w:eastAsia="Arial" w:hAnsi="Times New Roman" w:cs="Times New Roman"/>
                <w:color w:val="202124"/>
                <w:sz w:val="24"/>
                <w:szCs w:val="24"/>
                <w:highlight w:val="white"/>
              </w:rPr>
              <w:t>velcro</w:t>
            </w:r>
            <w:proofErr w:type="spellEnd"/>
            <w:proofErr w:type="gramEnd"/>
            <w:r w:rsidRPr="005E621F">
              <w:rPr>
                <w:rFonts w:ascii="Times New Roman" w:eastAsia="Arial" w:hAnsi="Times New Roman" w:cs="Times New Roman"/>
                <w:color w:val="202124"/>
                <w:sz w:val="24"/>
                <w:szCs w:val="24"/>
                <w:highlight w:val="white"/>
              </w:rPr>
              <w:t xml:space="preserve"> straps easy to peel off, can try using magnetic board or like the puzzle board </w:t>
            </w:r>
            <w:proofErr w:type="spellStart"/>
            <w:r w:rsidRPr="005E621F">
              <w:rPr>
                <w:rFonts w:ascii="Times New Roman" w:eastAsia="Arial" w:hAnsi="Times New Roman" w:cs="Times New Roman"/>
                <w:color w:val="202124"/>
                <w:sz w:val="24"/>
                <w:szCs w:val="24"/>
                <w:highlight w:val="white"/>
              </w:rPr>
              <w:t>eg</w:t>
            </w:r>
            <w:proofErr w:type="spellEnd"/>
            <w:r w:rsidRPr="005E621F">
              <w:rPr>
                <w:rFonts w:ascii="Times New Roman" w:eastAsia="Arial" w:hAnsi="Times New Roman" w:cs="Times New Roman"/>
                <w:color w:val="202124"/>
                <w:sz w:val="24"/>
                <w:szCs w:val="24"/>
                <w:highlight w:val="white"/>
              </w:rPr>
              <w:t>. If the project goes electronic, can try inserting the sound of the words</w:t>
            </w:r>
          </w:p>
        </w:tc>
      </w:tr>
    </w:tbl>
    <w:p w14:paraId="6BFECDD9" w14:textId="77777777" w:rsidR="005D274D" w:rsidRPr="00B31E12" w:rsidRDefault="005D274D" w:rsidP="00B15700">
      <w:pPr>
        <w:spacing w:line="48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highlight w:val="lightGray"/>
        </w:rPr>
      </w:pPr>
    </w:p>
    <w:p w14:paraId="6543ABBF" w14:textId="77777777" w:rsidR="00F20ED0" w:rsidRDefault="00F20ED0" w:rsidP="00B15700">
      <w:pPr>
        <w:spacing w:line="48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52CCA44" w14:textId="62519371" w:rsidR="005D5073" w:rsidRDefault="005D5073" w:rsidP="00B15700">
      <w:pPr>
        <w:spacing w:line="48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 xml:space="preserve">TABLE </w:t>
      </w:r>
      <w:r w:rsidR="00DD251D">
        <w:rPr>
          <w:rFonts w:ascii="Times New Roman" w:eastAsia="Times New Roman" w:hAnsi="Times New Roman" w:cs="Times New Roman"/>
          <w:b/>
          <w:sz w:val="24"/>
          <w:szCs w:val="24"/>
        </w:rPr>
        <w:t>3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. Evaluation on Usability of </w:t>
      </w:r>
      <w:proofErr w:type="spellStart"/>
      <w:r w:rsidRPr="006839D3">
        <w:rPr>
          <w:rFonts w:ascii="Times New Roman" w:eastAsia="Times New Roman" w:hAnsi="Times New Roman" w:cs="Times New Roman"/>
          <w:b/>
          <w:i/>
          <w:iCs/>
          <w:sz w:val="24"/>
          <w:szCs w:val="24"/>
        </w:rPr>
        <w:t>Monstack</w:t>
      </w:r>
      <w:proofErr w:type="spellEnd"/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Board Game (N = 19) [N (%)]. </w:t>
      </w:r>
    </w:p>
    <w:tbl>
      <w:tblPr>
        <w:tblStyle w:val="PlainTable2"/>
        <w:tblW w:w="8971" w:type="dxa"/>
        <w:tblBorders>
          <w:top w:val="none" w:sz="0" w:space="0" w:color="auto"/>
          <w:bottom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87"/>
        <w:gridCol w:w="1194"/>
        <w:gridCol w:w="1195"/>
        <w:gridCol w:w="1195"/>
      </w:tblGrid>
      <w:tr w:rsidR="005D5073" w14:paraId="2A14D4E0" w14:textId="77777777" w:rsidTr="001A5B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87" w:type="dxa"/>
            <w:tcBorders>
              <w:top w:val="single" w:sz="12" w:space="0" w:color="auto"/>
              <w:bottom w:val="single" w:sz="12" w:space="0" w:color="auto"/>
            </w:tcBorders>
          </w:tcPr>
          <w:p w14:paraId="4258467B" w14:textId="77777777" w:rsidR="005D5073" w:rsidRDefault="005D5073" w:rsidP="00393D9A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Statement</w:t>
            </w:r>
          </w:p>
        </w:tc>
        <w:tc>
          <w:tcPr>
            <w:tcW w:w="1194" w:type="dxa"/>
            <w:tcBorders>
              <w:top w:val="single" w:sz="12" w:space="0" w:color="auto"/>
              <w:bottom w:val="single" w:sz="12" w:space="0" w:color="auto"/>
            </w:tcBorders>
          </w:tcPr>
          <w:p w14:paraId="4F94A3DD" w14:textId="77777777" w:rsidR="005D5073" w:rsidRDefault="005D5073" w:rsidP="00393D9A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isagree</w:t>
            </w:r>
          </w:p>
          <w:p w14:paraId="145F448F" w14:textId="77777777" w:rsidR="005D5073" w:rsidRDefault="005D5073" w:rsidP="00393D9A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  <w:proofErr w:type="gram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%)</w:t>
            </w:r>
          </w:p>
        </w:tc>
        <w:tc>
          <w:tcPr>
            <w:tcW w:w="1195" w:type="dxa"/>
            <w:tcBorders>
              <w:top w:val="single" w:sz="12" w:space="0" w:color="auto"/>
              <w:bottom w:val="single" w:sz="12" w:space="0" w:color="auto"/>
            </w:tcBorders>
          </w:tcPr>
          <w:p w14:paraId="25D5CB50" w14:textId="77777777" w:rsidR="005D5073" w:rsidRDefault="005D5073" w:rsidP="00393D9A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eutral</w:t>
            </w:r>
          </w:p>
          <w:p w14:paraId="15E579BB" w14:textId="77777777" w:rsidR="005D5073" w:rsidRDefault="005D5073" w:rsidP="00393D9A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  <w:proofErr w:type="gram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%)</w:t>
            </w:r>
          </w:p>
        </w:tc>
        <w:tc>
          <w:tcPr>
            <w:tcW w:w="1195" w:type="dxa"/>
            <w:tcBorders>
              <w:top w:val="single" w:sz="12" w:space="0" w:color="auto"/>
              <w:bottom w:val="single" w:sz="12" w:space="0" w:color="auto"/>
            </w:tcBorders>
          </w:tcPr>
          <w:p w14:paraId="1F7BC138" w14:textId="77777777" w:rsidR="005D5073" w:rsidRDefault="005D5073" w:rsidP="00393D9A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gree</w:t>
            </w:r>
          </w:p>
          <w:p w14:paraId="69B0435A" w14:textId="77777777" w:rsidR="005D5073" w:rsidRDefault="005D5073" w:rsidP="00393D9A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  <w:proofErr w:type="gram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%)</w:t>
            </w:r>
          </w:p>
        </w:tc>
      </w:tr>
      <w:tr w:rsidR="005D5073" w14:paraId="70CD1B09" w14:textId="77777777" w:rsidTr="001A5B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71" w:type="dxa"/>
            <w:gridSpan w:val="4"/>
            <w:tcBorders>
              <w:top w:val="single" w:sz="12" w:space="0" w:color="auto"/>
              <w:bottom w:val="none" w:sz="0" w:space="0" w:color="auto"/>
            </w:tcBorders>
          </w:tcPr>
          <w:p w14:paraId="7C374E8B" w14:textId="77777777" w:rsidR="005D5073" w:rsidRPr="00F63A8D" w:rsidRDefault="005D5073" w:rsidP="00393D9A">
            <w:pPr>
              <w:spacing w:line="360" w:lineRule="auto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</w:pPr>
            <w:r w:rsidRPr="00F63A8D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Usefulness</w:t>
            </w:r>
          </w:p>
        </w:tc>
      </w:tr>
      <w:tr w:rsidR="005D5073" w14:paraId="64635036" w14:textId="77777777" w:rsidTr="001A5BDA">
        <w:trPr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87" w:type="dxa"/>
          </w:tcPr>
          <w:p w14:paraId="079321E2" w14:textId="02168FA5" w:rsidR="005D5073" w:rsidRPr="00F63A8D" w:rsidRDefault="005D5073" w:rsidP="008A12B4">
            <w:pPr>
              <w:spacing w:line="360" w:lineRule="auto"/>
              <w:ind w:left="-18" w:firstLine="18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</w:pPr>
            <w:r w:rsidRPr="00F63A8D">
              <w:rPr>
                <w:rFonts w:ascii="Times New Roman" w:eastAsia="Times New Roman" w:hAnsi="Times New Roman" w:cs="Times New Roman"/>
                <w:b w:val="0"/>
                <w:i/>
                <w:iCs/>
                <w:sz w:val="24"/>
                <w:szCs w:val="24"/>
              </w:rPr>
              <w:t xml:space="preserve">My child can </w:t>
            </w:r>
            <w:r w:rsidR="008A12B4">
              <w:rPr>
                <w:rFonts w:ascii="Times New Roman" w:eastAsia="Times New Roman" w:hAnsi="Times New Roman" w:cs="Times New Roman"/>
                <w:b w:val="0"/>
                <w:i/>
                <w:iCs/>
                <w:sz w:val="24"/>
                <w:szCs w:val="24"/>
              </w:rPr>
              <w:t xml:space="preserve">pronounce the sounds at word or </w:t>
            </w:r>
            <w:r w:rsidRPr="00F63A8D">
              <w:rPr>
                <w:rFonts w:ascii="Times New Roman" w:eastAsia="Times New Roman" w:hAnsi="Times New Roman" w:cs="Times New Roman"/>
                <w:b w:val="0"/>
                <w:i/>
                <w:iCs/>
                <w:sz w:val="24"/>
                <w:szCs w:val="24"/>
              </w:rPr>
              <w:t xml:space="preserve">sentence level easily and correctly after using the board game. </w:t>
            </w:r>
          </w:p>
        </w:tc>
        <w:tc>
          <w:tcPr>
            <w:tcW w:w="1194" w:type="dxa"/>
          </w:tcPr>
          <w:p w14:paraId="32878716" w14:textId="77777777" w:rsidR="005D5073" w:rsidRPr="00F63A8D" w:rsidRDefault="005D5073" w:rsidP="00393D9A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</w:pPr>
            <w:r w:rsidRPr="00F63A8D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 xml:space="preserve">1 (5.3) </w:t>
            </w:r>
          </w:p>
        </w:tc>
        <w:tc>
          <w:tcPr>
            <w:tcW w:w="1195" w:type="dxa"/>
          </w:tcPr>
          <w:p w14:paraId="1456225F" w14:textId="77777777" w:rsidR="005D5073" w:rsidRPr="00F63A8D" w:rsidRDefault="005D5073" w:rsidP="00393D9A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</w:pPr>
            <w:r w:rsidRPr="00F63A8D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7 (36.8)</w:t>
            </w:r>
          </w:p>
        </w:tc>
        <w:tc>
          <w:tcPr>
            <w:tcW w:w="1195" w:type="dxa"/>
          </w:tcPr>
          <w:p w14:paraId="47716603" w14:textId="77777777" w:rsidR="005D5073" w:rsidRPr="00F63A8D" w:rsidRDefault="005D5073" w:rsidP="00393D9A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</w:pPr>
            <w:r w:rsidRPr="00F63A8D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 xml:space="preserve">11 (57.9) </w:t>
            </w:r>
          </w:p>
        </w:tc>
      </w:tr>
      <w:tr w:rsidR="005D5073" w14:paraId="0EC28BB9" w14:textId="77777777" w:rsidTr="002048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87" w:type="dxa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26D5B17F" w14:textId="77777777" w:rsidR="008A12B4" w:rsidRDefault="005D5073" w:rsidP="00393D9A">
            <w:pPr>
              <w:spacing w:line="360" w:lineRule="auto"/>
              <w:ind w:left="321" w:hanging="321"/>
              <w:rPr>
                <w:rFonts w:ascii="Times New Roman" w:eastAsia="Times New Roman" w:hAnsi="Times New Roman" w:cs="Times New Roman"/>
                <w:b w:val="0"/>
                <w:i/>
                <w:iCs/>
                <w:sz w:val="24"/>
                <w:szCs w:val="24"/>
              </w:rPr>
            </w:pPr>
            <w:r w:rsidRPr="00204868">
              <w:rPr>
                <w:rFonts w:ascii="Times New Roman" w:eastAsia="Times New Roman" w:hAnsi="Times New Roman" w:cs="Times New Roman"/>
                <w:b w:val="0"/>
                <w:i/>
                <w:iCs/>
                <w:sz w:val="24"/>
                <w:szCs w:val="24"/>
              </w:rPr>
              <w:t xml:space="preserve">The board game makes the articulation therapy much </w:t>
            </w:r>
          </w:p>
          <w:p w14:paraId="510920A0" w14:textId="6F072A07" w:rsidR="005D5073" w:rsidRPr="00204868" w:rsidRDefault="005D5073" w:rsidP="00393D9A">
            <w:pPr>
              <w:spacing w:line="360" w:lineRule="auto"/>
              <w:ind w:left="321" w:hanging="321"/>
              <w:rPr>
                <w:rFonts w:ascii="Times New Roman" w:eastAsia="Times New Roman" w:hAnsi="Times New Roman" w:cs="Times New Roman"/>
                <w:b w:val="0"/>
                <w:i/>
                <w:iCs/>
                <w:sz w:val="24"/>
                <w:szCs w:val="24"/>
              </w:rPr>
            </w:pPr>
            <w:proofErr w:type="gramStart"/>
            <w:r w:rsidRPr="00204868">
              <w:rPr>
                <w:rFonts w:ascii="Times New Roman" w:eastAsia="Times New Roman" w:hAnsi="Times New Roman" w:cs="Times New Roman"/>
                <w:b w:val="0"/>
                <w:i/>
                <w:iCs/>
                <w:sz w:val="24"/>
                <w:szCs w:val="24"/>
              </w:rPr>
              <w:t>easier</w:t>
            </w:r>
            <w:proofErr w:type="gramEnd"/>
            <w:r w:rsidRPr="00204868">
              <w:rPr>
                <w:rFonts w:ascii="Times New Roman" w:eastAsia="Times New Roman" w:hAnsi="Times New Roman" w:cs="Times New Roman"/>
                <w:b w:val="0"/>
                <w:i/>
                <w:iCs/>
                <w:sz w:val="24"/>
                <w:szCs w:val="24"/>
              </w:rPr>
              <w:t xml:space="preserve"> to be accomplished.</w:t>
            </w:r>
          </w:p>
        </w:tc>
        <w:tc>
          <w:tcPr>
            <w:tcW w:w="1194" w:type="dxa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66358160" w14:textId="77777777" w:rsidR="005D5073" w:rsidRPr="00204868" w:rsidRDefault="005D5073" w:rsidP="00393D9A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</w:pPr>
            <w:r w:rsidRPr="00204868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0</w:t>
            </w:r>
          </w:p>
        </w:tc>
        <w:tc>
          <w:tcPr>
            <w:tcW w:w="1195" w:type="dxa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2DB12541" w14:textId="77777777" w:rsidR="005D5073" w:rsidRPr="00204868" w:rsidRDefault="005D5073" w:rsidP="00393D9A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</w:pPr>
            <w:r w:rsidRPr="00204868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1 (5.3)</w:t>
            </w:r>
          </w:p>
        </w:tc>
        <w:tc>
          <w:tcPr>
            <w:tcW w:w="1195" w:type="dxa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7FEEFF3C" w14:textId="77777777" w:rsidR="005D5073" w:rsidRPr="00204868" w:rsidRDefault="005D5073" w:rsidP="00393D9A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</w:pPr>
            <w:r w:rsidRPr="00204868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 xml:space="preserve">18 (94.8) </w:t>
            </w:r>
          </w:p>
        </w:tc>
      </w:tr>
      <w:tr w:rsidR="005D5073" w14:paraId="18F59FF2" w14:textId="77777777" w:rsidTr="00204868">
        <w:trPr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87" w:type="dxa"/>
            <w:shd w:val="clear" w:color="auto" w:fill="auto"/>
          </w:tcPr>
          <w:p w14:paraId="5876F379" w14:textId="77777777" w:rsidR="005D5073" w:rsidRPr="00204868" w:rsidRDefault="005D5073" w:rsidP="00393D9A">
            <w:pPr>
              <w:spacing w:line="360" w:lineRule="auto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</w:pPr>
            <w:r w:rsidRPr="00204868">
              <w:rPr>
                <w:rFonts w:ascii="Times New Roman" w:eastAsia="Times New Roman" w:hAnsi="Times New Roman" w:cs="Times New Roman"/>
                <w:b w:val="0"/>
                <w:i/>
                <w:iCs/>
                <w:sz w:val="24"/>
                <w:szCs w:val="24"/>
              </w:rPr>
              <w:t>The board game is fun.</w:t>
            </w:r>
          </w:p>
        </w:tc>
        <w:tc>
          <w:tcPr>
            <w:tcW w:w="1194" w:type="dxa"/>
            <w:shd w:val="clear" w:color="auto" w:fill="auto"/>
          </w:tcPr>
          <w:p w14:paraId="66675CCB" w14:textId="77777777" w:rsidR="005D5073" w:rsidRPr="00204868" w:rsidRDefault="005D5073" w:rsidP="00393D9A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</w:pPr>
            <w:r w:rsidRPr="00204868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0</w:t>
            </w:r>
          </w:p>
        </w:tc>
        <w:tc>
          <w:tcPr>
            <w:tcW w:w="1195" w:type="dxa"/>
            <w:shd w:val="clear" w:color="auto" w:fill="auto"/>
          </w:tcPr>
          <w:p w14:paraId="265FD0E8" w14:textId="77777777" w:rsidR="005D5073" w:rsidRPr="00204868" w:rsidRDefault="005D5073" w:rsidP="00393D9A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</w:pPr>
            <w:r w:rsidRPr="00204868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 xml:space="preserve">2 (10.5) </w:t>
            </w:r>
          </w:p>
        </w:tc>
        <w:tc>
          <w:tcPr>
            <w:tcW w:w="1195" w:type="dxa"/>
            <w:shd w:val="clear" w:color="auto" w:fill="auto"/>
          </w:tcPr>
          <w:p w14:paraId="44DE231B" w14:textId="77777777" w:rsidR="005D5073" w:rsidRPr="00204868" w:rsidRDefault="005D5073" w:rsidP="00393D9A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</w:pPr>
            <w:r w:rsidRPr="00204868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17 (89.4)</w:t>
            </w:r>
          </w:p>
        </w:tc>
      </w:tr>
      <w:tr w:rsidR="005D5073" w14:paraId="682F6291" w14:textId="77777777" w:rsidTr="002048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87" w:type="dxa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2205D84A" w14:textId="77777777" w:rsidR="005D5073" w:rsidRPr="00204868" w:rsidRDefault="005D5073" w:rsidP="00393D9A">
            <w:pPr>
              <w:spacing w:line="360" w:lineRule="auto"/>
              <w:rPr>
                <w:rFonts w:ascii="Times New Roman" w:eastAsia="Times New Roman" w:hAnsi="Times New Roman" w:cs="Times New Roman"/>
                <w:bCs w:val="0"/>
                <w:i/>
                <w:iCs/>
                <w:sz w:val="24"/>
                <w:szCs w:val="24"/>
              </w:rPr>
            </w:pPr>
            <w:r w:rsidRPr="00204868">
              <w:rPr>
                <w:rFonts w:ascii="Times New Roman" w:eastAsia="Times New Roman" w:hAnsi="Times New Roman" w:cs="Times New Roman"/>
                <w:b w:val="0"/>
                <w:i/>
                <w:iCs/>
                <w:sz w:val="24"/>
                <w:szCs w:val="24"/>
              </w:rPr>
              <w:t>The duration of the board game is sufficient.</w:t>
            </w:r>
          </w:p>
        </w:tc>
        <w:tc>
          <w:tcPr>
            <w:tcW w:w="1194" w:type="dxa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55474C66" w14:textId="77777777" w:rsidR="005D5073" w:rsidRPr="00204868" w:rsidRDefault="005D5073" w:rsidP="00393D9A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</w:pPr>
            <w:r w:rsidRPr="00204868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0</w:t>
            </w:r>
          </w:p>
        </w:tc>
        <w:tc>
          <w:tcPr>
            <w:tcW w:w="1195" w:type="dxa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2B4AC3C4" w14:textId="77777777" w:rsidR="005D5073" w:rsidRPr="00204868" w:rsidRDefault="005D5073" w:rsidP="00393D9A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</w:pPr>
            <w:r w:rsidRPr="00204868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5 (26.3)</w:t>
            </w:r>
          </w:p>
        </w:tc>
        <w:tc>
          <w:tcPr>
            <w:tcW w:w="1195" w:type="dxa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6E450074" w14:textId="77777777" w:rsidR="005D5073" w:rsidRPr="00204868" w:rsidRDefault="005D5073" w:rsidP="00393D9A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</w:pPr>
            <w:r w:rsidRPr="00204868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14 (73.7)</w:t>
            </w:r>
          </w:p>
        </w:tc>
      </w:tr>
      <w:tr w:rsidR="005D5073" w14:paraId="0124B963" w14:textId="77777777" w:rsidTr="00204868">
        <w:trPr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71" w:type="dxa"/>
            <w:gridSpan w:val="4"/>
            <w:shd w:val="clear" w:color="auto" w:fill="auto"/>
          </w:tcPr>
          <w:p w14:paraId="7CE53B66" w14:textId="77777777" w:rsidR="005D5073" w:rsidRPr="00204868" w:rsidRDefault="005D5073" w:rsidP="00393D9A">
            <w:pPr>
              <w:spacing w:line="360" w:lineRule="auto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</w:pPr>
            <w:r w:rsidRPr="00204868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Ease of Use</w:t>
            </w:r>
          </w:p>
        </w:tc>
      </w:tr>
      <w:tr w:rsidR="005D5073" w14:paraId="04224F9B" w14:textId="77777777" w:rsidTr="002048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87" w:type="dxa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78E8ABDB" w14:textId="77777777" w:rsidR="005D5073" w:rsidRPr="00204868" w:rsidRDefault="005D5073" w:rsidP="00393D9A">
            <w:pPr>
              <w:spacing w:line="360" w:lineRule="auto"/>
              <w:rPr>
                <w:rFonts w:ascii="Times New Roman" w:eastAsia="Times New Roman" w:hAnsi="Times New Roman" w:cs="Times New Roman"/>
                <w:b w:val="0"/>
                <w:i/>
                <w:iCs/>
                <w:sz w:val="24"/>
                <w:szCs w:val="24"/>
              </w:rPr>
            </w:pPr>
            <w:r w:rsidRPr="00204868">
              <w:rPr>
                <w:rFonts w:ascii="Times New Roman" w:eastAsia="Times New Roman" w:hAnsi="Times New Roman" w:cs="Times New Roman"/>
                <w:b w:val="0"/>
                <w:i/>
                <w:iCs/>
                <w:sz w:val="24"/>
                <w:szCs w:val="24"/>
              </w:rPr>
              <w:t xml:space="preserve">The board game is user friendly. </w:t>
            </w:r>
          </w:p>
        </w:tc>
        <w:tc>
          <w:tcPr>
            <w:tcW w:w="1194" w:type="dxa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1115E6CD" w14:textId="77777777" w:rsidR="005D5073" w:rsidRPr="00204868" w:rsidRDefault="005D5073" w:rsidP="00393D9A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</w:pPr>
            <w:r w:rsidRPr="00204868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1 (5.3)</w:t>
            </w:r>
          </w:p>
        </w:tc>
        <w:tc>
          <w:tcPr>
            <w:tcW w:w="1195" w:type="dxa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1043F741" w14:textId="77777777" w:rsidR="005D5073" w:rsidRPr="00204868" w:rsidRDefault="005D5073" w:rsidP="00393D9A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</w:pPr>
            <w:r w:rsidRPr="00204868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3 (15.8)</w:t>
            </w:r>
          </w:p>
        </w:tc>
        <w:tc>
          <w:tcPr>
            <w:tcW w:w="1195" w:type="dxa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1A71359C" w14:textId="77777777" w:rsidR="005D5073" w:rsidRPr="00204868" w:rsidRDefault="005D5073" w:rsidP="00393D9A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</w:pPr>
            <w:r w:rsidRPr="00204868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15 (78.9)</w:t>
            </w:r>
          </w:p>
        </w:tc>
      </w:tr>
      <w:tr w:rsidR="005D5073" w14:paraId="7FF15A1B" w14:textId="77777777" w:rsidTr="00204868">
        <w:trPr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87" w:type="dxa"/>
            <w:shd w:val="clear" w:color="auto" w:fill="auto"/>
          </w:tcPr>
          <w:p w14:paraId="00E44708" w14:textId="77777777" w:rsidR="008A12B4" w:rsidRDefault="005D5073" w:rsidP="00393D9A">
            <w:pPr>
              <w:spacing w:line="360" w:lineRule="auto"/>
              <w:ind w:left="321" w:hanging="321"/>
              <w:rPr>
                <w:rFonts w:ascii="Times New Roman" w:eastAsia="Times New Roman" w:hAnsi="Times New Roman" w:cs="Times New Roman"/>
                <w:b w:val="0"/>
                <w:i/>
                <w:iCs/>
                <w:sz w:val="24"/>
                <w:szCs w:val="24"/>
              </w:rPr>
            </w:pPr>
            <w:r w:rsidRPr="00204868">
              <w:rPr>
                <w:rFonts w:ascii="Times New Roman" w:eastAsia="Times New Roman" w:hAnsi="Times New Roman" w:cs="Times New Roman"/>
                <w:b w:val="0"/>
                <w:i/>
                <w:iCs/>
                <w:sz w:val="24"/>
                <w:szCs w:val="24"/>
              </w:rPr>
              <w:t xml:space="preserve">The instructions to play the board game is easily </w:t>
            </w:r>
          </w:p>
          <w:p w14:paraId="3354AE0C" w14:textId="5085B461" w:rsidR="005D5073" w:rsidRPr="00204868" w:rsidRDefault="005D5073" w:rsidP="00393D9A">
            <w:pPr>
              <w:spacing w:line="360" w:lineRule="auto"/>
              <w:ind w:left="321" w:hanging="321"/>
              <w:rPr>
                <w:rFonts w:ascii="Times New Roman" w:eastAsia="Times New Roman" w:hAnsi="Times New Roman" w:cs="Times New Roman"/>
                <w:b w:val="0"/>
                <w:i/>
                <w:iCs/>
                <w:sz w:val="24"/>
                <w:szCs w:val="24"/>
              </w:rPr>
            </w:pPr>
            <w:proofErr w:type="gramStart"/>
            <w:r w:rsidRPr="00204868">
              <w:rPr>
                <w:rFonts w:ascii="Times New Roman" w:eastAsia="Times New Roman" w:hAnsi="Times New Roman" w:cs="Times New Roman"/>
                <w:b w:val="0"/>
                <w:i/>
                <w:iCs/>
                <w:sz w:val="24"/>
                <w:szCs w:val="24"/>
              </w:rPr>
              <w:t>understood</w:t>
            </w:r>
            <w:proofErr w:type="gramEnd"/>
            <w:r w:rsidRPr="00204868">
              <w:rPr>
                <w:rFonts w:ascii="Times New Roman" w:eastAsia="Times New Roman" w:hAnsi="Times New Roman" w:cs="Times New Roman"/>
                <w:b w:val="0"/>
                <w:i/>
                <w:iCs/>
                <w:sz w:val="24"/>
                <w:szCs w:val="24"/>
              </w:rPr>
              <w:t>.</w:t>
            </w:r>
          </w:p>
        </w:tc>
        <w:tc>
          <w:tcPr>
            <w:tcW w:w="1194" w:type="dxa"/>
            <w:shd w:val="clear" w:color="auto" w:fill="auto"/>
          </w:tcPr>
          <w:p w14:paraId="52A5D9CD" w14:textId="77777777" w:rsidR="005D5073" w:rsidRPr="00204868" w:rsidRDefault="005D5073" w:rsidP="00393D9A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</w:pPr>
            <w:r w:rsidRPr="00204868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2 (10.5)</w:t>
            </w:r>
          </w:p>
        </w:tc>
        <w:tc>
          <w:tcPr>
            <w:tcW w:w="1195" w:type="dxa"/>
            <w:shd w:val="clear" w:color="auto" w:fill="auto"/>
          </w:tcPr>
          <w:p w14:paraId="3FA16657" w14:textId="77777777" w:rsidR="005D5073" w:rsidRPr="00204868" w:rsidRDefault="005D5073" w:rsidP="00393D9A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</w:pPr>
            <w:r w:rsidRPr="00204868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1 (5.3)</w:t>
            </w:r>
          </w:p>
        </w:tc>
        <w:tc>
          <w:tcPr>
            <w:tcW w:w="1195" w:type="dxa"/>
            <w:shd w:val="clear" w:color="auto" w:fill="auto"/>
          </w:tcPr>
          <w:p w14:paraId="2DDFDB6B" w14:textId="77777777" w:rsidR="005D5073" w:rsidRPr="00204868" w:rsidRDefault="005D5073" w:rsidP="00393D9A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</w:pPr>
            <w:r w:rsidRPr="00204868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16 (84.2)</w:t>
            </w:r>
          </w:p>
        </w:tc>
      </w:tr>
      <w:tr w:rsidR="005D5073" w14:paraId="0C8FDF2D" w14:textId="77777777" w:rsidTr="002048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87" w:type="dxa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3465C91A" w14:textId="77777777" w:rsidR="008A12B4" w:rsidRDefault="005D5073" w:rsidP="00393D9A">
            <w:pPr>
              <w:spacing w:line="360" w:lineRule="auto"/>
              <w:ind w:left="321" w:hanging="321"/>
              <w:rPr>
                <w:rFonts w:ascii="Times New Roman" w:eastAsia="Times New Roman" w:hAnsi="Times New Roman" w:cs="Times New Roman"/>
                <w:b w:val="0"/>
                <w:i/>
                <w:iCs/>
                <w:sz w:val="24"/>
                <w:szCs w:val="24"/>
              </w:rPr>
            </w:pPr>
            <w:r w:rsidRPr="00204868">
              <w:rPr>
                <w:rFonts w:ascii="Times New Roman" w:eastAsia="Times New Roman" w:hAnsi="Times New Roman" w:cs="Times New Roman"/>
                <w:b w:val="0"/>
                <w:i/>
                <w:iCs/>
                <w:sz w:val="24"/>
                <w:szCs w:val="24"/>
              </w:rPr>
              <w:t xml:space="preserve">This board game can be used to do the articulation </w:t>
            </w:r>
          </w:p>
          <w:p w14:paraId="691AAD86" w14:textId="3FE0C3E9" w:rsidR="005D5073" w:rsidRPr="00204868" w:rsidRDefault="005D5073" w:rsidP="00393D9A">
            <w:pPr>
              <w:spacing w:line="360" w:lineRule="auto"/>
              <w:ind w:left="321" w:hanging="321"/>
              <w:rPr>
                <w:rFonts w:ascii="Times New Roman" w:eastAsia="Times New Roman" w:hAnsi="Times New Roman" w:cs="Times New Roman"/>
                <w:bCs w:val="0"/>
                <w:i/>
                <w:iCs/>
                <w:sz w:val="24"/>
                <w:szCs w:val="24"/>
              </w:rPr>
            </w:pPr>
            <w:proofErr w:type="gramStart"/>
            <w:r w:rsidRPr="00204868">
              <w:rPr>
                <w:rFonts w:ascii="Times New Roman" w:eastAsia="Times New Roman" w:hAnsi="Times New Roman" w:cs="Times New Roman"/>
                <w:b w:val="0"/>
                <w:i/>
                <w:iCs/>
                <w:sz w:val="24"/>
                <w:szCs w:val="24"/>
              </w:rPr>
              <w:t>therapy</w:t>
            </w:r>
            <w:proofErr w:type="gramEnd"/>
            <w:r w:rsidRPr="00204868">
              <w:rPr>
                <w:rFonts w:ascii="Times New Roman" w:eastAsia="Times New Roman" w:hAnsi="Times New Roman" w:cs="Times New Roman"/>
                <w:b w:val="0"/>
                <w:i/>
                <w:iCs/>
                <w:sz w:val="24"/>
                <w:szCs w:val="24"/>
              </w:rPr>
              <w:t xml:space="preserve"> work easily and correctly.</w:t>
            </w:r>
          </w:p>
        </w:tc>
        <w:tc>
          <w:tcPr>
            <w:tcW w:w="1194" w:type="dxa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3F7FE74A" w14:textId="77777777" w:rsidR="005D5073" w:rsidRPr="00204868" w:rsidRDefault="005D5073" w:rsidP="00393D9A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</w:pPr>
            <w:r w:rsidRPr="00204868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1 (5.3)</w:t>
            </w:r>
          </w:p>
        </w:tc>
        <w:tc>
          <w:tcPr>
            <w:tcW w:w="1195" w:type="dxa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28D8D428" w14:textId="77777777" w:rsidR="005D5073" w:rsidRPr="00204868" w:rsidRDefault="005D5073" w:rsidP="00393D9A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</w:pPr>
            <w:r w:rsidRPr="00204868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0</w:t>
            </w:r>
          </w:p>
        </w:tc>
        <w:tc>
          <w:tcPr>
            <w:tcW w:w="1195" w:type="dxa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214FC6F1" w14:textId="77777777" w:rsidR="005D5073" w:rsidRPr="00204868" w:rsidRDefault="005D5073" w:rsidP="00393D9A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</w:pPr>
            <w:r w:rsidRPr="00204868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18 (94.8)</w:t>
            </w:r>
          </w:p>
        </w:tc>
      </w:tr>
      <w:tr w:rsidR="005D5073" w14:paraId="47F22777" w14:textId="77777777" w:rsidTr="00204868">
        <w:trPr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71" w:type="dxa"/>
            <w:gridSpan w:val="4"/>
            <w:shd w:val="clear" w:color="auto" w:fill="auto"/>
          </w:tcPr>
          <w:p w14:paraId="067169BD" w14:textId="77777777" w:rsidR="005D5073" w:rsidRPr="00204868" w:rsidRDefault="005D5073" w:rsidP="00393D9A">
            <w:pPr>
              <w:spacing w:line="360" w:lineRule="auto"/>
              <w:rPr>
                <w:rFonts w:ascii="Times New Roman" w:eastAsia="Times New Roman" w:hAnsi="Times New Roman" w:cs="Times New Roman"/>
                <w:bCs w:val="0"/>
                <w:i/>
                <w:iCs/>
                <w:sz w:val="24"/>
                <w:szCs w:val="24"/>
              </w:rPr>
            </w:pPr>
            <w:r w:rsidRPr="00204868">
              <w:rPr>
                <w:rFonts w:ascii="Times New Roman" w:eastAsia="Times New Roman" w:hAnsi="Times New Roman" w:cs="Times New Roman"/>
                <w:bCs w:val="0"/>
                <w:i/>
                <w:iCs/>
                <w:sz w:val="24"/>
                <w:szCs w:val="24"/>
              </w:rPr>
              <w:t xml:space="preserve">Ease of Learning </w:t>
            </w:r>
          </w:p>
        </w:tc>
      </w:tr>
      <w:tr w:rsidR="005D5073" w14:paraId="2972CA25" w14:textId="77777777" w:rsidTr="002048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87" w:type="dxa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2FE0D5BA" w14:textId="77777777" w:rsidR="005D5073" w:rsidRPr="00204868" w:rsidRDefault="005D5073" w:rsidP="00393D9A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b w:val="0"/>
                <w:i/>
                <w:iCs/>
                <w:sz w:val="24"/>
                <w:szCs w:val="24"/>
              </w:rPr>
            </w:pPr>
            <w:r w:rsidRPr="00204868">
              <w:rPr>
                <w:rFonts w:ascii="Times New Roman" w:eastAsia="Times New Roman" w:hAnsi="Times New Roman" w:cs="Times New Roman"/>
                <w:b w:val="0"/>
                <w:i/>
                <w:iCs/>
                <w:sz w:val="24"/>
                <w:szCs w:val="24"/>
              </w:rPr>
              <w:t>The pictures are clear to recognize.</w:t>
            </w:r>
          </w:p>
        </w:tc>
        <w:tc>
          <w:tcPr>
            <w:tcW w:w="1194" w:type="dxa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5F73FDB6" w14:textId="77777777" w:rsidR="005D5073" w:rsidRPr="00204868" w:rsidRDefault="005D5073" w:rsidP="00393D9A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</w:pPr>
            <w:r w:rsidRPr="00204868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1 (5.3)</w:t>
            </w:r>
          </w:p>
        </w:tc>
        <w:tc>
          <w:tcPr>
            <w:tcW w:w="1195" w:type="dxa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7FD91158" w14:textId="77777777" w:rsidR="005D5073" w:rsidRPr="00204868" w:rsidRDefault="005D5073" w:rsidP="00393D9A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</w:pPr>
            <w:r w:rsidRPr="00204868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1 (5.3)</w:t>
            </w:r>
          </w:p>
        </w:tc>
        <w:tc>
          <w:tcPr>
            <w:tcW w:w="1195" w:type="dxa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457B6231" w14:textId="77777777" w:rsidR="005D5073" w:rsidRPr="00204868" w:rsidRDefault="005D5073" w:rsidP="00393D9A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</w:pPr>
            <w:r w:rsidRPr="00204868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17 (89.5)</w:t>
            </w:r>
          </w:p>
        </w:tc>
      </w:tr>
      <w:tr w:rsidR="005D5073" w14:paraId="6FA9B1B4" w14:textId="77777777" w:rsidTr="00204868">
        <w:trPr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87" w:type="dxa"/>
            <w:shd w:val="clear" w:color="auto" w:fill="auto"/>
          </w:tcPr>
          <w:p w14:paraId="33C1A6D6" w14:textId="77777777" w:rsidR="005D5073" w:rsidRPr="00204868" w:rsidRDefault="005D5073" w:rsidP="00393D9A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b w:val="0"/>
                <w:i/>
                <w:iCs/>
                <w:sz w:val="24"/>
                <w:szCs w:val="24"/>
              </w:rPr>
            </w:pPr>
            <w:r w:rsidRPr="00204868">
              <w:rPr>
                <w:rFonts w:ascii="Times New Roman" w:eastAsia="Times New Roman" w:hAnsi="Times New Roman" w:cs="Times New Roman"/>
                <w:b w:val="0"/>
                <w:i/>
                <w:iCs/>
                <w:sz w:val="24"/>
                <w:szCs w:val="24"/>
              </w:rPr>
              <w:t>We quickly become skilful with the board game.</w:t>
            </w:r>
          </w:p>
        </w:tc>
        <w:tc>
          <w:tcPr>
            <w:tcW w:w="1194" w:type="dxa"/>
            <w:shd w:val="clear" w:color="auto" w:fill="auto"/>
          </w:tcPr>
          <w:p w14:paraId="272A3ED4" w14:textId="77777777" w:rsidR="005D5073" w:rsidRPr="00204868" w:rsidRDefault="005D5073" w:rsidP="00393D9A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</w:pPr>
            <w:r w:rsidRPr="00204868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2 (10.5)</w:t>
            </w:r>
          </w:p>
        </w:tc>
        <w:tc>
          <w:tcPr>
            <w:tcW w:w="1195" w:type="dxa"/>
            <w:shd w:val="clear" w:color="auto" w:fill="auto"/>
          </w:tcPr>
          <w:p w14:paraId="1AB911C0" w14:textId="77777777" w:rsidR="005D5073" w:rsidRPr="00204868" w:rsidRDefault="005D5073" w:rsidP="00393D9A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</w:pPr>
            <w:r w:rsidRPr="00204868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3 (15.8)</w:t>
            </w:r>
          </w:p>
        </w:tc>
        <w:tc>
          <w:tcPr>
            <w:tcW w:w="1195" w:type="dxa"/>
            <w:shd w:val="clear" w:color="auto" w:fill="auto"/>
          </w:tcPr>
          <w:p w14:paraId="48EAB835" w14:textId="77777777" w:rsidR="005D5073" w:rsidRPr="00204868" w:rsidRDefault="005D5073" w:rsidP="00393D9A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</w:pPr>
            <w:r w:rsidRPr="00204868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14 (73.7)</w:t>
            </w:r>
          </w:p>
        </w:tc>
      </w:tr>
      <w:tr w:rsidR="005D5073" w14:paraId="6CAED92E" w14:textId="77777777" w:rsidTr="002048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87" w:type="dxa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2CC896D7" w14:textId="77777777" w:rsidR="008A12B4" w:rsidRDefault="005D5073" w:rsidP="00393D9A">
            <w:pPr>
              <w:spacing w:line="360" w:lineRule="auto"/>
              <w:ind w:left="321" w:hanging="284"/>
              <w:jc w:val="both"/>
              <w:rPr>
                <w:rFonts w:ascii="Times New Roman" w:eastAsia="Times New Roman" w:hAnsi="Times New Roman" w:cs="Times New Roman"/>
                <w:b w:val="0"/>
                <w:i/>
                <w:iCs/>
                <w:sz w:val="24"/>
                <w:szCs w:val="24"/>
              </w:rPr>
            </w:pPr>
            <w:r w:rsidRPr="00204868">
              <w:rPr>
                <w:rFonts w:ascii="Times New Roman" w:eastAsia="Times New Roman" w:hAnsi="Times New Roman" w:cs="Times New Roman"/>
                <w:b w:val="0"/>
                <w:i/>
                <w:iCs/>
                <w:sz w:val="24"/>
                <w:szCs w:val="24"/>
              </w:rPr>
              <w:t xml:space="preserve">Children are highly motivated to play the board game </w:t>
            </w:r>
          </w:p>
          <w:p w14:paraId="5C13282C" w14:textId="264F7DBD" w:rsidR="005D5073" w:rsidRPr="00204868" w:rsidRDefault="005D5073" w:rsidP="00393D9A">
            <w:pPr>
              <w:spacing w:line="360" w:lineRule="auto"/>
              <w:ind w:left="321" w:hanging="284"/>
              <w:jc w:val="both"/>
              <w:rPr>
                <w:rFonts w:ascii="Times New Roman" w:eastAsia="Times New Roman" w:hAnsi="Times New Roman" w:cs="Times New Roman"/>
                <w:bCs w:val="0"/>
                <w:i/>
                <w:iCs/>
                <w:sz w:val="24"/>
                <w:szCs w:val="24"/>
              </w:rPr>
            </w:pPr>
            <w:proofErr w:type="gramStart"/>
            <w:r w:rsidRPr="00204868">
              <w:rPr>
                <w:rFonts w:ascii="Times New Roman" w:eastAsia="Times New Roman" w:hAnsi="Times New Roman" w:cs="Times New Roman"/>
                <w:b w:val="0"/>
                <w:i/>
                <w:iCs/>
                <w:sz w:val="24"/>
                <w:szCs w:val="24"/>
              </w:rPr>
              <w:t>as</w:t>
            </w:r>
            <w:proofErr w:type="gramEnd"/>
            <w:r w:rsidRPr="00204868">
              <w:rPr>
                <w:rFonts w:ascii="Times New Roman" w:eastAsia="Times New Roman" w:hAnsi="Times New Roman" w:cs="Times New Roman"/>
                <w:b w:val="0"/>
                <w:i/>
                <w:iCs/>
                <w:sz w:val="24"/>
                <w:szCs w:val="24"/>
              </w:rPr>
              <w:t xml:space="preserve"> articulation therapy.  </w:t>
            </w:r>
          </w:p>
        </w:tc>
        <w:tc>
          <w:tcPr>
            <w:tcW w:w="1194" w:type="dxa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65F8FB78" w14:textId="77777777" w:rsidR="005D5073" w:rsidRPr="00204868" w:rsidRDefault="005D5073" w:rsidP="00393D9A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</w:pPr>
            <w:r w:rsidRPr="00204868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0</w:t>
            </w:r>
          </w:p>
        </w:tc>
        <w:tc>
          <w:tcPr>
            <w:tcW w:w="1195" w:type="dxa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1BD4227B" w14:textId="77777777" w:rsidR="005D5073" w:rsidRPr="00204868" w:rsidRDefault="005D5073" w:rsidP="00393D9A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</w:pPr>
            <w:r w:rsidRPr="00204868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3 (15.8)</w:t>
            </w:r>
          </w:p>
        </w:tc>
        <w:tc>
          <w:tcPr>
            <w:tcW w:w="1195" w:type="dxa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343B9423" w14:textId="77777777" w:rsidR="005D5073" w:rsidRPr="00204868" w:rsidRDefault="005D5073" w:rsidP="00393D9A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</w:pPr>
            <w:r w:rsidRPr="00204868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16 (84.2)</w:t>
            </w:r>
          </w:p>
        </w:tc>
      </w:tr>
      <w:tr w:rsidR="005D5073" w14:paraId="3585F15D" w14:textId="77777777" w:rsidTr="00204868">
        <w:trPr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71" w:type="dxa"/>
            <w:gridSpan w:val="4"/>
            <w:shd w:val="clear" w:color="auto" w:fill="auto"/>
          </w:tcPr>
          <w:p w14:paraId="0ACEAB15" w14:textId="77777777" w:rsidR="005D5073" w:rsidRPr="00204868" w:rsidRDefault="005D5073" w:rsidP="00393D9A">
            <w:pPr>
              <w:spacing w:line="360" w:lineRule="auto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</w:pPr>
            <w:r w:rsidRPr="00204868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Satisfaction</w:t>
            </w:r>
          </w:p>
        </w:tc>
      </w:tr>
      <w:tr w:rsidR="005D5073" w14:paraId="44435E50" w14:textId="77777777" w:rsidTr="002048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87" w:type="dxa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6E89411E" w14:textId="77777777" w:rsidR="005D5073" w:rsidRPr="00204868" w:rsidRDefault="005D5073" w:rsidP="00393D9A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b w:val="0"/>
                <w:i/>
                <w:iCs/>
                <w:sz w:val="24"/>
                <w:szCs w:val="24"/>
              </w:rPr>
            </w:pPr>
            <w:r w:rsidRPr="00204868">
              <w:rPr>
                <w:rFonts w:ascii="Times New Roman" w:eastAsia="Times New Roman" w:hAnsi="Times New Roman" w:cs="Times New Roman"/>
                <w:b w:val="0"/>
                <w:i/>
                <w:iCs/>
                <w:sz w:val="24"/>
                <w:szCs w:val="24"/>
              </w:rPr>
              <w:t>I am satisfied with the board game.</w:t>
            </w:r>
          </w:p>
        </w:tc>
        <w:tc>
          <w:tcPr>
            <w:tcW w:w="1194" w:type="dxa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22940EEA" w14:textId="77777777" w:rsidR="005D5073" w:rsidRPr="00204868" w:rsidRDefault="005D5073" w:rsidP="00393D9A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</w:pPr>
            <w:r w:rsidRPr="00204868">
              <w:rPr>
                <w:rFonts w:ascii="Times New Roman" w:eastAsiaTheme="minorEastAsia" w:hAnsi="Times New Roman" w:cs="Times New Roman"/>
                <w:i/>
                <w:iCs/>
                <w:sz w:val="24"/>
                <w:szCs w:val="24"/>
              </w:rPr>
              <w:t>1 (</w:t>
            </w:r>
            <w:r w:rsidRPr="00204868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5.3)</w:t>
            </w:r>
          </w:p>
        </w:tc>
        <w:tc>
          <w:tcPr>
            <w:tcW w:w="1195" w:type="dxa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250CF9F5" w14:textId="77777777" w:rsidR="005D5073" w:rsidRPr="00204868" w:rsidRDefault="005D5073" w:rsidP="00393D9A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</w:pPr>
            <w:r w:rsidRPr="00204868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0</w:t>
            </w:r>
          </w:p>
        </w:tc>
        <w:tc>
          <w:tcPr>
            <w:tcW w:w="1195" w:type="dxa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7DDDE266" w14:textId="77777777" w:rsidR="005D5073" w:rsidRPr="00204868" w:rsidRDefault="005D5073" w:rsidP="00393D9A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</w:pPr>
            <w:r w:rsidRPr="00204868">
              <w:rPr>
                <w:rFonts w:ascii="Times New Roman" w:eastAsiaTheme="minorEastAsia" w:hAnsi="Times New Roman" w:cs="Times New Roman"/>
                <w:i/>
                <w:iCs/>
                <w:sz w:val="24"/>
                <w:szCs w:val="24"/>
              </w:rPr>
              <w:t>18 (94.7)</w:t>
            </w:r>
          </w:p>
        </w:tc>
      </w:tr>
      <w:tr w:rsidR="005D5073" w14:paraId="21C2E8A7" w14:textId="77777777" w:rsidTr="00204868">
        <w:trPr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87" w:type="dxa"/>
            <w:shd w:val="clear" w:color="auto" w:fill="auto"/>
          </w:tcPr>
          <w:p w14:paraId="52978803" w14:textId="77777777" w:rsidR="008A12B4" w:rsidRDefault="005D5073" w:rsidP="00393D9A">
            <w:pPr>
              <w:spacing w:line="360" w:lineRule="auto"/>
              <w:ind w:left="321" w:hanging="321"/>
              <w:jc w:val="both"/>
              <w:rPr>
                <w:rFonts w:ascii="Times New Roman" w:eastAsia="Times New Roman" w:hAnsi="Times New Roman" w:cs="Times New Roman"/>
                <w:b w:val="0"/>
                <w:i/>
                <w:iCs/>
                <w:sz w:val="24"/>
                <w:szCs w:val="24"/>
              </w:rPr>
            </w:pPr>
            <w:r w:rsidRPr="00204868">
              <w:rPr>
                <w:rFonts w:ascii="Times New Roman" w:eastAsia="Times New Roman" w:hAnsi="Times New Roman" w:cs="Times New Roman"/>
                <w:b w:val="0"/>
                <w:i/>
                <w:iCs/>
                <w:sz w:val="24"/>
                <w:szCs w:val="24"/>
              </w:rPr>
              <w:t xml:space="preserve">I would recommend using the board game to do </w:t>
            </w:r>
          </w:p>
          <w:p w14:paraId="6785F542" w14:textId="1A49B874" w:rsidR="005D5073" w:rsidRPr="00204868" w:rsidRDefault="005D5073" w:rsidP="00393D9A">
            <w:pPr>
              <w:spacing w:line="360" w:lineRule="auto"/>
              <w:ind w:left="321" w:hanging="321"/>
              <w:jc w:val="both"/>
              <w:rPr>
                <w:rFonts w:ascii="Times New Roman" w:eastAsia="Times New Roman" w:hAnsi="Times New Roman" w:cs="Times New Roman"/>
                <w:b w:val="0"/>
                <w:i/>
                <w:iCs/>
                <w:sz w:val="24"/>
                <w:szCs w:val="24"/>
              </w:rPr>
            </w:pPr>
            <w:proofErr w:type="gramStart"/>
            <w:r w:rsidRPr="00204868">
              <w:rPr>
                <w:rFonts w:ascii="Times New Roman" w:eastAsia="Times New Roman" w:hAnsi="Times New Roman" w:cs="Times New Roman"/>
                <w:b w:val="0"/>
                <w:i/>
                <w:iCs/>
                <w:sz w:val="24"/>
                <w:szCs w:val="24"/>
              </w:rPr>
              <w:t>articulation</w:t>
            </w:r>
            <w:proofErr w:type="gramEnd"/>
            <w:r w:rsidRPr="00204868">
              <w:rPr>
                <w:rFonts w:ascii="Times New Roman" w:eastAsia="Times New Roman" w:hAnsi="Times New Roman" w:cs="Times New Roman"/>
                <w:b w:val="0"/>
                <w:i/>
                <w:iCs/>
                <w:sz w:val="24"/>
                <w:szCs w:val="24"/>
              </w:rPr>
              <w:t xml:space="preserve"> therapy.</w:t>
            </w:r>
          </w:p>
        </w:tc>
        <w:tc>
          <w:tcPr>
            <w:tcW w:w="1194" w:type="dxa"/>
            <w:shd w:val="clear" w:color="auto" w:fill="auto"/>
          </w:tcPr>
          <w:p w14:paraId="191EC8C9" w14:textId="77777777" w:rsidR="005D5073" w:rsidRPr="00204868" w:rsidRDefault="005D5073" w:rsidP="00393D9A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</w:pPr>
            <w:r w:rsidRPr="00204868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0</w:t>
            </w:r>
          </w:p>
        </w:tc>
        <w:tc>
          <w:tcPr>
            <w:tcW w:w="1195" w:type="dxa"/>
            <w:shd w:val="clear" w:color="auto" w:fill="auto"/>
          </w:tcPr>
          <w:p w14:paraId="4D097866" w14:textId="77777777" w:rsidR="005D5073" w:rsidRPr="00204868" w:rsidRDefault="005D5073" w:rsidP="00393D9A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</w:pPr>
            <w:r w:rsidRPr="00204868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1 (5.3)</w:t>
            </w:r>
          </w:p>
        </w:tc>
        <w:tc>
          <w:tcPr>
            <w:tcW w:w="1195" w:type="dxa"/>
            <w:shd w:val="clear" w:color="auto" w:fill="auto"/>
          </w:tcPr>
          <w:p w14:paraId="7F5CAF6D" w14:textId="77777777" w:rsidR="005D5073" w:rsidRPr="00204868" w:rsidRDefault="005D5073" w:rsidP="00393D9A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</w:pPr>
            <w:r w:rsidRPr="00204868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18 (94.7)</w:t>
            </w:r>
          </w:p>
        </w:tc>
      </w:tr>
      <w:tr w:rsidR="005D5073" w14:paraId="7FEE5858" w14:textId="77777777" w:rsidTr="002048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87" w:type="dxa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4D64127A" w14:textId="77777777" w:rsidR="005D5073" w:rsidRPr="00204868" w:rsidRDefault="005D5073" w:rsidP="00393D9A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b w:val="0"/>
                <w:i/>
                <w:iCs/>
                <w:sz w:val="24"/>
                <w:szCs w:val="24"/>
              </w:rPr>
            </w:pPr>
            <w:r w:rsidRPr="00204868">
              <w:rPr>
                <w:rFonts w:ascii="Times New Roman" w:eastAsia="Times New Roman" w:hAnsi="Times New Roman" w:cs="Times New Roman"/>
                <w:b w:val="0"/>
                <w:i/>
                <w:iCs/>
                <w:sz w:val="24"/>
                <w:szCs w:val="24"/>
              </w:rPr>
              <w:t>My child wants to play the board game again.</w:t>
            </w:r>
          </w:p>
        </w:tc>
        <w:tc>
          <w:tcPr>
            <w:tcW w:w="1194" w:type="dxa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1325BAEC" w14:textId="77777777" w:rsidR="005D5073" w:rsidRPr="00204868" w:rsidRDefault="005D5073" w:rsidP="00393D9A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</w:pPr>
            <w:r w:rsidRPr="00204868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 xml:space="preserve">1 (5.3) </w:t>
            </w:r>
          </w:p>
        </w:tc>
        <w:tc>
          <w:tcPr>
            <w:tcW w:w="1195" w:type="dxa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2980B917" w14:textId="77777777" w:rsidR="005D5073" w:rsidRPr="00204868" w:rsidRDefault="005D5073" w:rsidP="00393D9A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</w:pPr>
            <w:r w:rsidRPr="00204868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4 (21.1)</w:t>
            </w:r>
          </w:p>
        </w:tc>
        <w:tc>
          <w:tcPr>
            <w:tcW w:w="1195" w:type="dxa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4A497A87" w14:textId="77777777" w:rsidR="005D5073" w:rsidRPr="00204868" w:rsidRDefault="005D5073" w:rsidP="00393D9A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</w:pPr>
            <w:r w:rsidRPr="00204868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14 (73.6)</w:t>
            </w:r>
          </w:p>
        </w:tc>
      </w:tr>
      <w:tr w:rsidR="005D5073" w14:paraId="4102E26C" w14:textId="77777777" w:rsidTr="00204868">
        <w:trPr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87" w:type="dxa"/>
            <w:tcBorders>
              <w:bottom w:val="single" w:sz="12" w:space="0" w:color="auto"/>
            </w:tcBorders>
            <w:shd w:val="clear" w:color="auto" w:fill="auto"/>
          </w:tcPr>
          <w:p w14:paraId="75C016DC" w14:textId="77777777" w:rsidR="005D5073" w:rsidRPr="00204868" w:rsidRDefault="005D5073" w:rsidP="00393D9A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b w:val="0"/>
                <w:i/>
                <w:iCs/>
                <w:sz w:val="24"/>
                <w:szCs w:val="24"/>
              </w:rPr>
            </w:pPr>
            <w:r w:rsidRPr="00204868">
              <w:rPr>
                <w:rFonts w:ascii="Times New Roman" w:eastAsia="Times New Roman" w:hAnsi="Times New Roman" w:cs="Times New Roman"/>
                <w:b w:val="0"/>
                <w:i/>
                <w:iCs/>
                <w:sz w:val="24"/>
                <w:szCs w:val="24"/>
              </w:rPr>
              <w:t>I feel I want to have it.</w:t>
            </w:r>
          </w:p>
        </w:tc>
        <w:tc>
          <w:tcPr>
            <w:tcW w:w="1194" w:type="dxa"/>
            <w:tcBorders>
              <w:bottom w:val="single" w:sz="12" w:space="0" w:color="auto"/>
            </w:tcBorders>
            <w:shd w:val="clear" w:color="auto" w:fill="auto"/>
          </w:tcPr>
          <w:p w14:paraId="6539EF87" w14:textId="77777777" w:rsidR="005D5073" w:rsidRPr="00204868" w:rsidRDefault="005D5073" w:rsidP="00393D9A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</w:pPr>
            <w:r w:rsidRPr="00204868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0</w:t>
            </w:r>
          </w:p>
        </w:tc>
        <w:tc>
          <w:tcPr>
            <w:tcW w:w="1195" w:type="dxa"/>
            <w:tcBorders>
              <w:bottom w:val="single" w:sz="12" w:space="0" w:color="auto"/>
            </w:tcBorders>
            <w:shd w:val="clear" w:color="auto" w:fill="auto"/>
          </w:tcPr>
          <w:p w14:paraId="7AA706C0" w14:textId="77777777" w:rsidR="005D5073" w:rsidRPr="00204868" w:rsidRDefault="005D5073" w:rsidP="00393D9A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</w:pPr>
            <w:r w:rsidRPr="00204868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 xml:space="preserve">1 (5.3) </w:t>
            </w:r>
          </w:p>
        </w:tc>
        <w:tc>
          <w:tcPr>
            <w:tcW w:w="1195" w:type="dxa"/>
            <w:tcBorders>
              <w:bottom w:val="single" w:sz="12" w:space="0" w:color="auto"/>
            </w:tcBorders>
            <w:shd w:val="clear" w:color="auto" w:fill="auto"/>
          </w:tcPr>
          <w:p w14:paraId="74BAE57D" w14:textId="77777777" w:rsidR="005D5073" w:rsidRPr="00204868" w:rsidRDefault="005D5073" w:rsidP="00393D9A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</w:pPr>
            <w:r w:rsidRPr="00204868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18 (94.7)</w:t>
            </w:r>
          </w:p>
        </w:tc>
      </w:tr>
    </w:tbl>
    <w:p w14:paraId="65B3BCA8" w14:textId="77777777" w:rsidR="00DD251D" w:rsidRDefault="00DD251D" w:rsidP="00B15700">
      <w:pPr>
        <w:spacing w:line="48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bookmarkStart w:id="0" w:name="_Hlk46829538"/>
    </w:p>
    <w:p w14:paraId="4A8E6D48" w14:textId="55033D98" w:rsidR="00393D9A" w:rsidRDefault="00393D9A" w:rsidP="00B15700">
      <w:pPr>
        <w:spacing w:line="480" w:lineRule="auto"/>
        <w:ind w:firstLine="720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785ED345" w14:textId="64543156" w:rsidR="00393D9A" w:rsidRDefault="00393D9A" w:rsidP="00B15700">
      <w:pPr>
        <w:spacing w:line="480" w:lineRule="auto"/>
        <w:ind w:firstLine="720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0F1CC089" w14:textId="59889563" w:rsidR="00B31E12" w:rsidRDefault="00B31E12" w:rsidP="00B15700">
      <w:pPr>
        <w:spacing w:line="48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 xml:space="preserve">TABLE </w:t>
      </w:r>
      <w:r w:rsidR="00DD251D">
        <w:rPr>
          <w:rFonts w:ascii="Times New Roman" w:eastAsia="Times New Roman" w:hAnsi="Times New Roman" w:cs="Times New Roman"/>
          <w:b/>
          <w:sz w:val="24"/>
          <w:szCs w:val="24"/>
        </w:rPr>
        <w:t>4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: Evaluation on Usability of </w:t>
      </w:r>
      <w:proofErr w:type="spellStart"/>
      <w:r w:rsidRPr="00B31E12">
        <w:rPr>
          <w:rFonts w:ascii="Times New Roman" w:eastAsia="Times New Roman" w:hAnsi="Times New Roman" w:cs="Times New Roman"/>
          <w:b/>
          <w:i/>
          <w:iCs/>
          <w:sz w:val="24"/>
          <w:szCs w:val="24"/>
        </w:rPr>
        <w:t>Monstack</w:t>
      </w:r>
      <w:proofErr w:type="spellEnd"/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gramStart"/>
      <w:r>
        <w:rPr>
          <w:rFonts w:ascii="Times New Roman" w:eastAsia="Times New Roman" w:hAnsi="Times New Roman" w:cs="Times New Roman"/>
          <w:b/>
          <w:sz w:val="24"/>
          <w:szCs w:val="24"/>
        </w:rPr>
        <w:t>Between</w:t>
      </w:r>
      <w:proofErr w:type="gramEnd"/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SLP and Parents.</w:t>
      </w:r>
    </w:p>
    <w:tbl>
      <w:tblPr>
        <w:tblStyle w:val="TableGrid"/>
        <w:tblW w:w="652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26"/>
        <w:gridCol w:w="850"/>
        <w:gridCol w:w="709"/>
        <w:gridCol w:w="1701"/>
        <w:gridCol w:w="1134"/>
      </w:tblGrid>
      <w:tr w:rsidR="005D274D" w14:paraId="71146A1F" w14:textId="77777777" w:rsidTr="00DD251D">
        <w:trPr>
          <w:trHeight w:val="163"/>
          <w:jc w:val="center"/>
        </w:trPr>
        <w:tc>
          <w:tcPr>
            <w:tcW w:w="2126" w:type="dxa"/>
            <w:tcBorders>
              <w:bottom w:val="single" w:sz="12" w:space="0" w:color="auto"/>
            </w:tcBorders>
          </w:tcPr>
          <w:p w14:paraId="53C28B7B" w14:textId="77777777" w:rsidR="00B923D5" w:rsidRPr="002E0BA8" w:rsidRDefault="00B923D5" w:rsidP="00393D9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tatement </w:t>
            </w:r>
          </w:p>
        </w:tc>
        <w:tc>
          <w:tcPr>
            <w:tcW w:w="850" w:type="dxa"/>
            <w:tcBorders>
              <w:top w:val="single" w:sz="12" w:space="0" w:color="auto"/>
              <w:bottom w:val="single" w:sz="12" w:space="0" w:color="auto"/>
            </w:tcBorders>
          </w:tcPr>
          <w:p w14:paraId="157B0FE3" w14:textId="6C859F35" w:rsidR="00B923D5" w:rsidRPr="002E0BA8" w:rsidRDefault="00B923D5" w:rsidP="00393D9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ean </w:t>
            </w:r>
          </w:p>
        </w:tc>
        <w:tc>
          <w:tcPr>
            <w:tcW w:w="709" w:type="dxa"/>
            <w:tcBorders>
              <w:top w:val="single" w:sz="12" w:space="0" w:color="auto"/>
              <w:bottom w:val="single" w:sz="12" w:space="0" w:color="auto"/>
            </w:tcBorders>
          </w:tcPr>
          <w:p w14:paraId="024BB058" w14:textId="2C6C291B" w:rsidR="00B923D5" w:rsidRPr="002E0BA8" w:rsidRDefault="00B923D5" w:rsidP="00393D9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D</w:t>
            </w:r>
          </w:p>
        </w:tc>
        <w:tc>
          <w:tcPr>
            <w:tcW w:w="1701" w:type="dxa"/>
            <w:tcBorders>
              <w:top w:val="single" w:sz="12" w:space="0" w:color="auto"/>
              <w:bottom w:val="single" w:sz="12" w:space="0" w:color="auto"/>
            </w:tcBorders>
          </w:tcPr>
          <w:p w14:paraId="3307F74D" w14:textId="4061C83D" w:rsidR="00B923D5" w:rsidRPr="002E0BA8" w:rsidRDefault="00B923D5" w:rsidP="00393D9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E0BA8">
              <w:rPr>
                <w:rFonts w:ascii="Times New Roman" w:hAnsi="Times New Roman" w:cs="Times New Roman"/>
                <w:sz w:val="24"/>
                <w:szCs w:val="24"/>
              </w:rPr>
              <w:t>95% CI</w:t>
            </w:r>
          </w:p>
        </w:tc>
        <w:tc>
          <w:tcPr>
            <w:tcW w:w="1134" w:type="dxa"/>
            <w:tcBorders>
              <w:top w:val="single" w:sz="12" w:space="0" w:color="auto"/>
              <w:bottom w:val="single" w:sz="12" w:space="0" w:color="auto"/>
            </w:tcBorders>
          </w:tcPr>
          <w:p w14:paraId="4CEE67E4" w14:textId="2932E80F" w:rsidR="00B923D5" w:rsidRPr="00B923D5" w:rsidRDefault="00B923D5" w:rsidP="00393D9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</w:pPr>
            <w:r w:rsidRPr="002E0BA8">
              <w:rPr>
                <w:rFonts w:ascii="Times New Roman" w:hAnsi="Times New Roman" w:cs="Times New Roman"/>
                <w:sz w:val="24"/>
                <w:szCs w:val="24"/>
              </w:rPr>
              <w:t>P-</w:t>
            </w:r>
            <w:proofErr w:type="spellStart"/>
            <w:r w:rsidRPr="002E0BA8">
              <w:rPr>
                <w:rFonts w:ascii="Times New Roman" w:hAnsi="Times New Roman" w:cs="Times New Roman"/>
                <w:sz w:val="24"/>
                <w:szCs w:val="24"/>
              </w:rPr>
              <w:t>value</w:t>
            </w:r>
            <w:r w:rsidRPr="002E0BA8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  <w:proofErr w:type="spellEnd"/>
          </w:p>
        </w:tc>
      </w:tr>
      <w:tr w:rsidR="005D274D" w14:paraId="61F1284B" w14:textId="77777777" w:rsidTr="00DD251D">
        <w:trPr>
          <w:trHeight w:val="233"/>
          <w:jc w:val="center"/>
        </w:trPr>
        <w:tc>
          <w:tcPr>
            <w:tcW w:w="2126" w:type="dxa"/>
            <w:tcBorders>
              <w:top w:val="single" w:sz="12" w:space="0" w:color="auto"/>
            </w:tcBorders>
          </w:tcPr>
          <w:p w14:paraId="37380E5D" w14:textId="28011EA5" w:rsidR="00B923D5" w:rsidRPr="00BA42D3" w:rsidRDefault="00B923D5" w:rsidP="00393D9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A42D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U</w:t>
            </w:r>
            <w:r w:rsidR="00BA42D3" w:rsidRPr="00BA42D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efulness</w:t>
            </w:r>
            <w:r w:rsidR="005D274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850" w:type="dxa"/>
            <w:tcBorders>
              <w:top w:val="single" w:sz="12" w:space="0" w:color="auto"/>
            </w:tcBorders>
          </w:tcPr>
          <w:p w14:paraId="1CB2D2F0" w14:textId="77777777" w:rsidR="00B923D5" w:rsidRPr="002E0BA8" w:rsidRDefault="00B923D5" w:rsidP="00393D9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12" w:space="0" w:color="auto"/>
            </w:tcBorders>
          </w:tcPr>
          <w:p w14:paraId="48BCF7CA" w14:textId="77777777" w:rsidR="00B923D5" w:rsidRPr="002E0BA8" w:rsidRDefault="00B923D5" w:rsidP="00393D9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12" w:space="0" w:color="auto"/>
            </w:tcBorders>
          </w:tcPr>
          <w:p w14:paraId="13530527" w14:textId="2CB8CDD4" w:rsidR="00B923D5" w:rsidRPr="002E0BA8" w:rsidRDefault="00B923D5" w:rsidP="00393D9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single" w:sz="12" w:space="0" w:color="auto"/>
            </w:tcBorders>
          </w:tcPr>
          <w:p w14:paraId="72F952FA" w14:textId="5FAF5406" w:rsidR="00B923D5" w:rsidRPr="002E0BA8" w:rsidRDefault="00B923D5" w:rsidP="00393D9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D274D" w14:paraId="70FBD1C4" w14:textId="77777777" w:rsidTr="00DD251D">
        <w:trPr>
          <w:trHeight w:val="143"/>
          <w:jc w:val="center"/>
        </w:trPr>
        <w:tc>
          <w:tcPr>
            <w:tcW w:w="2126" w:type="dxa"/>
          </w:tcPr>
          <w:p w14:paraId="7BA3BF9A" w14:textId="760F0619" w:rsidR="00B923D5" w:rsidRPr="00BA42D3" w:rsidRDefault="00B923D5" w:rsidP="00393D9A">
            <w:pPr>
              <w:spacing w:line="360" w:lineRule="auto"/>
              <w:ind w:left="460" w:hanging="35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A42D3">
              <w:rPr>
                <w:rFonts w:ascii="Times New Roman" w:hAnsi="Times New Roman" w:cs="Times New Roman"/>
                <w:sz w:val="24"/>
                <w:szCs w:val="24"/>
              </w:rPr>
              <w:t>SLP</w:t>
            </w:r>
            <w:r w:rsidR="009A765B" w:rsidRPr="009A765B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b</w:t>
            </w:r>
            <w:proofErr w:type="spellEnd"/>
          </w:p>
        </w:tc>
        <w:tc>
          <w:tcPr>
            <w:tcW w:w="850" w:type="dxa"/>
          </w:tcPr>
          <w:p w14:paraId="488937B2" w14:textId="56BA30B7" w:rsidR="00B923D5" w:rsidRPr="002E0BA8" w:rsidRDefault="00B923D5" w:rsidP="00393D9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.00</w:t>
            </w:r>
          </w:p>
        </w:tc>
        <w:tc>
          <w:tcPr>
            <w:tcW w:w="709" w:type="dxa"/>
          </w:tcPr>
          <w:p w14:paraId="460765EB" w14:textId="49504A30" w:rsidR="00B923D5" w:rsidRPr="002E0BA8" w:rsidRDefault="00B923D5" w:rsidP="00393D9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45</w:t>
            </w:r>
          </w:p>
        </w:tc>
        <w:tc>
          <w:tcPr>
            <w:tcW w:w="1701" w:type="dxa"/>
          </w:tcPr>
          <w:p w14:paraId="532A7F08" w14:textId="7B502B7F" w:rsidR="00B923D5" w:rsidRPr="002E0BA8" w:rsidRDefault="00211DD5" w:rsidP="00393D9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.95 – 18.05</w:t>
            </w:r>
          </w:p>
        </w:tc>
        <w:tc>
          <w:tcPr>
            <w:tcW w:w="1134" w:type="dxa"/>
          </w:tcPr>
          <w:p w14:paraId="205827CE" w14:textId="6437564D" w:rsidR="00B923D5" w:rsidRPr="002E0BA8" w:rsidRDefault="00211DD5" w:rsidP="00393D9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968</w:t>
            </w:r>
          </w:p>
        </w:tc>
      </w:tr>
      <w:tr w:rsidR="00F77B80" w14:paraId="208B4699" w14:textId="77777777" w:rsidTr="00DD251D">
        <w:trPr>
          <w:trHeight w:val="274"/>
          <w:jc w:val="center"/>
        </w:trPr>
        <w:tc>
          <w:tcPr>
            <w:tcW w:w="2126" w:type="dxa"/>
            <w:tcBorders>
              <w:bottom w:val="single" w:sz="4" w:space="0" w:color="auto"/>
            </w:tcBorders>
          </w:tcPr>
          <w:p w14:paraId="07AB346F" w14:textId="77777777" w:rsidR="00B923D5" w:rsidRPr="00BA42D3" w:rsidRDefault="00B923D5" w:rsidP="00393D9A">
            <w:pPr>
              <w:spacing w:line="360" w:lineRule="auto"/>
              <w:ind w:left="744" w:hanging="319"/>
              <w:rPr>
                <w:rFonts w:ascii="Times New Roman" w:hAnsi="Times New Roman" w:cs="Times New Roman"/>
                <w:sz w:val="24"/>
                <w:szCs w:val="24"/>
              </w:rPr>
            </w:pPr>
            <w:r w:rsidRPr="00BA42D3">
              <w:rPr>
                <w:rFonts w:ascii="Times New Roman" w:hAnsi="Times New Roman" w:cs="Times New Roman"/>
                <w:sz w:val="24"/>
                <w:szCs w:val="24"/>
              </w:rPr>
              <w:t>Parents</w:t>
            </w:r>
          </w:p>
        </w:tc>
        <w:tc>
          <w:tcPr>
            <w:tcW w:w="850" w:type="dxa"/>
            <w:tcBorders>
              <w:bottom w:val="single" w:sz="4" w:space="0" w:color="auto"/>
            </w:tcBorders>
          </w:tcPr>
          <w:p w14:paraId="0452D564" w14:textId="51C5B087" w:rsidR="00B923D5" w:rsidRPr="002E0BA8" w:rsidRDefault="00211DD5" w:rsidP="00393D9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.1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7CA01CF" w14:textId="21A6109B" w:rsidR="00B923D5" w:rsidRPr="002E0BA8" w:rsidRDefault="00211DD5" w:rsidP="00393D9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78</w:t>
            </w: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14:paraId="78D122A2" w14:textId="0067E1B4" w:rsidR="00B923D5" w:rsidRPr="002E0BA8" w:rsidRDefault="00211DD5" w:rsidP="00393D9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.99 – 17.38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0A2AA1BB" w14:textId="77777777" w:rsidR="00B923D5" w:rsidRPr="002E0BA8" w:rsidRDefault="00B923D5" w:rsidP="00393D9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77B80" w14:paraId="3FAFC9DD" w14:textId="77777777" w:rsidTr="00DD251D">
        <w:trPr>
          <w:trHeight w:val="233"/>
          <w:jc w:val="center"/>
        </w:trPr>
        <w:tc>
          <w:tcPr>
            <w:tcW w:w="2126" w:type="dxa"/>
            <w:tcBorders>
              <w:top w:val="single" w:sz="4" w:space="0" w:color="auto"/>
            </w:tcBorders>
          </w:tcPr>
          <w:p w14:paraId="1A200FE2" w14:textId="7DE4C15E" w:rsidR="00B923D5" w:rsidRPr="00BA42D3" w:rsidRDefault="009A765B" w:rsidP="00393D9A">
            <w:pPr>
              <w:spacing w:line="360" w:lineRule="auto"/>
              <w:ind w:left="744" w:hanging="319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LP</w:t>
            </w:r>
            <w:r w:rsidRPr="009A765B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c</w:t>
            </w:r>
            <w:proofErr w:type="spellEnd"/>
          </w:p>
        </w:tc>
        <w:tc>
          <w:tcPr>
            <w:tcW w:w="850" w:type="dxa"/>
            <w:tcBorders>
              <w:top w:val="single" w:sz="4" w:space="0" w:color="auto"/>
            </w:tcBorders>
          </w:tcPr>
          <w:p w14:paraId="4855FF73" w14:textId="0BBFDCCD" w:rsidR="00B923D5" w:rsidRPr="002E0BA8" w:rsidRDefault="00211DD5" w:rsidP="00393D9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.63</w:t>
            </w:r>
          </w:p>
        </w:tc>
        <w:tc>
          <w:tcPr>
            <w:tcW w:w="709" w:type="dxa"/>
            <w:tcBorders>
              <w:top w:val="single" w:sz="4" w:space="0" w:color="auto"/>
            </w:tcBorders>
          </w:tcPr>
          <w:p w14:paraId="5E6446CD" w14:textId="30A6AEEE" w:rsidR="00B923D5" w:rsidRPr="002E0BA8" w:rsidRDefault="00211DD5" w:rsidP="00393D9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41</w:t>
            </w:r>
          </w:p>
        </w:tc>
        <w:tc>
          <w:tcPr>
            <w:tcW w:w="1701" w:type="dxa"/>
            <w:tcBorders>
              <w:top w:val="single" w:sz="4" w:space="0" w:color="auto"/>
            </w:tcBorders>
          </w:tcPr>
          <w:p w14:paraId="2635B120" w14:textId="2865B19F" w:rsidR="00B923D5" w:rsidRPr="002E0BA8" w:rsidRDefault="00211DD5" w:rsidP="00393D9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.45 – 16.80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74D8E400" w14:textId="59235D8B" w:rsidR="00B923D5" w:rsidRPr="002E0BA8" w:rsidRDefault="00F77B80" w:rsidP="00393D9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351</w:t>
            </w:r>
          </w:p>
        </w:tc>
      </w:tr>
      <w:tr w:rsidR="005D274D" w14:paraId="5EA96EA8" w14:textId="77777777" w:rsidTr="00DD251D">
        <w:trPr>
          <w:trHeight w:val="243"/>
          <w:jc w:val="center"/>
        </w:trPr>
        <w:tc>
          <w:tcPr>
            <w:tcW w:w="2126" w:type="dxa"/>
          </w:tcPr>
          <w:p w14:paraId="55DFF27C" w14:textId="3D8D781D" w:rsidR="00B923D5" w:rsidRPr="00BA42D3" w:rsidRDefault="00B923D5" w:rsidP="00393D9A">
            <w:pPr>
              <w:spacing w:line="360" w:lineRule="auto"/>
              <w:ind w:left="744" w:hanging="319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A42D3">
              <w:rPr>
                <w:rFonts w:ascii="Times New Roman" w:hAnsi="Times New Roman" w:cs="Times New Roman"/>
                <w:sz w:val="24"/>
                <w:szCs w:val="24"/>
              </w:rPr>
              <w:t>SSD</w:t>
            </w:r>
            <w:r w:rsidR="009A765B" w:rsidRPr="009A765B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d</w:t>
            </w:r>
            <w:proofErr w:type="spellEnd"/>
          </w:p>
        </w:tc>
        <w:tc>
          <w:tcPr>
            <w:tcW w:w="850" w:type="dxa"/>
          </w:tcPr>
          <w:p w14:paraId="70642E86" w14:textId="17F762E3" w:rsidR="00B923D5" w:rsidRPr="002E0BA8" w:rsidRDefault="00211DD5" w:rsidP="00393D9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.45</w:t>
            </w:r>
          </w:p>
        </w:tc>
        <w:tc>
          <w:tcPr>
            <w:tcW w:w="709" w:type="dxa"/>
          </w:tcPr>
          <w:p w14:paraId="51B6BB13" w14:textId="01244B7D" w:rsidR="00B923D5" w:rsidRPr="002E0BA8" w:rsidRDefault="00211DD5" w:rsidP="00393D9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38</w:t>
            </w:r>
          </w:p>
        </w:tc>
        <w:tc>
          <w:tcPr>
            <w:tcW w:w="1701" w:type="dxa"/>
          </w:tcPr>
          <w:p w14:paraId="4E59B06F" w14:textId="06A116C9" w:rsidR="00B923D5" w:rsidRPr="002E0BA8" w:rsidRDefault="00211DD5" w:rsidP="00393D9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.85 – 18.05</w:t>
            </w:r>
          </w:p>
        </w:tc>
        <w:tc>
          <w:tcPr>
            <w:tcW w:w="1134" w:type="dxa"/>
          </w:tcPr>
          <w:p w14:paraId="61D25F93" w14:textId="77777777" w:rsidR="00B923D5" w:rsidRPr="002E0BA8" w:rsidRDefault="00B923D5" w:rsidP="00393D9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D274D" w14:paraId="02D1BF3E" w14:textId="77777777" w:rsidTr="00DD251D">
        <w:trPr>
          <w:trHeight w:val="233"/>
          <w:jc w:val="center"/>
        </w:trPr>
        <w:tc>
          <w:tcPr>
            <w:tcW w:w="2126" w:type="dxa"/>
          </w:tcPr>
          <w:p w14:paraId="292D41A0" w14:textId="265125DE" w:rsidR="00B923D5" w:rsidRPr="00BA42D3" w:rsidRDefault="00B923D5" w:rsidP="00393D9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A42D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E</w:t>
            </w:r>
            <w:r w:rsidR="00BA42D3" w:rsidRPr="00BA42D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se of Use</w:t>
            </w:r>
            <w:r w:rsidR="005D274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850" w:type="dxa"/>
          </w:tcPr>
          <w:p w14:paraId="272DD629" w14:textId="77777777" w:rsidR="00B923D5" w:rsidRPr="002E0BA8" w:rsidRDefault="00B923D5" w:rsidP="00393D9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</w:tcPr>
          <w:p w14:paraId="51E7B8D8" w14:textId="77777777" w:rsidR="00B923D5" w:rsidRPr="002E0BA8" w:rsidRDefault="00B923D5" w:rsidP="00393D9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</w:tcPr>
          <w:p w14:paraId="247DA908" w14:textId="5281A019" w:rsidR="00B923D5" w:rsidRPr="002E0BA8" w:rsidRDefault="00B923D5" w:rsidP="00393D9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</w:tcPr>
          <w:p w14:paraId="03CA4BFC" w14:textId="77777777" w:rsidR="00B923D5" w:rsidRPr="002E0BA8" w:rsidRDefault="00B923D5" w:rsidP="00393D9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D274D" w14:paraId="46CD3014" w14:textId="77777777" w:rsidTr="00DD251D">
        <w:trPr>
          <w:trHeight w:val="233"/>
          <w:jc w:val="center"/>
        </w:trPr>
        <w:tc>
          <w:tcPr>
            <w:tcW w:w="2126" w:type="dxa"/>
          </w:tcPr>
          <w:p w14:paraId="43A265F2" w14:textId="5FFB3208" w:rsidR="00B923D5" w:rsidRPr="00BA42D3" w:rsidRDefault="00B923D5" w:rsidP="00393D9A">
            <w:pPr>
              <w:spacing w:line="360" w:lineRule="auto"/>
              <w:ind w:left="46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BA42D3">
              <w:rPr>
                <w:rFonts w:ascii="Times New Roman" w:hAnsi="Times New Roman" w:cs="Times New Roman"/>
                <w:sz w:val="24"/>
                <w:szCs w:val="24"/>
              </w:rPr>
              <w:t>SLP</w:t>
            </w:r>
            <w:r w:rsidR="009A765B" w:rsidRPr="009A765B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b</w:t>
            </w:r>
            <w:proofErr w:type="spellEnd"/>
          </w:p>
        </w:tc>
        <w:tc>
          <w:tcPr>
            <w:tcW w:w="850" w:type="dxa"/>
          </w:tcPr>
          <w:p w14:paraId="1F1719AA" w14:textId="1AE0CEB5" w:rsidR="00B923D5" w:rsidRPr="002E0BA8" w:rsidRDefault="00211DD5" w:rsidP="00393D9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.88</w:t>
            </w:r>
          </w:p>
        </w:tc>
        <w:tc>
          <w:tcPr>
            <w:tcW w:w="709" w:type="dxa"/>
          </w:tcPr>
          <w:p w14:paraId="5E189047" w14:textId="32D69340" w:rsidR="00B923D5" w:rsidRPr="002E0BA8" w:rsidRDefault="00211DD5" w:rsidP="00393D9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46</w:t>
            </w:r>
          </w:p>
        </w:tc>
        <w:tc>
          <w:tcPr>
            <w:tcW w:w="1701" w:type="dxa"/>
          </w:tcPr>
          <w:p w14:paraId="54404647" w14:textId="60F6D98D" w:rsidR="00B923D5" w:rsidRPr="002E0BA8" w:rsidRDefault="00211DD5" w:rsidP="00393D9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.66 – 13.09</w:t>
            </w:r>
          </w:p>
        </w:tc>
        <w:tc>
          <w:tcPr>
            <w:tcW w:w="1134" w:type="dxa"/>
          </w:tcPr>
          <w:p w14:paraId="40D5027C" w14:textId="39DF4FB9" w:rsidR="00B923D5" w:rsidRPr="002E0BA8" w:rsidRDefault="00F77B80" w:rsidP="00393D9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545</w:t>
            </w:r>
          </w:p>
        </w:tc>
      </w:tr>
      <w:tr w:rsidR="00F77B80" w14:paraId="10CB853F" w14:textId="77777777" w:rsidTr="00DD251D">
        <w:trPr>
          <w:trHeight w:val="233"/>
          <w:jc w:val="center"/>
        </w:trPr>
        <w:tc>
          <w:tcPr>
            <w:tcW w:w="2126" w:type="dxa"/>
            <w:tcBorders>
              <w:bottom w:val="single" w:sz="4" w:space="0" w:color="auto"/>
            </w:tcBorders>
          </w:tcPr>
          <w:p w14:paraId="48BA51B9" w14:textId="77777777" w:rsidR="00B923D5" w:rsidRPr="00BA42D3" w:rsidRDefault="00B923D5" w:rsidP="00393D9A">
            <w:pPr>
              <w:spacing w:line="360" w:lineRule="auto"/>
              <w:ind w:left="46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A42D3">
              <w:rPr>
                <w:rFonts w:ascii="Times New Roman" w:hAnsi="Times New Roman" w:cs="Times New Roman"/>
                <w:sz w:val="24"/>
                <w:szCs w:val="24"/>
              </w:rPr>
              <w:t>Parents</w:t>
            </w:r>
          </w:p>
        </w:tc>
        <w:tc>
          <w:tcPr>
            <w:tcW w:w="850" w:type="dxa"/>
            <w:tcBorders>
              <w:bottom w:val="single" w:sz="4" w:space="0" w:color="auto"/>
            </w:tcBorders>
          </w:tcPr>
          <w:p w14:paraId="13D77381" w14:textId="55954344" w:rsidR="00B923D5" w:rsidRPr="002E0BA8" w:rsidRDefault="00211DD5" w:rsidP="00393D9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.00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6C86400" w14:textId="77F67DD4" w:rsidR="00B923D5" w:rsidRPr="002E0BA8" w:rsidRDefault="00211DD5" w:rsidP="00393D9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19</w:t>
            </w: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14:paraId="4B76C872" w14:textId="1BEC818F" w:rsidR="00B923D5" w:rsidRPr="002E0BA8" w:rsidRDefault="00211DD5" w:rsidP="00393D9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.53 – 13.47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26F49A2D" w14:textId="77777777" w:rsidR="00B923D5" w:rsidRPr="002E0BA8" w:rsidRDefault="00B923D5" w:rsidP="00393D9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77B80" w14:paraId="7F93DC9B" w14:textId="77777777" w:rsidTr="00DD251D">
        <w:trPr>
          <w:trHeight w:val="233"/>
          <w:jc w:val="center"/>
        </w:trPr>
        <w:tc>
          <w:tcPr>
            <w:tcW w:w="2126" w:type="dxa"/>
            <w:tcBorders>
              <w:top w:val="single" w:sz="4" w:space="0" w:color="auto"/>
            </w:tcBorders>
          </w:tcPr>
          <w:p w14:paraId="6AC36DA4" w14:textId="6021FEE1" w:rsidR="00B923D5" w:rsidRPr="00BA42D3" w:rsidRDefault="00B923D5" w:rsidP="00393D9A">
            <w:pPr>
              <w:spacing w:line="360" w:lineRule="auto"/>
              <w:ind w:left="46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proofErr w:type="spellStart"/>
            <w:r w:rsidRPr="00BA42D3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="009A765B">
              <w:rPr>
                <w:rFonts w:ascii="Times New Roman" w:hAnsi="Times New Roman" w:cs="Times New Roman"/>
                <w:sz w:val="24"/>
                <w:szCs w:val="24"/>
              </w:rPr>
              <w:t>LP</w:t>
            </w:r>
            <w:r w:rsidR="009A765B" w:rsidRPr="009A765B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c</w:t>
            </w:r>
            <w:proofErr w:type="spellEnd"/>
          </w:p>
        </w:tc>
        <w:tc>
          <w:tcPr>
            <w:tcW w:w="850" w:type="dxa"/>
            <w:tcBorders>
              <w:top w:val="single" w:sz="4" w:space="0" w:color="auto"/>
            </w:tcBorders>
          </w:tcPr>
          <w:p w14:paraId="79FFC127" w14:textId="3C575ECE" w:rsidR="00B923D5" w:rsidRPr="002E0BA8" w:rsidRDefault="00211DD5" w:rsidP="00393D9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.38</w:t>
            </w:r>
          </w:p>
        </w:tc>
        <w:tc>
          <w:tcPr>
            <w:tcW w:w="709" w:type="dxa"/>
            <w:tcBorders>
              <w:top w:val="single" w:sz="4" w:space="0" w:color="auto"/>
            </w:tcBorders>
          </w:tcPr>
          <w:p w14:paraId="1940D6E2" w14:textId="0494ECCB" w:rsidR="00B923D5" w:rsidRPr="002E0BA8" w:rsidRDefault="00F77B80" w:rsidP="00393D9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26</w:t>
            </w:r>
          </w:p>
        </w:tc>
        <w:tc>
          <w:tcPr>
            <w:tcW w:w="1701" w:type="dxa"/>
            <w:tcBorders>
              <w:top w:val="single" w:sz="4" w:space="0" w:color="auto"/>
            </w:tcBorders>
          </w:tcPr>
          <w:p w14:paraId="63A1E988" w14:textId="7534A819" w:rsidR="00B923D5" w:rsidRPr="002E0BA8" w:rsidRDefault="00211DD5" w:rsidP="00393D9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.48 – 13.27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5588E3B1" w14:textId="7BD41BC0" w:rsidR="00B923D5" w:rsidRPr="002E0BA8" w:rsidRDefault="00F77B80" w:rsidP="00393D9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395</w:t>
            </w:r>
          </w:p>
        </w:tc>
      </w:tr>
      <w:tr w:rsidR="005D274D" w14:paraId="554FED68" w14:textId="77777777" w:rsidTr="00DD251D">
        <w:trPr>
          <w:trHeight w:val="233"/>
          <w:jc w:val="center"/>
        </w:trPr>
        <w:tc>
          <w:tcPr>
            <w:tcW w:w="2126" w:type="dxa"/>
          </w:tcPr>
          <w:p w14:paraId="6683284F" w14:textId="7143CB66" w:rsidR="00B923D5" w:rsidRPr="00BA42D3" w:rsidRDefault="00B923D5" w:rsidP="00393D9A">
            <w:pPr>
              <w:spacing w:line="360" w:lineRule="auto"/>
              <w:ind w:left="46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BA42D3">
              <w:rPr>
                <w:rFonts w:ascii="Times New Roman" w:hAnsi="Times New Roman" w:cs="Times New Roman"/>
                <w:sz w:val="24"/>
                <w:szCs w:val="24"/>
              </w:rPr>
              <w:t>SSD</w:t>
            </w:r>
            <w:r w:rsidR="009A765B" w:rsidRPr="009A765B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d</w:t>
            </w:r>
            <w:proofErr w:type="spellEnd"/>
          </w:p>
        </w:tc>
        <w:tc>
          <w:tcPr>
            <w:tcW w:w="850" w:type="dxa"/>
          </w:tcPr>
          <w:p w14:paraId="47964DFA" w14:textId="64765FEC" w:rsidR="00B923D5" w:rsidRPr="002E0BA8" w:rsidRDefault="00F77B80" w:rsidP="00393D9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.36</w:t>
            </w:r>
          </w:p>
        </w:tc>
        <w:tc>
          <w:tcPr>
            <w:tcW w:w="709" w:type="dxa"/>
          </w:tcPr>
          <w:p w14:paraId="4114EB74" w14:textId="06FBD75F" w:rsidR="00B923D5" w:rsidRPr="002E0BA8" w:rsidRDefault="00F77B80" w:rsidP="00393D9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50</w:t>
            </w:r>
          </w:p>
        </w:tc>
        <w:tc>
          <w:tcPr>
            <w:tcW w:w="1701" w:type="dxa"/>
          </w:tcPr>
          <w:p w14:paraId="6C3A42EA" w14:textId="3BCF2C81" w:rsidR="00B923D5" w:rsidRPr="002E0BA8" w:rsidRDefault="00F77B80" w:rsidP="00393D9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.35 – 13.37</w:t>
            </w:r>
          </w:p>
        </w:tc>
        <w:tc>
          <w:tcPr>
            <w:tcW w:w="1134" w:type="dxa"/>
          </w:tcPr>
          <w:p w14:paraId="1225F5B5" w14:textId="22F1D20F" w:rsidR="00B923D5" w:rsidRPr="002E0BA8" w:rsidRDefault="00B923D5" w:rsidP="00393D9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D274D" w14:paraId="6C7336F7" w14:textId="77777777" w:rsidTr="00DD251D">
        <w:trPr>
          <w:trHeight w:val="233"/>
          <w:jc w:val="center"/>
        </w:trPr>
        <w:tc>
          <w:tcPr>
            <w:tcW w:w="2126" w:type="dxa"/>
          </w:tcPr>
          <w:p w14:paraId="1AFAE8FC" w14:textId="6C5B8014" w:rsidR="00B923D5" w:rsidRPr="00BA42D3" w:rsidRDefault="00B923D5" w:rsidP="00393D9A">
            <w:pPr>
              <w:spacing w:line="36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A42D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E</w:t>
            </w:r>
            <w:r w:rsidR="00BA42D3" w:rsidRPr="00BA42D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ase of Learning</w:t>
            </w:r>
          </w:p>
        </w:tc>
        <w:tc>
          <w:tcPr>
            <w:tcW w:w="850" w:type="dxa"/>
          </w:tcPr>
          <w:p w14:paraId="7DDC6048" w14:textId="77777777" w:rsidR="00B923D5" w:rsidRPr="002E0BA8" w:rsidRDefault="00B923D5" w:rsidP="00393D9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</w:tcPr>
          <w:p w14:paraId="59C06DF8" w14:textId="77777777" w:rsidR="00B923D5" w:rsidRPr="002E0BA8" w:rsidRDefault="00B923D5" w:rsidP="00393D9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</w:tcPr>
          <w:p w14:paraId="0A66972E" w14:textId="42874074" w:rsidR="00B923D5" w:rsidRPr="002E0BA8" w:rsidRDefault="00B923D5" w:rsidP="00393D9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</w:tcPr>
          <w:p w14:paraId="1CC27E47" w14:textId="039E825E" w:rsidR="00B923D5" w:rsidRPr="002E0BA8" w:rsidRDefault="00B923D5" w:rsidP="00393D9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11DD5" w14:paraId="6B204054" w14:textId="77777777" w:rsidTr="00DD251D">
        <w:trPr>
          <w:trHeight w:val="233"/>
          <w:jc w:val="center"/>
        </w:trPr>
        <w:tc>
          <w:tcPr>
            <w:tcW w:w="2126" w:type="dxa"/>
          </w:tcPr>
          <w:p w14:paraId="1B10A562" w14:textId="42BB35B2" w:rsidR="00B923D5" w:rsidRPr="00BA42D3" w:rsidRDefault="00B923D5" w:rsidP="00393D9A">
            <w:pPr>
              <w:spacing w:line="360" w:lineRule="auto"/>
              <w:ind w:left="46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BA42D3">
              <w:rPr>
                <w:rFonts w:ascii="Times New Roman" w:hAnsi="Times New Roman" w:cs="Times New Roman"/>
                <w:sz w:val="24"/>
                <w:szCs w:val="24"/>
              </w:rPr>
              <w:t>SLP</w:t>
            </w:r>
            <w:r w:rsidR="009A765B" w:rsidRPr="009A765B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b</w:t>
            </w:r>
            <w:proofErr w:type="spellEnd"/>
          </w:p>
        </w:tc>
        <w:tc>
          <w:tcPr>
            <w:tcW w:w="850" w:type="dxa"/>
          </w:tcPr>
          <w:p w14:paraId="2A6C0B5E" w14:textId="0D886003" w:rsidR="00B923D5" w:rsidRPr="002E0BA8" w:rsidRDefault="00211DD5" w:rsidP="00393D9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.00</w:t>
            </w:r>
          </w:p>
        </w:tc>
        <w:tc>
          <w:tcPr>
            <w:tcW w:w="709" w:type="dxa"/>
          </w:tcPr>
          <w:p w14:paraId="4353DA65" w14:textId="7D53BF51" w:rsidR="00B923D5" w:rsidRPr="002E0BA8" w:rsidRDefault="00211DD5" w:rsidP="00393D9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93</w:t>
            </w:r>
          </w:p>
        </w:tc>
        <w:tc>
          <w:tcPr>
            <w:tcW w:w="1701" w:type="dxa"/>
          </w:tcPr>
          <w:p w14:paraId="0DFCF07D" w14:textId="3E81E45B" w:rsidR="00B923D5" w:rsidRPr="002E0BA8" w:rsidRDefault="00211DD5" w:rsidP="00393D9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.39 – 13.61</w:t>
            </w:r>
          </w:p>
        </w:tc>
        <w:tc>
          <w:tcPr>
            <w:tcW w:w="1134" w:type="dxa"/>
          </w:tcPr>
          <w:p w14:paraId="3BA2AEFF" w14:textId="69D9F608" w:rsidR="00B923D5" w:rsidRPr="002E0BA8" w:rsidRDefault="00F77B80" w:rsidP="00393D9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904</w:t>
            </w:r>
          </w:p>
        </w:tc>
      </w:tr>
      <w:tr w:rsidR="00211DD5" w14:paraId="43F97D7F" w14:textId="77777777" w:rsidTr="00DD251D">
        <w:trPr>
          <w:trHeight w:val="233"/>
          <w:jc w:val="center"/>
        </w:trPr>
        <w:tc>
          <w:tcPr>
            <w:tcW w:w="2126" w:type="dxa"/>
            <w:tcBorders>
              <w:bottom w:val="single" w:sz="4" w:space="0" w:color="auto"/>
            </w:tcBorders>
          </w:tcPr>
          <w:p w14:paraId="4F50D299" w14:textId="4917EAF9" w:rsidR="00B923D5" w:rsidRPr="00BA42D3" w:rsidRDefault="00B923D5" w:rsidP="00393D9A">
            <w:pPr>
              <w:spacing w:line="360" w:lineRule="auto"/>
              <w:ind w:left="46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A42D3">
              <w:rPr>
                <w:rFonts w:ascii="Times New Roman" w:hAnsi="Times New Roman" w:cs="Times New Roman"/>
                <w:sz w:val="24"/>
                <w:szCs w:val="24"/>
              </w:rPr>
              <w:t>Parents</w:t>
            </w:r>
          </w:p>
        </w:tc>
        <w:tc>
          <w:tcPr>
            <w:tcW w:w="850" w:type="dxa"/>
            <w:tcBorders>
              <w:bottom w:val="single" w:sz="4" w:space="0" w:color="auto"/>
            </w:tcBorders>
          </w:tcPr>
          <w:p w14:paraId="64FA3B5B" w14:textId="6E0D2D22" w:rsidR="00B923D5" w:rsidRPr="002E0BA8" w:rsidRDefault="00211DD5" w:rsidP="00393D9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.1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5BE319E" w14:textId="232885F7" w:rsidR="00B923D5" w:rsidRPr="002E0BA8" w:rsidRDefault="00211DD5" w:rsidP="00393D9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83</w:t>
            </w: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14:paraId="6EC3F20A" w14:textId="0288412F" w:rsidR="00B923D5" w:rsidRPr="002E0BA8" w:rsidRDefault="00211DD5" w:rsidP="00393D9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.95 – 13. 41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6E295D9F" w14:textId="77777777" w:rsidR="00B923D5" w:rsidRPr="002E0BA8" w:rsidRDefault="00B923D5" w:rsidP="00393D9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11DD5" w14:paraId="5B234AA9" w14:textId="77777777" w:rsidTr="00DD251D">
        <w:trPr>
          <w:trHeight w:val="233"/>
          <w:jc w:val="center"/>
        </w:trPr>
        <w:tc>
          <w:tcPr>
            <w:tcW w:w="2126" w:type="dxa"/>
            <w:tcBorders>
              <w:top w:val="single" w:sz="4" w:space="0" w:color="auto"/>
            </w:tcBorders>
          </w:tcPr>
          <w:p w14:paraId="555037CB" w14:textId="133BE285" w:rsidR="00B923D5" w:rsidRPr="00BA42D3" w:rsidRDefault="009A765B" w:rsidP="00393D9A">
            <w:pPr>
              <w:spacing w:line="360" w:lineRule="auto"/>
              <w:ind w:left="46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LP</w:t>
            </w:r>
            <w:r w:rsidRPr="009A765B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c</w:t>
            </w:r>
            <w:proofErr w:type="spellEnd"/>
          </w:p>
        </w:tc>
        <w:tc>
          <w:tcPr>
            <w:tcW w:w="850" w:type="dxa"/>
            <w:tcBorders>
              <w:top w:val="single" w:sz="4" w:space="0" w:color="auto"/>
            </w:tcBorders>
          </w:tcPr>
          <w:p w14:paraId="25561928" w14:textId="3E87B4C6" w:rsidR="00B923D5" w:rsidRPr="002E0BA8" w:rsidRDefault="00F77B80" w:rsidP="00393D9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.38</w:t>
            </w:r>
          </w:p>
        </w:tc>
        <w:tc>
          <w:tcPr>
            <w:tcW w:w="709" w:type="dxa"/>
            <w:tcBorders>
              <w:top w:val="single" w:sz="4" w:space="0" w:color="auto"/>
            </w:tcBorders>
          </w:tcPr>
          <w:p w14:paraId="5999CDDE" w14:textId="0906FC27" w:rsidR="00B923D5" w:rsidRPr="002E0BA8" w:rsidRDefault="00F77B80" w:rsidP="00393D9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77</w:t>
            </w:r>
          </w:p>
        </w:tc>
        <w:tc>
          <w:tcPr>
            <w:tcW w:w="1701" w:type="dxa"/>
            <w:tcBorders>
              <w:top w:val="single" w:sz="4" w:space="0" w:color="auto"/>
            </w:tcBorders>
          </w:tcPr>
          <w:p w14:paraId="730FCE93" w14:textId="1F667ECB" w:rsidR="00B923D5" w:rsidRPr="002E0BA8" w:rsidRDefault="00F77B80" w:rsidP="00393D9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.90 – 12.85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4074C7D7" w14:textId="15261D24" w:rsidR="00B923D5" w:rsidRPr="002E0BA8" w:rsidRDefault="00F77B80" w:rsidP="00393D9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206</w:t>
            </w:r>
          </w:p>
        </w:tc>
      </w:tr>
      <w:tr w:rsidR="00211DD5" w14:paraId="10066854" w14:textId="77777777" w:rsidTr="00DD251D">
        <w:trPr>
          <w:trHeight w:val="233"/>
          <w:jc w:val="center"/>
        </w:trPr>
        <w:tc>
          <w:tcPr>
            <w:tcW w:w="2126" w:type="dxa"/>
          </w:tcPr>
          <w:p w14:paraId="7781D197" w14:textId="50DEFC31" w:rsidR="00B923D5" w:rsidRPr="00BA42D3" w:rsidRDefault="00B923D5" w:rsidP="00393D9A">
            <w:pPr>
              <w:spacing w:line="360" w:lineRule="auto"/>
              <w:ind w:left="46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proofErr w:type="spellStart"/>
            <w:r w:rsidRPr="00BA42D3">
              <w:rPr>
                <w:rFonts w:ascii="Times New Roman" w:hAnsi="Times New Roman" w:cs="Times New Roman"/>
                <w:sz w:val="24"/>
                <w:szCs w:val="24"/>
              </w:rPr>
              <w:t>SSD</w:t>
            </w:r>
            <w:r w:rsidR="009A765B" w:rsidRPr="009A765B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d</w:t>
            </w:r>
            <w:proofErr w:type="spellEnd"/>
          </w:p>
        </w:tc>
        <w:tc>
          <w:tcPr>
            <w:tcW w:w="850" w:type="dxa"/>
          </w:tcPr>
          <w:p w14:paraId="597485F9" w14:textId="7B90DEBC" w:rsidR="00B923D5" w:rsidRPr="002E0BA8" w:rsidRDefault="00F77B80" w:rsidP="00393D9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.64</w:t>
            </w:r>
          </w:p>
        </w:tc>
        <w:tc>
          <w:tcPr>
            <w:tcW w:w="709" w:type="dxa"/>
          </w:tcPr>
          <w:p w14:paraId="6DE93F1F" w14:textId="7E078392" w:rsidR="00B923D5" w:rsidRPr="002E0BA8" w:rsidRDefault="00F77B80" w:rsidP="00393D9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75</w:t>
            </w:r>
          </w:p>
        </w:tc>
        <w:tc>
          <w:tcPr>
            <w:tcW w:w="1701" w:type="dxa"/>
          </w:tcPr>
          <w:p w14:paraId="6644978B" w14:textId="7463B7B1" w:rsidR="00B923D5" w:rsidRPr="002E0BA8" w:rsidRDefault="00F77B80" w:rsidP="00393D9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.46 – 13.81</w:t>
            </w:r>
          </w:p>
        </w:tc>
        <w:tc>
          <w:tcPr>
            <w:tcW w:w="1134" w:type="dxa"/>
          </w:tcPr>
          <w:p w14:paraId="70769386" w14:textId="77777777" w:rsidR="00B923D5" w:rsidRPr="002E0BA8" w:rsidRDefault="00B923D5" w:rsidP="00393D9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11DD5" w14:paraId="0A2B5ED2" w14:textId="77777777" w:rsidTr="00DD251D">
        <w:trPr>
          <w:trHeight w:val="233"/>
          <w:jc w:val="center"/>
        </w:trPr>
        <w:tc>
          <w:tcPr>
            <w:tcW w:w="2126" w:type="dxa"/>
          </w:tcPr>
          <w:p w14:paraId="60DD20AD" w14:textId="6C97C91A" w:rsidR="00B923D5" w:rsidRPr="00BA42D3" w:rsidRDefault="00B923D5" w:rsidP="00393D9A">
            <w:pPr>
              <w:spacing w:line="36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A42D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</w:t>
            </w:r>
            <w:r w:rsidR="00BA42D3" w:rsidRPr="00BA42D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tisfaction</w:t>
            </w:r>
          </w:p>
        </w:tc>
        <w:tc>
          <w:tcPr>
            <w:tcW w:w="850" w:type="dxa"/>
          </w:tcPr>
          <w:p w14:paraId="6A1B45DF" w14:textId="77777777" w:rsidR="00B923D5" w:rsidRPr="002E0BA8" w:rsidRDefault="00B923D5" w:rsidP="00393D9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</w:tcPr>
          <w:p w14:paraId="0EF8D700" w14:textId="77777777" w:rsidR="00B923D5" w:rsidRPr="002E0BA8" w:rsidRDefault="00B923D5" w:rsidP="00393D9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</w:tcPr>
          <w:p w14:paraId="33546D4E" w14:textId="282783D2" w:rsidR="00B923D5" w:rsidRPr="002E0BA8" w:rsidRDefault="00B923D5" w:rsidP="00393D9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</w:tcPr>
          <w:p w14:paraId="48F21563" w14:textId="16655E17" w:rsidR="00B923D5" w:rsidRPr="002E0BA8" w:rsidRDefault="00B923D5" w:rsidP="00393D9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11DD5" w14:paraId="66E3A93F" w14:textId="77777777" w:rsidTr="00DD251D">
        <w:trPr>
          <w:trHeight w:val="233"/>
          <w:jc w:val="center"/>
        </w:trPr>
        <w:tc>
          <w:tcPr>
            <w:tcW w:w="2126" w:type="dxa"/>
          </w:tcPr>
          <w:p w14:paraId="3CE14853" w14:textId="2307D0DF" w:rsidR="00B923D5" w:rsidRPr="00BA42D3" w:rsidRDefault="00B923D5" w:rsidP="00393D9A">
            <w:pPr>
              <w:spacing w:line="360" w:lineRule="auto"/>
              <w:ind w:left="319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BA42D3">
              <w:rPr>
                <w:rFonts w:ascii="Times New Roman" w:hAnsi="Times New Roman" w:cs="Times New Roman"/>
                <w:sz w:val="24"/>
                <w:szCs w:val="24"/>
              </w:rPr>
              <w:t>SLP</w:t>
            </w:r>
            <w:r w:rsidR="009A765B" w:rsidRPr="009A765B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b</w:t>
            </w:r>
            <w:proofErr w:type="spellEnd"/>
          </w:p>
        </w:tc>
        <w:tc>
          <w:tcPr>
            <w:tcW w:w="850" w:type="dxa"/>
          </w:tcPr>
          <w:p w14:paraId="0AAF558B" w14:textId="7E4C9425" w:rsidR="00B923D5" w:rsidRPr="002E0BA8" w:rsidRDefault="00211DD5" w:rsidP="00393D9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.63</w:t>
            </w:r>
          </w:p>
        </w:tc>
        <w:tc>
          <w:tcPr>
            <w:tcW w:w="709" w:type="dxa"/>
          </w:tcPr>
          <w:p w14:paraId="316FDB3F" w14:textId="29DF0697" w:rsidR="00B923D5" w:rsidRPr="002E0BA8" w:rsidRDefault="00211DD5" w:rsidP="00393D9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00</w:t>
            </w:r>
          </w:p>
        </w:tc>
        <w:tc>
          <w:tcPr>
            <w:tcW w:w="1701" w:type="dxa"/>
          </w:tcPr>
          <w:p w14:paraId="03717AE2" w14:textId="48BF029C" w:rsidR="00B923D5" w:rsidRPr="002E0BA8" w:rsidRDefault="00211DD5" w:rsidP="00393D9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.96 – 18.29</w:t>
            </w:r>
          </w:p>
        </w:tc>
        <w:tc>
          <w:tcPr>
            <w:tcW w:w="1134" w:type="dxa"/>
          </w:tcPr>
          <w:p w14:paraId="3383EB39" w14:textId="650C82F8" w:rsidR="00B923D5" w:rsidRPr="002E0BA8" w:rsidRDefault="00F77B80" w:rsidP="00393D9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717</w:t>
            </w:r>
          </w:p>
        </w:tc>
      </w:tr>
      <w:tr w:rsidR="00211DD5" w14:paraId="2D3B7914" w14:textId="77777777" w:rsidTr="00DD251D">
        <w:trPr>
          <w:trHeight w:val="233"/>
          <w:jc w:val="center"/>
        </w:trPr>
        <w:tc>
          <w:tcPr>
            <w:tcW w:w="2126" w:type="dxa"/>
            <w:tcBorders>
              <w:bottom w:val="single" w:sz="4" w:space="0" w:color="auto"/>
            </w:tcBorders>
          </w:tcPr>
          <w:p w14:paraId="46E0B0ED" w14:textId="5FAA5531" w:rsidR="00B923D5" w:rsidRPr="00BA42D3" w:rsidRDefault="00B923D5" w:rsidP="00393D9A">
            <w:pPr>
              <w:spacing w:line="360" w:lineRule="auto"/>
              <w:ind w:left="319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A42D3">
              <w:rPr>
                <w:rFonts w:ascii="Times New Roman" w:hAnsi="Times New Roman" w:cs="Times New Roman"/>
                <w:sz w:val="24"/>
                <w:szCs w:val="24"/>
              </w:rPr>
              <w:t>Parents</w:t>
            </w:r>
          </w:p>
        </w:tc>
        <w:tc>
          <w:tcPr>
            <w:tcW w:w="850" w:type="dxa"/>
            <w:tcBorders>
              <w:bottom w:val="single" w:sz="4" w:space="0" w:color="auto"/>
            </w:tcBorders>
          </w:tcPr>
          <w:p w14:paraId="0027762B" w14:textId="038C2146" w:rsidR="00B923D5" w:rsidRPr="002E0BA8" w:rsidRDefault="00211DD5" w:rsidP="00393D9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7.09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7EE3237" w14:textId="2ECAFB0D" w:rsidR="00B923D5" w:rsidRPr="002E0BA8" w:rsidRDefault="00211DD5" w:rsidP="00393D9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17</w:t>
            </w: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14:paraId="04ECFD7B" w14:textId="4802CA1C" w:rsidR="00B923D5" w:rsidRPr="002E0BA8" w:rsidRDefault="00211DD5" w:rsidP="00393D9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.64 – 18.55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12C51175" w14:textId="77777777" w:rsidR="00B923D5" w:rsidRPr="002E0BA8" w:rsidRDefault="00B923D5" w:rsidP="00393D9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11DD5" w14:paraId="1B5C2D83" w14:textId="77777777" w:rsidTr="00DD251D">
        <w:trPr>
          <w:trHeight w:val="233"/>
          <w:jc w:val="center"/>
        </w:trPr>
        <w:tc>
          <w:tcPr>
            <w:tcW w:w="2126" w:type="dxa"/>
            <w:tcBorders>
              <w:top w:val="single" w:sz="4" w:space="0" w:color="auto"/>
            </w:tcBorders>
          </w:tcPr>
          <w:p w14:paraId="5DA0B112" w14:textId="7B6DC78D" w:rsidR="00B923D5" w:rsidRPr="002E0BA8" w:rsidRDefault="009A765B" w:rsidP="00393D9A">
            <w:pPr>
              <w:spacing w:line="360" w:lineRule="auto"/>
              <w:ind w:left="319"/>
              <w:rPr>
                <w:rFonts w:ascii="Times New Roman" w:eastAsia="Times New Roman" w:hAnsi="Times New Roman" w:cs="Times New Roman"/>
                <w:bCs/>
                <w:i/>
                <w:i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LP</w:t>
            </w:r>
            <w:r w:rsidRPr="009A765B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c</w:t>
            </w:r>
            <w:proofErr w:type="spellEnd"/>
          </w:p>
        </w:tc>
        <w:tc>
          <w:tcPr>
            <w:tcW w:w="850" w:type="dxa"/>
            <w:tcBorders>
              <w:top w:val="single" w:sz="4" w:space="0" w:color="auto"/>
            </w:tcBorders>
          </w:tcPr>
          <w:p w14:paraId="72D0067A" w14:textId="07BF757C" w:rsidR="00B923D5" w:rsidRPr="002E0BA8" w:rsidRDefault="00F77B80" w:rsidP="00393D9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.63</w:t>
            </w:r>
          </w:p>
        </w:tc>
        <w:tc>
          <w:tcPr>
            <w:tcW w:w="709" w:type="dxa"/>
            <w:tcBorders>
              <w:top w:val="single" w:sz="4" w:space="0" w:color="auto"/>
            </w:tcBorders>
          </w:tcPr>
          <w:p w14:paraId="7360474A" w14:textId="17EE713D" w:rsidR="00B923D5" w:rsidRPr="002E0BA8" w:rsidRDefault="00F77B80" w:rsidP="00393D9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13</w:t>
            </w:r>
          </w:p>
        </w:tc>
        <w:tc>
          <w:tcPr>
            <w:tcW w:w="1701" w:type="dxa"/>
            <w:tcBorders>
              <w:top w:val="single" w:sz="4" w:space="0" w:color="auto"/>
            </w:tcBorders>
          </w:tcPr>
          <w:p w14:paraId="319563A4" w14:textId="2169305B" w:rsidR="00B923D5" w:rsidRPr="002E0BA8" w:rsidRDefault="00F77B80" w:rsidP="00393D9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.84 – 18.41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4B1C6504" w14:textId="31BA5C07" w:rsidR="00B923D5" w:rsidRPr="002E0BA8" w:rsidRDefault="00F77B80" w:rsidP="00393D9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657</w:t>
            </w:r>
          </w:p>
        </w:tc>
      </w:tr>
      <w:tr w:rsidR="00211DD5" w14:paraId="773ED6A4" w14:textId="77777777" w:rsidTr="00DD251D">
        <w:trPr>
          <w:trHeight w:val="233"/>
          <w:jc w:val="center"/>
        </w:trPr>
        <w:tc>
          <w:tcPr>
            <w:tcW w:w="2126" w:type="dxa"/>
            <w:tcBorders>
              <w:bottom w:val="single" w:sz="12" w:space="0" w:color="auto"/>
            </w:tcBorders>
          </w:tcPr>
          <w:p w14:paraId="3A4AB303" w14:textId="157DD29F" w:rsidR="00B923D5" w:rsidRPr="002E0BA8" w:rsidRDefault="00B923D5" w:rsidP="00393D9A">
            <w:pPr>
              <w:spacing w:line="360" w:lineRule="auto"/>
              <w:ind w:left="319"/>
              <w:rPr>
                <w:rFonts w:ascii="Times New Roman" w:eastAsia="Times New Roman" w:hAnsi="Times New Roman" w:cs="Times New Roman"/>
                <w:bCs/>
                <w:i/>
                <w:i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SD</w:t>
            </w:r>
            <w:r w:rsidR="009A765B" w:rsidRPr="009A765B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d</w:t>
            </w:r>
            <w:proofErr w:type="spellEnd"/>
          </w:p>
        </w:tc>
        <w:tc>
          <w:tcPr>
            <w:tcW w:w="850" w:type="dxa"/>
            <w:tcBorders>
              <w:bottom w:val="single" w:sz="12" w:space="0" w:color="auto"/>
            </w:tcBorders>
          </w:tcPr>
          <w:p w14:paraId="5ED01201" w14:textId="46AAC19E" w:rsidR="00B923D5" w:rsidRPr="002E0BA8" w:rsidRDefault="00F77B80" w:rsidP="00393D9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7.09</w:t>
            </w:r>
          </w:p>
        </w:tc>
        <w:tc>
          <w:tcPr>
            <w:tcW w:w="709" w:type="dxa"/>
            <w:tcBorders>
              <w:bottom w:val="single" w:sz="12" w:space="0" w:color="auto"/>
            </w:tcBorders>
          </w:tcPr>
          <w:p w14:paraId="29574216" w14:textId="74745BA0" w:rsidR="00B923D5" w:rsidRPr="002E0BA8" w:rsidRDefault="00F77B80" w:rsidP="00393D9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07</w:t>
            </w:r>
          </w:p>
        </w:tc>
        <w:tc>
          <w:tcPr>
            <w:tcW w:w="1701" w:type="dxa"/>
            <w:tcBorders>
              <w:bottom w:val="single" w:sz="12" w:space="0" w:color="auto"/>
            </w:tcBorders>
          </w:tcPr>
          <w:p w14:paraId="6F4F9750" w14:textId="02E8B1B1" w:rsidR="00B923D5" w:rsidRPr="002E0BA8" w:rsidRDefault="00F77B80" w:rsidP="00393D9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.70 – 18.48</w:t>
            </w:r>
          </w:p>
        </w:tc>
        <w:tc>
          <w:tcPr>
            <w:tcW w:w="1134" w:type="dxa"/>
            <w:tcBorders>
              <w:bottom w:val="single" w:sz="12" w:space="0" w:color="auto"/>
            </w:tcBorders>
          </w:tcPr>
          <w:p w14:paraId="5B6CC7EE" w14:textId="77777777" w:rsidR="00B923D5" w:rsidRPr="002E0BA8" w:rsidRDefault="00B923D5" w:rsidP="00393D9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857870B" w14:textId="77777777" w:rsidR="00C75DDB" w:rsidRDefault="00C75DDB" w:rsidP="00B15700">
      <w:pPr>
        <w:spacing w:line="480" w:lineRule="auto"/>
        <w:rPr>
          <w:rFonts w:ascii="Times New Roman" w:eastAsia="Times New Roman" w:hAnsi="Times New Roman" w:cs="Times New Roman"/>
          <w:bCs/>
          <w:sz w:val="24"/>
          <w:szCs w:val="24"/>
          <w:vertAlign w:val="superscript"/>
        </w:rPr>
        <w:sectPr w:rsidR="00C75DDB" w:rsidSect="001F3E1B">
          <w:type w:val="continuous"/>
          <w:pgSz w:w="11906" w:h="16838"/>
          <w:pgMar w:top="1440" w:right="1440" w:bottom="1440" w:left="1440" w:header="708" w:footer="708" w:gutter="0"/>
          <w:cols w:space="720"/>
        </w:sectPr>
      </w:pPr>
    </w:p>
    <w:p w14:paraId="0224BCFD" w14:textId="370E3D6E" w:rsidR="00204868" w:rsidRPr="00C75DDB" w:rsidRDefault="00211DD5" w:rsidP="00B15700">
      <w:pPr>
        <w:spacing w:line="48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proofErr w:type="spellStart"/>
      <w:proofErr w:type="gramStart"/>
      <w:r w:rsidRPr="00AC64B8">
        <w:rPr>
          <w:rFonts w:ascii="Times New Roman" w:eastAsia="Times New Roman" w:hAnsi="Times New Roman" w:cs="Times New Roman"/>
          <w:bCs/>
          <w:sz w:val="24"/>
          <w:szCs w:val="24"/>
          <w:vertAlign w:val="superscript"/>
        </w:rPr>
        <w:t>a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Mann</w:t>
      </w:r>
      <w:proofErr w:type="spellEnd"/>
      <w:r>
        <w:rPr>
          <w:rFonts w:ascii="Times New Roman" w:eastAsia="Times New Roman" w:hAnsi="Times New Roman" w:cs="Times New Roman"/>
          <w:bCs/>
          <w:sz w:val="24"/>
          <w:szCs w:val="24"/>
        </w:rPr>
        <w:t>-Whitney</w:t>
      </w:r>
      <w:proofErr w:type="gramEnd"/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U Test</w:t>
      </w:r>
      <w:r w:rsidR="009A765B">
        <w:rPr>
          <w:rFonts w:ascii="Times New Roman" w:eastAsia="Times New Roman" w:hAnsi="Times New Roman" w:cs="Times New Roman"/>
          <w:bCs/>
          <w:sz w:val="24"/>
          <w:szCs w:val="24"/>
        </w:rPr>
        <w:br/>
      </w:r>
      <w:proofErr w:type="spellStart"/>
      <w:r w:rsidR="009A765B">
        <w:rPr>
          <w:rFonts w:ascii="Times New Roman" w:eastAsia="Times New Roman" w:hAnsi="Times New Roman" w:cs="Times New Roman"/>
          <w:bCs/>
          <w:sz w:val="24"/>
          <w:szCs w:val="24"/>
          <w:vertAlign w:val="superscript"/>
        </w:rPr>
        <w:t>b</w:t>
      </w:r>
      <w:r w:rsidR="009A765B">
        <w:rPr>
          <w:rFonts w:ascii="Times New Roman" w:eastAsia="Times New Roman" w:hAnsi="Times New Roman" w:cs="Times New Roman"/>
          <w:bCs/>
          <w:sz w:val="24"/>
          <w:szCs w:val="24"/>
        </w:rPr>
        <w:t>SLP</w:t>
      </w:r>
      <w:proofErr w:type="spellEnd"/>
      <w:r w:rsidR="009A765B">
        <w:rPr>
          <w:rFonts w:ascii="Times New Roman" w:eastAsia="Times New Roman" w:hAnsi="Times New Roman" w:cs="Times New Roman"/>
          <w:bCs/>
          <w:sz w:val="24"/>
          <w:szCs w:val="24"/>
        </w:rPr>
        <w:t xml:space="preserve"> : Speech-Language Pathologist</w:t>
      </w:r>
      <w:r w:rsidR="009A765B">
        <w:rPr>
          <w:rFonts w:ascii="Times New Roman" w:eastAsia="Times New Roman" w:hAnsi="Times New Roman" w:cs="Times New Roman"/>
          <w:bCs/>
          <w:sz w:val="24"/>
          <w:szCs w:val="24"/>
        </w:rPr>
        <w:br/>
      </w:r>
      <w:proofErr w:type="spellStart"/>
      <w:r w:rsidR="009A765B" w:rsidRPr="009A765B">
        <w:rPr>
          <w:rFonts w:ascii="Times New Roman" w:eastAsia="Times New Roman" w:hAnsi="Times New Roman" w:cs="Times New Roman"/>
          <w:bCs/>
          <w:sz w:val="24"/>
          <w:szCs w:val="24"/>
          <w:vertAlign w:val="superscript"/>
        </w:rPr>
        <w:t>c</w:t>
      </w:r>
      <w:r w:rsidR="009A765B">
        <w:rPr>
          <w:rFonts w:ascii="Times New Roman" w:eastAsia="Times New Roman" w:hAnsi="Times New Roman" w:cs="Times New Roman"/>
          <w:bCs/>
          <w:sz w:val="24"/>
          <w:szCs w:val="24"/>
        </w:rPr>
        <w:t>CLP</w:t>
      </w:r>
      <w:proofErr w:type="spellEnd"/>
      <w:r w:rsidR="009A765B">
        <w:rPr>
          <w:rFonts w:ascii="Times New Roman" w:eastAsia="Times New Roman" w:hAnsi="Times New Roman" w:cs="Times New Roman"/>
          <w:bCs/>
          <w:sz w:val="24"/>
          <w:szCs w:val="24"/>
        </w:rPr>
        <w:t xml:space="preserve"> : Cleft Lip and Palate</w:t>
      </w:r>
      <w:r w:rsidR="009A765B">
        <w:rPr>
          <w:rFonts w:ascii="Times New Roman" w:eastAsia="Times New Roman" w:hAnsi="Times New Roman" w:cs="Times New Roman"/>
          <w:bCs/>
          <w:sz w:val="24"/>
          <w:szCs w:val="24"/>
        </w:rPr>
        <w:br/>
      </w:r>
      <w:proofErr w:type="spellStart"/>
      <w:r w:rsidR="009A765B" w:rsidRPr="009A765B">
        <w:rPr>
          <w:rFonts w:ascii="Times New Roman" w:hAnsi="Times New Roman" w:cs="Times New Roman"/>
          <w:sz w:val="24"/>
          <w:szCs w:val="24"/>
          <w:vertAlign w:val="superscript"/>
        </w:rPr>
        <w:t>d</w:t>
      </w:r>
      <w:r w:rsidR="009A765B">
        <w:rPr>
          <w:rFonts w:ascii="Times New Roman" w:eastAsia="Times New Roman" w:hAnsi="Times New Roman" w:cs="Times New Roman"/>
          <w:bCs/>
          <w:sz w:val="24"/>
          <w:szCs w:val="24"/>
        </w:rPr>
        <w:t>SSD</w:t>
      </w:r>
      <w:proofErr w:type="spellEnd"/>
      <w:r w:rsidR="009A765B">
        <w:rPr>
          <w:rFonts w:ascii="Times New Roman" w:eastAsia="Times New Roman" w:hAnsi="Times New Roman" w:cs="Times New Roman"/>
          <w:bCs/>
          <w:sz w:val="24"/>
          <w:szCs w:val="24"/>
        </w:rPr>
        <w:t xml:space="preserve"> : Speech Sound Disorder</w:t>
      </w:r>
    </w:p>
    <w:p w14:paraId="2958F4CE" w14:textId="77777777" w:rsidR="00C75DDB" w:rsidRDefault="00C75DDB" w:rsidP="00B15700">
      <w:pPr>
        <w:spacing w:line="48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  <w:sectPr w:rsidR="00C75DDB" w:rsidSect="00430721">
          <w:type w:val="continuous"/>
          <w:pgSz w:w="11906" w:h="16838"/>
          <w:pgMar w:top="1440" w:right="1440" w:bottom="1440" w:left="2410" w:header="708" w:footer="708" w:gutter="0"/>
          <w:pgNumType w:start="1"/>
          <w:cols w:num="2" w:space="720"/>
        </w:sectPr>
      </w:pPr>
    </w:p>
    <w:p w14:paraId="61FC84D5" w14:textId="77777777" w:rsidR="006B36DC" w:rsidRDefault="006B36DC" w:rsidP="00580854">
      <w:pPr>
        <w:spacing w:line="48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bookmarkEnd w:id="0"/>
    <w:p w14:paraId="565D964B" w14:textId="7BDA3B30" w:rsidR="00F07C43" w:rsidRPr="00176979" w:rsidRDefault="00F07C43" w:rsidP="00B15700">
      <w:pPr>
        <w:spacing w:line="480" w:lineRule="auto"/>
        <w:jc w:val="both"/>
        <w:rPr>
          <w:rFonts w:ascii="Times New Roman" w:eastAsiaTheme="minorEastAsia" w:hAnsi="Times New Roman" w:cs="Times New Roman"/>
          <w:b/>
          <w:i/>
          <w:smallCaps/>
          <w:color w:val="4472C4"/>
          <w:sz w:val="24"/>
          <w:szCs w:val="24"/>
        </w:rPr>
        <w:sectPr w:rsidR="00F07C43" w:rsidRPr="00176979" w:rsidSect="00F07C43">
          <w:type w:val="continuous"/>
          <w:pgSz w:w="11906" w:h="16838"/>
          <w:pgMar w:top="1440" w:right="1440" w:bottom="1440" w:left="1440" w:header="708" w:footer="708" w:gutter="0"/>
          <w:pgNumType w:start="17"/>
          <w:cols w:space="720"/>
        </w:sectPr>
      </w:pPr>
    </w:p>
    <w:p w14:paraId="4FCED913" w14:textId="77777777" w:rsidR="008A12B4" w:rsidRDefault="008A12B4" w:rsidP="001F13E2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480" w:lineRule="auto"/>
        <w:jc w:val="right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4D6A9A19" w14:textId="77777777" w:rsidR="008A12B4" w:rsidRDefault="008A12B4" w:rsidP="001F13E2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480" w:lineRule="auto"/>
        <w:jc w:val="right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4AD5BE44" w14:textId="77777777" w:rsidR="008A12B4" w:rsidRDefault="008A12B4" w:rsidP="001F13E2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480" w:lineRule="auto"/>
        <w:jc w:val="right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42691024" w14:textId="3A9787C8" w:rsidR="00414B96" w:rsidRPr="00681031" w:rsidRDefault="00414B96" w:rsidP="00B15700">
      <w:pPr>
        <w:spacing w:line="48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1" w:name="_GoBack"/>
      <w:bookmarkEnd w:id="1"/>
      <w:r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 xml:space="preserve">TABLE </w:t>
      </w:r>
      <w:r w:rsidR="00535FB2">
        <w:rPr>
          <w:rFonts w:ascii="Times New Roman" w:eastAsia="Times New Roman" w:hAnsi="Times New Roman" w:cs="Times New Roman"/>
          <w:b/>
          <w:sz w:val="24"/>
          <w:szCs w:val="24"/>
        </w:rPr>
        <w:t>5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. SLPs and Parents’ Comments </w:t>
      </w:r>
      <w:proofErr w:type="gramStart"/>
      <w:r>
        <w:rPr>
          <w:rFonts w:ascii="Times New Roman" w:eastAsia="Times New Roman" w:hAnsi="Times New Roman" w:cs="Times New Roman"/>
          <w:b/>
          <w:sz w:val="24"/>
          <w:szCs w:val="24"/>
        </w:rPr>
        <w:t>Towards</w:t>
      </w:r>
      <w:proofErr w:type="gramEnd"/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Content and Usability of </w:t>
      </w:r>
      <w:proofErr w:type="spellStart"/>
      <w:r w:rsidRPr="00757FB4">
        <w:rPr>
          <w:rFonts w:ascii="Times New Roman" w:eastAsia="Times New Roman" w:hAnsi="Times New Roman" w:cs="Times New Roman"/>
          <w:b/>
          <w:i/>
          <w:iCs/>
          <w:sz w:val="24"/>
          <w:szCs w:val="24"/>
        </w:rPr>
        <w:t>Monstack</w:t>
      </w:r>
      <w:proofErr w:type="spellEnd"/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. </w:t>
      </w:r>
    </w:p>
    <w:tbl>
      <w:tblPr>
        <w:tblStyle w:val="PlainTable2"/>
        <w:tblW w:w="9016" w:type="dxa"/>
        <w:tblBorders>
          <w:top w:val="none" w:sz="0" w:space="0" w:color="auto"/>
          <w:bottom w:val="none" w:sz="0" w:space="0" w:color="auto"/>
        </w:tblBorders>
        <w:tblLayout w:type="fixed"/>
        <w:tblLook w:val="0400" w:firstRow="0" w:lastRow="0" w:firstColumn="0" w:lastColumn="0" w:noHBand="0" w:noVBand="1"/>
      </w:tblPr>
      <w:tblGrid>
        <w:gridCol w:w="1838"/>
        <w:gridCol w:w="7178"/>
      </w:tblGrid>
      <w:tr w:rsidR="00414B96" w14:paraId="00AC14FA" w14:textId="77777777" w:rsidTr="00FE0E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838" w:type="dxa"/>
            <w:tcBorders>
              <w:top w:val="single" w:sz="12" w:space="0" w:color="auto"/>
              <w:bottom w:val="single" w:sz="12" w:space="0" w:color="auto"/>
            </w:tcBorders>
          </w:tcPr>
          <w:p w14:paraId="539CFBBC" w14:textId="77777777" w:rsidR="00414B96" w:rsidRDefault="00414B96" w:rsidP="00F07C43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Comments </w:t>
            </w:r>
          </w:p>
        </w:tc>
        <w:tc>
          <w:tcPr>
            <w:tcW w:w="7178" w:type="dxa"/>
            <w:tcBorders>
              <w:top w:val="single" w:sz="12" w:space="0" w:color="auto"/>
              <w:bottom w:val="single" w:sz="12" w:space="0" w:color="auto"/>
            </w:tcBorders>
          </w:tcPr>
          <w:p w14:paraId="48724026" w14:textId="77777777" w:rsidR="00414B96" w:rsidRDefault="00414B96" w:rsidP="00F07C43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od</w:t>
            </w:r>
          </w:p>
          <w:p w14:paraId="6213DE60" w14:textId="77777777" w:rsidR="00414B96" w:rsidRDefault="00414B96" w:rsidP="00F07C43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The visuals are nice, but as commented before, trials can be reduced, Keep it up. Believe it would be a great game after alterations. </w:t>
            </w:r>
          </w:p>
          <w:p w14:paraId="2F46EA48" w14:textId="77777777" w:rsidR="00414B96" w:rsidRDefault="00414B96" w:rsidP="00F07C43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My child can easily get more repetitions during articulation therapy using the board game. </w:t>
            </w:r>
          </w:p>
          <w:p w14:paraId="4E96AB17" w14:textId="77777777" w:rsidR="00414B96" w:rsidRDefault="00414B96" w:rsidP="00F07C43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Good design, easy to use. </w:t>
            </w:r>
          </w:p>
          <w:p w14:paraId="052E7085" w14:textId="77777777" w:rsidR="00414B96" w:rsidRDefault="00414B96" w:rsidP="00F07C43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Benefits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for older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hildren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. </w:t>
            </w:r>
          </w:p>
          <w:p w14:paraId="619F45A7" w14:textId="77777777" w:rsidR="00414B96" w:rsidRDefault="00414B96" w:rsidP="00F07C43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Good for kids with good sitting behaviour and long attention span. </w:t>
            </w:r>
          </w:p>
          <w:p w14:paraId="363FFF5F" w14:textId="77777777" w:rsidR="00414B96" w:rsidRDefault="00414B96" w:rsidP="00F07C43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highlight w:val="white"/>
              </w:rPr>
              <w:t>Overall, very creative and well thought out game especially with matching monsters.</w:t>
            </w:r>
          </w:p>
          <w:p w14:paraId="5034A1F9" w14:textId="77777777" w:rsidR="00414B96" w:rsidRDefault="00414B96" w:rsidP="00F07C43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highlight w:val="white"/>
              </w:rPr>
              <w:t>I feel the game is useful in helping my child to learn to pronounce more words. I appreciate the therapist coming to guide us to prompt the child to pronounce the words a few times. And the instruction video gives me a clearer picture of how to play the game.</w:t>
            </w:r>
          </w:p>
          <w:p w14:paraId="0E36ABB8" w14:textId="77777777" w:rsidR="00414B96" w:rsidRDefault="00414B96" w:rsidP="00F07C43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highlight w:val="white"/>
              </w:rPr>
              <w:t>It's practical (except sometimes the choice of vocabularies are quite rare like ‘</w:t>
            </w:r>
            <w:proofErr w:type="spellStart"/>
            <w:r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highlight w:val="white"/>
              </w:rPr>
              <w:t>peria</w:t>
            </w:r>
            <w:proofErr w:type="spellEnd"/>
            <w:r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highlight w:val="white"/>
              </w:rPr>
              <w:t xml:space="preserve">’), easy to use, less time consumed and it has a great reinforcement system. </w:t>
            </w:r>
          </w:p>
          <w:p w14:paraId="626678A6" w14:textId="77777777" w:rsidR="00414B96" w:rsidRDefault="00414B96" w:rsidP="00F07C43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highlight w:val="white"/>
              </w:rPr>
              <w:t>Very fun and interesting game.</w:t>
            </w:r>
          </w:p>
          <w:p w14:paraId="102F6B19" w14:textId="77777777" w:rsidR="00414B96" w:rsidRDefault="00414B96" w:rsidP="00F07C43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highlight w:val="white"/>
              </w:rPr>
              <w:t xml:space="preserve">Quite interactive. </w:t>
            </w:r>
          </w:p>
          <w:p w14:paraId="062C5C0D" w14:textId="77777777" w:rsidR="00414B96" w:rsidRDefault="00414B96" w:rsidP="00F07C43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highlight w:val="white"/>
              </w:rPr>
              <w:t>Cards may need to be refreshed after some time but it did achieve the purpose of fun and correcting articulation of words.</w:t>
            </w:r>
          </w:p>
          <w:p w14:paraId="6ED41A83" w14:textId="77777777" w:rsidR="00414B96" w:rsidRDefault="00414B96" w:rsidP="00F07C43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highlight w:val="white"/>
              </w:rPr>
              <w:t>YN had fun playing with the game but she is easier to be distracted by other things.</w:t>
            </w:r>
          </w:p>
          <w:p w14:paraId="5A0A11D8" w14:textId="77777777" w:rsidR="00414B96" w:rsidRDefault="00414B96" w:rsidP="00F07C43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highlight w:val="white"/>
              </w:rPr>
              <w:t xml:space="preserve">Overall excellent. </w:t>
            </w:r>
          </w:p>
          <w:p w14:paraId="4F5B67DB" w14:textId="77777777" w:rsidR="00414B96" w:rsidRPr="00F55478" w:rsidRDefault="00414B96" w:rsidP="00F07C43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F55478">
              <w:rPr>
                <w:rFonts w:ascii="Times New Roman" w:eastAsia="Arial" w:hAnsi="Times New Roman" w:cs="Times New Roman"/>
                <w:color w:val="202124"/>
                <w:sz w:val="24"/>
                <w:szCs w:val="24"/>
                <w:highlight w:val="white"/>
              </w:rPr>
              <w:t xml:space="preserve">It will help the parent if can include a graphical guidance on how to pronounce the alphabets/ making the sounds (the tongue and mouth placement/movement, how to blow the air </w:t>
            </w:r>
            <w:proofErr w:type="spellStart"/>
            <w:r w:rsidRPr="00F55478">
              <w:rPr>
                <w:rFonts w:ascii="Times New Roman" w:eastAsia="Arial" w:hAnsi="Times New Roman" w:cs="Times New Roman"/>
                <w:color w:val="202124"/>
                <w:sz w:val="24"/>
                <w:szCs w:val="24"/>
                <w:highlight w:val="white"/>
              </w:rPr>
              <w:t>etc</w:t>
            </w:r>
            <w:proofErr w:type="spellEnd"/>
            <w:r w:rsidRPr="00F55478">
              <w:rPr>
                <w:rFonts w:ascii="Times New Roman" w:eastAsia="Arial" w:hAnsi="Times New Roman" w:cs="Times New Roman"/>
                <w:color w:val="202124"/>
                <w:sz w:val="24"/>
                <w:szCs w:val="24"/>
                <w:highlight w:val="white"/>
              </w:rPr>
              <w:t>)</w:t>
            </w:r>
          </w:p>
        </w:tc>
      </w:tr>
    </w:tbl>
    <w:p w14:paraId="1A8FDC9A" w14:textId="7E1DACC6" w:rsidR="00414B96" w:rsidRDefault="00414B96" w:rsidP="00B15700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48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E01896B" w14:textId="0EDD9B40" w:rsidR="001F13E2" w:rsidRDefault="001F13E2" w:rsidP="00B15700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48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sectPr w:rsidR="001F13E2" w:rsidSect="001F3E1B">
      <w:type w:val="continuous"/>
      <w:pgSz w:w="11906" w:h="16838"/>
      <w:pgMar w:top="1440" w:right="1440" w:bottom="1440" w:left="1440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2066F3D" w14:textId="77777777" w:rsidR="00B14A92" w:rsidRDefault="00B14A92" w:rsidP="007B314C">
      <w:pPr>
        <w:spacing w:after="0" w:line="240" w:lineRule="auto"/>
      </w:pPr>
      <w:r>
        <w:separator/>
      </w:r>
    </w:p>
  </w:endnote>
  <w:endnote w:type="continuationSeparator" w:id="0">
    <w:p w14:paraId="3E22DA25" w14:textId="77777777" w:rsidR="00B14A92" w:rsidRDefault="00B14A92" w:rsidP="007B31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971514E" w14:textId="77777777" w:rsidR="00B14A92" w:rsidRDefault="00B14A92" w:rsidP="007B314C">
      <w:pPr>
        <w:spacing w:after="0" w:line="240" w:lineRule="auto"/>
      </w:pPr>
      <w:r>
        <w:separator/>
      </w:r>
    </w:p>
  </w:footnote>
  <w:footnote w:type="continuationSeparator" w:id="0">
    <w:p w14:paraId="2296B7B6" w14:textId="77777777" w:rsidR="00B14A92" w:rsidRDefault="00B14A92" w:rsidP="007B314C">
      <w:pPr>
        <w:spacing w:after="0" w:line="240" w:lineRule="auto"/>
      </w:pPr>
      <w:r>
        <w:continuationSeparator/>
      </w:r>
    </w:p>
  </w:footnote>
  <w:footnote w:id="1">
    <w:p w14:paraId="13C529EE" w14:textId="00543093" w:rsidR="003E5BA2" w:rsidRPr="008A12B4" w:rsidRDefault="003E5BA2">
      <w:pPr>
        <w:pStyle w:val="FootnoteText"/>
        <w:rPr>
          <w:rFonts w:ascii="Times New Roman" w:hAnsi="Times New Roman" w:cs="Times New Roman"/>
        </w:rPr>
      </w:pPr>
      <w:r>
        <w:rPr>
          <w:rStyle w:val="FootnoteReference"/>
        </w:rPr>
        <w:footnoteRef/>
      </w:r>
      <w:r>
        <w:t xml:space="preserve"> </w:t>
      </w:r>
      <w:r w:rsidRPr="008A12B4">
        <w:rPr>
          <w:rFonts w:ascii="Times New Roman" w:hAnsi="Times New Roman" w:cs="Times New Roman"/>
        </w:rPr>
        <w:t xml:space="preserve">The age and diagnosis of child is by which the </w:t>
      </w:r>
      <w:proofErr w:type="spellStart"/>
      <w:r w:rsidRPr="008A12B4">
        <w:rPr>
          <w:rFonts w:ascii="Times New Roman" w:hAnsi="Times New Roman" w:cs="Times New Roman"/>
          <w:i/>
          <w:iCs/>
        </w:rPr>
        <w:t>Monstack</w:t>
      </w:r>
      <w:proofErr w:type="spellEnd"/>
      <w:r w:rsidRPr="008A12B4">
        <w:rPr>
          <w:rFonts w:ascii="Times New Roman" w:hAnsi="Times New Roman" w:cs="Times New Roman"/>
        </w:rPr>
        <w:t xml:space="preserve"> board game is used with. </w:t>
      </w:r>
    </w:p>
  </w:footnote>
  <w:footnote w:id="2">
    <w:p w14:paraId="1C1D9543" w14:textId="4D26E91A" w:rsidR="003E5BA2" w:rsidRDefault="003E5BA2">
      <w:pPr>
        <w:pStyle w:val="FootnoteText"/>
      </w:pPr>
      <w:r w:rsidRPr="008A12B4">
        <w:rPr>
          <w:rStyle w:val="FootnoteReference"/>
          <w:rFonts w:ascii="Times New Roman" w:hAnsi="Times New Roman" w:cs="Times New Roman"/>
        </w:rPr>
        <w:footnoteRef/>
      </w:r>
      <w:r w:rsidRPr="008A12B4">
        <w:rPr>
          <w:rFonts w:ascii="Times New Roman" w:hAnsi="Times New Roman" w:cs="Times New Roman"/>
        </w:rPr>
        <w:t xml:space="preserve"> The age of child listed under SLP is the patient which the </w:t>
      </w:r>
      <w:proofErr w:type="spellStart"/>
      <w:r w:rsidRPr="008A12B4">
        <w:rPr>
          <w:rFonts w:ascii="Times New Roman" w:hAnsi="Times New Roman" w:cs="Times New Roman"/>
          <w:i/>
          <w:iCs/>
        </w:rPr>
        <w:t>Monstack</w:t>
      </w:r>
      <w:proofErr w:type="spellEnd"/>
      <w:r w:rsidRPr="008A12B4">
        <w:rPr>
          <w:rFonts w:ascii="Times New Roman" w:hAnsi="Times New Roman" w:cs="Times New Roman"/>
        </w:rPr>
        <w:t xml:space="preserve"> board game is </w:t>
      </w:r>
      <w:proofErr w:type="spellStart"/>
      <w:r w:rsidRPr="008A12B4">
        <w:rPr>
          <w:rFonts w:ascii="Times New Roman" w:hAnsi="Times New Roman" w:cs="Times New Roman"/>
        </w:rPr>
        <w:t>trialed</w:t>
      </w:r>
      <w:proofErr w:type="spellEnd"/>
      <w:r w:rsidRPr="008A12B4">
        <w:rPr>
          <w:rFonts w:ascii="Times New Roman" w:hAnsi="Times New Roman" w:cs="Times New Roman"/>
        </w:rPr>
        <w:t xml:space="preserve"> on.</w:t>
      </w:r>
      <w:r>
        <w:t xml:space="preserve"> 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41BD46E" w14:textId="52824BA1" w:rsidR="003E5BA2" w:rsidRDefault="003E5BA2">
    <w:pPr>
      <w:pStyle w:val="Header"/>
      <w:jc w:val="right"/>
    </w:pPr>
  </w:p>
  <w:p w14:paraId="461CB644" w14:textId="7771143A" w:rsidR="003E5BA2" w:rsidRDefault="003E5BA2" w:rsidP="00FB363D">
    <w:pPr>
      <w:pStyle w:val="Header"/>
      <w:ind w:right="44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65C7540"/>
    <w:multiLevelType w:val="multilevel"/>
    <w:tmpl w:val="EE7A3D0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EE50A6"/>
    <w:multiLevelType w:val="multilevel"/>
    <w:tmpl w:val="4E1E3B72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31A65773"/>
    <w:multiLevelType w:val="multilevel"/>
    <w:tmpl w:val="2B22015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E97C31"/>
    <w:multiLevelType w:val="multilevel"/>
    <w:tmpl w:val="8DE0444A"/>
    <w:lvl w:ilvl="0">
      <w:start w:val="3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/>
        <w:b w:val="0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4EEF69F1"/>
    <w:multiLevelType w:val="hybridMultilevel"/>
    <w:tmpl w:val="71B6D9B8"/>
    <w:lvl w:ilvl="0" w:tplc="9808FA0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E1C260C"/>
    <w:multiLevelType w:val="hybridMultilevel"/>
    <w:tmpl w:val="88BE7A26"/>
    <w:lvl w:ilvl="0" w:tplc="4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854E2B"/>
    <w:multiLevelType w:val="multilevel"/>
    <w:tmpl w:val="073860EA"/>
    <w:lvl w:ilvl="0">
      <w:start w:val="1"/>
      <w:numFmt w:val="lowerLetter"/>
      <w:lvlText w:val="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82A466E"/>
    <w:multiLevelType w:val="multilevel"/>
    <w:tmpl w:val="6706B4E8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7A4A4D45"/>
    <w:multiLevelType w:val="hybridMultilevel"/>
    <w:tmpl w:val="CE3C93EE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7"/>
  </w:num>
  <w:num w:numId="4">
    <w:abstractNumId w:val="6"/>
  </w:num>
  <w:num w:numId="5">
    <w:abstractNumId w:val="3"/>
  </w:num>
  <w:num w:numId="6">
    <w:abstractNumId w:val="0"/>
  </w:num>
  <w:num w:numId="7">
    <w:abstractNumId w:val="4"/>
  </w:num>
  <w:num w:numId="8">
    <w:abstractNumId w:val="5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GwMDA3sDAxNDUGUko6SsGpxcWZ+XkgBUa1AGLkHxosAAAA"/>
  </w:docVars>
  <w:rsids>
    <w:rsidRoot w:val="004361B5"/>
    <w:rsid w:val="000170E5"/>
    <w:rsid w:val="00031A91"/>
    <w:rsid w:val="0004387E"/>
    <w:rsid w:val="0005737C"/>
    <w:rsid w:val="00070B38"/>
    <w:rsid w:val="00080068"/>
    <w:rsid w:val="000A126D"/>
    <w:rsid w:val="000A2AA8"/>
    <w:rsid w:val="000A713F"/>
    <w:rsid w:val="000B0C1D"/>
    <w:rsid w:val="000B1044"/>
    <w:rsid w:val="000B47AC"/>
    <w:rsid w:val="00100D65"/>
    <w:rsid w:val="001127F5"/>
    <w:rsid w:val="00125D96"/>
    <w:rsid w:val="00130970"/>
    <w:rsid w:val="001336C0"/>
    <w:rsid w:val="00176979"/>
    <w:rsid w:val="001917D6"/>
    <w:rsid w:val="001973E3"/>
    <w:rsid w:val="001A5BDA"/>
    <w:rsid w:val="001A5EB6"/>
    <w:rsid w:val="001C1FF7"/>
    <w:rsid w:val="001C56B9"/>
    <w:rsid w:val="001D2DF6"/>
    <w:rsid w:val="001E30D1"/>
    <w:rsid w:val="001F13E2"/>
    <w:rsid w:val="001F3E1B"/>
    <w:rsid w:val="00203C7D"/>
    <w:rsid w:val="00204868"/>
    <w:rsid w:val="00211DD5"/>
    <w:rsid w:val="002260E1"/>
    <w:rsid w:val="00230980"/>
    <w:rsid w:val="00235217"/>
    <w:rsid w:val="00235999"/>
    <w:rsid w:val="002371EC"/>
    <w:rsid w:val="00251024"/>
    <w:rsid w:val="002569E7"/>
    <w:rsid w:val="002846C3"/>
    <w:rsid w:val="0029221B"/>
    <w:rsid w:val="00292749"/>
    <w:rsid w:val="002D470C"/>
    <w:rsid w:val="002E20E9"/>
    <w:rsid w:val="002E2FA4"/>
    <w:rsid w:val="002E4457"/>
    <w:rsid w:val="00311CBA"/>
    <w:rsid w:val="00313686"/>
    <w:rsid w:val="00315DE5"/>
    <w:rsid w:val="00321637"/>
    <w:rsid w:val="0033374E"/>
    <w:rsid w:val="003358A3"/>
    <w:rsid w:val="003461C9"/>
    <w:rsid w:val="00356A3E"/>
    <w:rsid w:val="00393D9A"/>
    <w:rsid w:val="003A6C8F"/>
    <w:rsid w:val="003A787B"/>
    <w:rsid w:val="003E5BA2"/>
    <w:rsid w:val="003E6103"/>
    <w:rsid w:val="00414854"/>
    <w:rsid w:val="00414B96"/>
    <w:rsid w:val="00424F71"/>
    <w:rsid w:val="00425940"/>
    <w:rsid w:val="00427B53"/>
    <w:rsid w:val="00430721"/>
    <w:rsid w:val="004361B5"/>
    <w:rsid w:val="004559C3"/>
    <w:rsid w:val="004662FC"/>
    <w:rsid w:val="00470E78"/>
    <w:rsid w:val="00496734"/>
    <w:rsid w:val="004A4AAA"/>
    <w:rsid w:val="004C16DA"/>
    <w:rsid w:val="004F1161"/>
    <w:rsid w:val="004F14C0"/>
    <w:rsid w:val="004F5B54"/>
    <w:rsid w:val="0050187D"/>
    <w:rsid w:val="005118F6"/>
    <w:rsid w:val="00532DCA"/>
    <w:rsid w:val="00534C52"/>
    <w:rsid w:val="00535FB2"/>
    <w:rsid w:val="00540B73"/>
    <w:rsid w:val="005477C4"/>
    <w:rsid w:val="005629F3"/>
    <w:rsid w:val="00580854"/>
    <w:rsid w:val="005946A7"/>
    <w:rsid w:val="005A2B78"/>
    <w:rsid w:val="005A4C9A"/>
    <w:rsid w:val="005C0C3E"/>
    <w:rsid w:val="005C56E8"/>
    <w:rsid w:val="005D274D"/>
    <w:rsid w:val="005D5073"/>
    <w:rsid w:val="005D5D91"/>
    <w:rsid w:val="005E11C4"/>
    <w:rsid w:val="005E531D"/>
    <w:rsid w:val="005E621F"/>
    <w:rsid w:val="005F33C3"/>
    <w:rsid w:val="00615950"/>
    <w:rsid w:val="0062741E"/>
    <w:rsid w:val="00627720"/>
    <w:rsid w:val="006302E1"/>
    <w:rsid w:val="0063382C"/>
    <w:rsid w:val="00652CCA"/>
    <w:rsid w:val="0066673A"/>
    <w:rsid w:val="00675E83"/>
    <w:rsid w:val="00681031"/>
    <w:rsid w:val="006839D3"/>
    <w:rsid w:val="006B1994"/>
    <w:rsid w:val="006B36DC"/>
    <w:rsid w:val="006B5B36"/>
    <w:rsid w:val="006E0374"/>
    <w:rsid w:val="007055A2"/>
    <w:rsid w:val="007132B4"/>
    <w:rsid w:val="00717FA7"/>
    <w:rsid w:val="0075263E"/>
    <w:rsid w:val="00757FB4"/>
    <w:rsid w:val="007B314C"/>
    <w:rsid w:val="007B38B5"/>
    <w:rsid w:val="007C2785"/>
    <w:rsid w:val="007C487D"/>
    <w:rsid w:val="007E555E"/>
    <w:rsid w:val="007F33E1"/>
    <w:rsid w:val="007F6FE6"/>
    <w:rsid w:val="00801908"/>
    <w:rsid w:val="008064C7"/>
    <w:rsid w:val="008307E1"/>
    <w:rsid w:val="0084637F"/>
    <w:rsid w:val="008629F7"/>
    <w:rsid w:val="00864D05"/>
    <w:rsid w:val="00867995"/>
    <w:rsid w:val="00867FB7"/>
    <w:rsid w:val="00872118"/>
    <w:rsid w:val="008A12B4"/>
    <w:rsid w:val="008B1C4F"/>
    <w:rsid w:val="008D3F3A"/>
    <w:rsid w:val="008D5830"/>
    <w:rsid w:val="0090459A"/>
    <w:rsid w:val="0090783C"/>
    <w:rsid w:val="00913FE8"/>
    <w:rsid w:val="009156F4"/>
    <w:rsid w:val="00924D2D"/>
    <w:rsid w:val="00942AF4"/>
    <w:rsid w:val="009860CC"/>
    <w:rsid w:val="00987483"/>
    <w:rsid w:val="00995AC1"/>
    <w:rsid w:val="009A765B"/>
    <w:rsid w:val="009B259A"/>
    <w:rsid w:val="009C21EA"/>
    <w:rsid w:val="009C4815"/>
    <w:rsid w:val="009E12F9"/>
    <w:rsid w:val="009F5011"/>
    <w:rsid w:val="00A2216C"/>
    <w:rsid w:val="00A344FC"/>
    <w:rsid w:val="00A34750"/>
    <w:rsid w:val="00A355E8"/>
    <w:rsid w:val="00A5646B"/>
    <w:rsid w:val="00A70F7C"/>
    <w:rsid w:val="00A72B3B"/>
    <w:rsid w:val="00A824F1"/>
    <w:rsid w:val="00A87B6B"/>
    <w:rsid w:val="00A93492"/>
    <w:rsid w:val="00AC64B8"/>
    <w:rsid w:val="00AE4BC1"/>
    <w:rsid w:val="00B00B36"/>
    <w:rsid w:val="00B020FB"/>
    <w:rsid w:val="00B14A92"/>
    <w:rsid w:val="00B15337"/>
    <w:rsid w:val="00B15700"/>
    <w:rsid w:val="00B31E12"/>
    <w:rsid w:val="00B32D76"/>
    <w:rsid w:val="00B36511"/>
    <w:rsid w:val="00B37456"/>
    <w:rsid w:val="00B60128"/>
    <w:rsid w:val="00B60C74"/>
    <w:rsid w:val="00B67C72"/>
    <w:rsid w:val="00B7075E"/>
    <w:rsid w:val="00B71248"/>
    <w:rsid w:val="00B71EBF"/>
    <w:rsid w:val="00B8300F"/>
    <w:rsid w:val="00B923D5"/>
    <w:rsid w:val="00BA42D3"/>
    <w:rsid w:val="00BB6E30"/>
    <w:rsid w:val="00BC0DB2"/>
    <w:rsid w:val="00BD067D"/>
    <w:rsid w:val="00BE23D5"/>
    <w:rsid w:val="00BE6D02"/>
    <w:rsid w:val="00C019CF"/>
    <w:rsid w:val="00C16F70"/>
    <w:rsid w:val="00C36D67"/>
    <w:rsid w:val="00C63967"/>
    <w:rsid w:val="00C75DDB"/>
    <w:rsid w:val="00C7757B"/>
    <w:rsid w:val="00C82613"/>
    <w:rsid w:val="00C82CB7"/>
    <w:rsid w:val="00C873BA"/>
    <w:rsid w:val="00C9371B"/>
    <w:rsid w:val="00CA4F74"/>
    <w:rsid w:val="00CE5239"/>
    <w:rsid w:val="00CF65E6"/>
    <w:rsid w:val="00D467AC"/>
    <w:rsid w:val="00D5717B"/>
    <w:rsid w:val="00D72B18"/>
    <w:rsid w:val="00D932FA"/>
    <w:rsid w:val="00D959CF"/>
    <w:rsid w:val="00D966FD"/>
    <w:rsid w:val="00DD2385"/>
    <w:rsid w:val="00DD251D"/>
    <w:rsid w:val="00DD2B56"/>
    <w:rsid w:val="00E51F85"/>
    <w:rsid w:val="00E56DF1"/>
    <w:rsid w:val="00E638E2"/>
    <w:rsid w:val="00E655D2"/>
    <w:rsid w:val="00E67D40"/>
    <w:rsid w:val="00E72E83"/>
    <w:rsid w:val="00EB0DFC"/>
    <w:rsid w:val="00EE5A9D"/>
    <w:rsid w:val="00EF0A3C"/>
    <w:rsid w:val="00F07C43"/>
    <w:rsid w:val="00F20ED0"/>
    <w:rsid w:val="00F26AB3"/>
    <w:rsid w:val="00F27D98"/>
    <w:rsid w:val="00F55478"/>
    <w:rsid w:val="00F5616A"/>
    <w:rsid w:val="00F63A8D"/>
    <w:rsid w:val="00F73244"/>
    <w:rsid w:val="00F76492"/>
    <w:rsid w:val="00F76C08"/>
    <w:rsid w:val="00F77B80"/>
    <w:rsid w:val="00F82785"/>
    <w:rsid w:val="00F86CD9"/>
    <w:rsid w:val="00FB363D"/>
    <w:rsid w:val="00FB3C68"/>
    <w:rsid w:val="00FB572A"/>
    <w:rsid w:val="00FB5FF6"/>
    <w:rsid w:val="00FC0FF7"/>
    <w:rsid w:val="00FC7BE3"/>
    <w:rsid w:val="00FD39C1"/>
    <w:rsid w:val="00FE0ED9"/>
    <w:rsid w:val="00FF51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42C95B3"/>
  <w15:docId w15:val="{CAA0D361-2C60-4CDA-844C-031B730575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SimSun" w:hAnsi="Calibri" w:cs="Calibri"/>
        <w:sz w:val="22"/>
        <w:szCs w:val="22"/>
        <w:lang w:val="en-MY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4131D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ListParagraph">
    <w:name w:val="List Paragraph"/>
    <w:basedOn w:val="Normal"/>
    <w:uiPriority w:val="34"/>
    <w:qFormat/>
    <w:rsid w:val="00A401F2"/>
    <w:pPr>
      <w:ind w:left="720"/>
      <w:contextualSpacing/>
    </w:pPr>
  </w:style>
  <w:style w:type="paragraph" w:styleId="IntenseQuote">
    <w:name w:val="Intense Quote"/>
    <w:basedOn w:val="Normal"/>
    <w:next w:val="Normal"/>
    <w:link w:val="IntenseQuoteChar"/>
    <w:uiPriority w:val="30"/>
    <w:qFormat/>
    <w:rsid w:val="00FE6D3C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E6D3C"/>
    <w:rPr>
      <w:i/>
      <w:iCs/>
      <w:color w:val="4472C4" w:themeColor="accent1"/>
    </w:rPr>
  </w:style>
  <w:style w:type="character" w:styleId="IntenseReference">
    <w:name w:val="Intense Reference"/>
    <w:basedOn w:val="DefaultParagraphFont"/>
    <w:uiPriority w:val="32"/>
    <w:qFormat/>
    <w:rsid w:val="00FE6D3C"/>
    <w:rPr>
      <w:b/>
      <w:bCs/>
      <w:smallCaps/>
      <w:color w:val="4472C4" w:themeColor="accent1"/>
      <w:spacing w:val="5"/>
    </w:rPr>
  </w:style>
  <w:style w:type="character" w:styleId="CommentReference">
    <w:name w:val="annotation reference"/>
    <w:basedOn w:val="DefaultParagraphFont"/>
    <w:uiPriority w:val="99"/>
    <w:semiHidden/>
    <w:unhideWhenUsed/>
    <w:rsid w:val="008800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800A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800A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800A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800A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800A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00A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9818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2-Accent1">
    <w:name w:val="Grid Table 2 Accent 1"/>
    <w:basedOn w:val="TableNormal"/>
    <w:uiPriority w:val="47"/>
    <w:rsid w:val="009C2A5F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FootnoteText">
    <w:name w:val="footnote text"/>
    <w:basedOn w:val="Normal"/>
    <w:link w:val="FootnoteTextChar"/>
    <w:uiPriority w:val="99"/>
    <w:semiHidden/>
    <w:unhideWhenUsed/>
    <w:rsid w:val="00CF502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F502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F5021"/>
    <w:rPr>
      <w:vertAlign w:val="superscript"/>
    </w:rPr>
  </w:style>
  <w:style w:type="character" w:styleId="Emphasis">
    <w:name w:val="Emphasis"/>
    <w:basedOn w:val="DefaultParagraphFont"/>
    <w:uiPriority w:val="20"/>
    <w:qFormat/>
    <w:rsid w:val="009B55D1"/>
    <w:rPr>
      <w:i/>
      <w:iCs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rPr>
        <w:b/>
      </w:rPr>
      <w:tblPr/>
      <w:tcPr>
        <w:tcBorders>
          <w:top w:val="nil"/>
          <w:bottom w:val="single" w:sz="12" w:space="0" w:color="8EAADB"/>
          <w:insideH w:val="nil"/>
          <w:insideV w:val="nil"/>
        </w:tcBorders>
        <w:shd w:val="clear" w:color="auto" w:fill="FFFFFF"/>
      </w:tcPr>
    </w:tblStylePr>
    <w:tblStylePr w:type="lastRow">
      <w:rPr>
        <w:b/>
      </w:rPr>
      <w:tblPr/>
      <w:tcPr>
        <w:tcBorders>
          <w:top w:val="single" w:sz="4" w:space="0" w:color="8EAADB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rPr>
        <w:b/>
      </w:rPr>
      <w:tblPr/>
      <w:tcPr>
        <w:tcBorders>
          <w:top w:val="nil"/>
          <w:bottom w:val="single" w:sz="12" w:space="0" w:color="8EAADB"/>
          <w:insideH w:val="nil"/>
          <w:insideV w:val="nil"/>
        </w:tcBorders>
        <w:shd w:val="clear" w:color="auto" w:fill="FFFFFF"/>
      </w:tcPr>
    </w:tblStylePr>
    <w:tblStylePr w:type="lastRow">
      <w:rPr>
        <w:b/>
      </w:rPr>
      <w:tblPr/>
      <w:tcPr>
        <w:tcBorders>
          <w:top w:val="single" w:sz="4" w:space="0" w:color="8EAADB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a3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rPr>
        <w:b/>
      </w:rPr>
      <w:tblPr/>
      <w:tcPr>
        <w:tcBorders>
          <w:top w:val="nil"/>
          <w:bottom w:val="single" w:sz="12" w:space="0" w:color="8EAADB"/>
          <w:insideH w:val="nil"/>
          <w:insideV w:val="nil"/>
        </w:tcBorders>
        <w:shd w:val="clear" w:color="auto" w:fill="FFFFFF"/>
      </w:tcPr>
    </w:tblStylePr>
    <w:tblStylePr w:type="lastRow">
      <w:rPr>
        <w:b/>
      </w:rPr>
      <w:tblPr/>
      <w:tcPr>
        <w:tcBorders>
          <w:top w:val="single" w:sz="4" w:space="0" w:color="8EAADB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a4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rPr>
        <w:b/>
      </w:rPr>
      <w:tblPr/>
      <w:tcPr>
        <w:tcBorders>
          <w:top w:val="nil"/>
          <w:bottom w:val="single" w:sz="12" w:space="0" w:color="8EAADB"/>
          <w:insideH w:val="nil"/>
          <w:insideV w:val="nil"/>
        </w:tcBorders>
        <w:shd w:val="clear" w:color="auto" w:fill="FFFFFF"/>
      </w:tcPr>
    </w:tblStylePr>
    <w:tblStylePr w:type="lastRow">
      <w:rPr>
        <w:b/>
      </w:rPr>
      <w:tblPr/>
      <w:tcPr>
        <w:tcBorders>
          <w:top w:val="single" w:sz="4" w:space="0" w:color="8EAADB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a5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rPr>
        <w:b/>
      </w:rPr>
      <w:tblPr/>
      <w:tcPr>
        <w:tcBorders>
          <w:top w:val="nil"/>
          <w:bottom w:val="single" w:sz="12" w:space="0" w:color="8EAADB"/>
          <w:insideH w:val="nil"/>
          <w:insideV w:val="nil"/>
        </w:tcBorders>
        <w:shd w:val="clear" w:color="auto" w:fill="FFFFFF"/>
      </w:tcPr>
    </w:tblStylePr>
    <w:tblStylePr w:type="lastRow">
      <w:rPr>
        <w:b/>
      </w:rPr>
      <w:tblPr/>
      <w:tcPr>
        <w:tcBorders>
          <w:top w:val="single" w:sz="4" w:space="0" w:color="8EAADB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a6">
    <w:basedOn w:val="TableNormal"/>
    <w:pPr>
      <w:spacing w:after="0" w:line="240" w:lineRule="auto"/>
    </w:pPr>
    <w:tblPr>
      <w:tblStyleRowBandSize w:val="1"/>
      <w:tblStyleColBandSize w:val="1"/>
    </w:tblPr>
  </w:style>
  <w:style w:type="table" w:styleId="PlainTable2">
    <w:name w:val="Plain Table 2"/>
    <w:basedOn w:val="TableNormal"/>
    <w:uiPriority w:val="42"/>
    <w:rsid w:val="00414854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NoSpacing">
    <w:name w:val="No Spacing"/>
    <w:uiPriority w:val="1"/>
    <w:qFormat/>
    <w:rsid w:val="00F73244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7B314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314C"/>
  </w:style>
  <w:style w:type="paragraph" w:styleId="Footer">
    <w:name w:val="footer"/>
    <w:basedOn w:val="Normal"/>
    <w:link w:val="FooterChar"/>
    <w:uiPriority w:val="99"/>
    <w:unhideWhenUsed/>
    <w:rsid w:val="007B314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B314C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966F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966FD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587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chart" Target="charts/chart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1"/>
    </mc:Choice>
    <mc:Fallback>
      <c:style val="1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Poor</c:v>
                </c:pt>
              </c:strCache>
            </c:strRef>
          </c:tx>
          <c:spPr>
            <a:solidFill>
              <a:schemeClr val="dk1">
                <a:tint val="885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-5400000" spcFirstLastPara="1" vertOverflow="clip" horzOverflow="clip" vert="horz" wrap="square" lIns="38100" tIns="19050" rIns="38100" bIns="19050" anchor="ctr" anchorCtr="1">
                <a:spAutoFit/>
              </a:bodyPr>
              <a:lstStyle/>
              <a:p>
                <a:pPr>
                  <a:defRPr sz="800" b="0" i="0" u="none" strike="noStrike" kern="1200" baseline="0">
                    <a:solidFill>
                      <a:schemeClr val="tx1">
                        <a:lumMod val="50000"/>
                        <a:lumOff val="50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2:$A$5</c:f>
              <c:strCache>
                <c:ptCount val="4"/>
                <c:pt idx="0">
                  <c:v>Pen Scoring System</c:v>
                </c:pt>
                <c:pt idx="1">
                  <c:v>Velcro Scoring System</c:v>
                </c:pt>
                <c:pt idx="2">
                  <c:v>Pictures</c:v>
                </c:pt>
                <c:pt idx="3">
                  <c:v>Word/Sentence Stimuli</c:v>
                </c:pt>
              </c:strCache>
            </c:strRef>
          </c:cat>
          <c:val>
            <c:numRef>
              <c:f>Sheet1!$B$2:$B$5</c:f>
              <c:numCache>
                <c:formatCode>General</c:formatCode>
                <c:ptCount val="4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4EE8-440B-8046-8AF040ED8CB9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Fair</c:v>
                </c:pt>
              </c:strCache>
            </c:strRef>
          </c:tx>
          <c:spPr>
            <a:solidFill>
              <a:schemeClr val="dk1">
                <a:tint val="55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-5400000" spcFirstLastPara="1" vertOverflow="clip" horzOverflow="clip" vert="horz" wrap="square" lIns="38100" tIns="19050" rIns="38100" bIns="19050" anchor="ctr" anchorCtr="1">
                <a:spAutoFit/>
              </a:bodyPr>
              <a:lstStyle/>
              <a:p>
                <a:pPr>
                  <a:defRPr sz="800" b="0" i="0" u="none" strike="noStrike" kern="1200" baseline="0">
                    <a:solidFill>
                      <a:schemeClr val="tx1">
                        <a:lumMod val="50000"/>
                        <a:lumOff val="50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2:$A$5</c:f>
              <c:strCache>
                <c:ptCount val="4"/>
                <c:pt idx="0">
                  <c:v>Pen Scoring System</c:v>
                </c:pt>
                <c:pt idx="1">
                  <c:v>Velcro Scoring System</c:v>
                </c:pt>
                <c:pt idx="2">
                  <c:v>Pictures</c:v>
                </c:pt>
                <c:pt idx="3">
                  <c:v>Word/Sentence Stimuli</c:v>
                </c:pt>
              </c:strCache>
            </c:strRef>
          </c:cat>
          <c:val>
            <c:numRef>
              <c:f>Sheet1!$C$2:$C$5</c:f>
              <c:numCache>
                <c:formatCode>General</c:formatCode>
                <c:ptCount val="4"/>
                <c:pt idx="0">
                  <c:v>15.8</c:v>
                </c:pt>
                <c:pt idx="1">
                  <c:v>15.8</c:v>
                </c:pt>
                <c:pt idx="2">
                  <c:v>15.8</c:v>
                </c:pt>
                <c:pt idx="3">
                  <c:v>21.1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4EE8-440B-8046-8AF040ED8CB9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Satisfactory</c:v>
                </c:pt>
              </c:strCache>
            </c:strRef>
          </c:tx>
          <c:spPr>
            <a:solidFill>
              <a:schemeClr val="dk1">
                <a:tint val="75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-5400000" spcFirstLastPara="1" vertOverflow="clip" horzOverflow="clip" vert="horz" wrap="square" lIns="38100" tIns="19050" rIns="38100" bIns="19050" anchor="ctr" anchorCtr="1">
                <a:spAutoFit/>
              </a:bodyPr>
              <a:lstStyle/>
              <a:p>
                <a:pPr>
                  <a:defRPr sz="800" b="0" i="0" u="none" strike="noStrike" kern="1200" baseline="0">
                    <a:solidFill>
                      <a:schemeClr val="tx1">
                        <a:lumMod val="50000"/>
                        <a:lumOff val="50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2:$A$5</c:f>
              <c:strCache>
                <c:ptCount val="4"/>
                <c:pt idx="0">
                  <c:v>Pen Scoring System</c:v>
                </c:pt>
                <c:pt idx="1">
                  <c:v>Velcro Scoring System</c:v>
                </c:pt>
                <c:pt idx="2">
                  <c:v>Pictures</c:v>
                </c:pt>
                <c:pt idx="3">
                  <c:v>Word/Sentence Stimuli</c:v>
                </c:pt>
              </c:strCache>
            </c:strRef>
          </c:cat>
          <c:val>
            <c:numRef>
              <c:f>Sheet1!$D$2:$D$5</c:f>
              <c:numCache>
                <c:formatCode>General</c:formatCode>
                <c:ptCount val="4"/>
                <c:pt idx="0">
                  <c:v>47.4</c:v>
                </c:pt>
                <c:pt idx="1">
                  <c:v>47.4</c:v>
                </c:pt>
                <c:pt idx="2">
                  <c:v>36.799999999999997</c:v>
                </c:pt>
                <c:pt idx="3">
                  <c:v>26.3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2-4EE8-440B-8046-8AF040ED8CB9}"/>
            </c:ext>
          </c:extLst>
        </c:ser>
        <c:ser>
          <c:idx val="3"/>
          <c:order val="3"/>
          <c:tx>
            <c:strRef>
              <c:f>Sheet1!$E$1</c:f>
              <c:strCache>
                <c:ptCount val="1"/>
                <c:pt idx="0">
                  <c:v>Good</c:v>
                </c:pt>
              </c:strCache>
            </c:strRef>
          </c:tx>
          <c:spPr>
            <a:solidFill>
              <a:schemeClr val="dk1">
                <a:tint val="985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-5400000" spcFirstLastPara="1" vertOverflow="clip" horzOverflow="clip" vert="horz" wrap="square" lIns="38100" tIns="19050" rIns="38100" bIns="19050" anchor="ctr" anchorCtr="1">
                <a:spAutoFit/>
              </a:bodyPr>
              <a:lstStyle/>
              <a:p>
                <a:pPr>
                  <a:defRPr sz="800" b="0" i="0" u="none" strike="noStrike" kern="1200" baseline="0">
                    <a:solidFill>
                      <a:schemeClr val="tx1">
                        <a:lumMod val="50000"/>
                        <a:lumOff val="50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2:$A$5</c:f>
              <c:strCache>
                <c:ptCount val="4"/>
                <c:pt idx="0">
                  <c:v>Pen Scoring System</c:v>
                </c:pt>
                <c:pt idx="1">
                  <c:v>Velcro Scoring System</c:v>
                </c:pt>
                <c:pt idx="2">
                  <c:v>Pictures</c:v>
                </c:pt>
                <c:pt idx="3">
                  <c:v>Word/Sentence Stimuli</c:v>
                </c:pt>
              </c:strCache>
            </c:strRef>
          </c:cat>
          <c:val>
            <c:numRef>
              <c:f>Sheet1!$E$2:$E$5</c:f>
              <c:numCache>
                <c:formatCode>General</c:formatCode>
                <c:ptCount val="4"/>
                <c:pt idx="0">
                  <c:v>5.3</c:v>
                </c:pt>
                <c:pt idx="1">
                  <c:v>10.5</c:v>
                </c:pt>
                <c:pt idx="2">
                  <c:v>21.1</c:v>
                </c:pt>
                <c:pt idx="3">
                  <c:v>31.6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4-4EE8-440B-8046-8AF040ED8CB9}"/>
            </c:ext>
          </c:extLst>
        </c:ser>
        <c:ser>
          <c:idx val="4"/>
          <c:order val="4"/>
          <c:tx>
            <c:strRef>
              <c:f>Sheet1!$F$1</c:f>
              <c:strCache>
                <c:ptCount val="1"/>
                <c:pt idx="0">
                  <c:v>Excellent</c:v>
                </c:pt>
              </c:strCache>
            </c:strRef>
          </c:tx>
          <c:spPr>
            <a:solidFill>
              <a:schemeClr val="dk1">
                <a:tint val="30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-5400000" spcFirstLastPara="1" vertOverflow="clip" horzOverflow="clip" vert="horz" wrap="square" lIns="38100" tIns="19050" rIns="38100" bIns="19050" anchor="ctr" anchorCtr="1">
                <a:spAutoFit/>
              </a:bodyPr>
              <a:lstStyle/>
              <a:p>
                <a:pPr>
                  <a:defRPr sz="800" b="0" i="0" u="none" strike="noStrike" kern="1200" baseline="0">
                    <a:solidFill>
                      <a:schemeClr val="tx1">
                        <a:lumMod val="50000"/>
                        <a:lumOff val="50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2:$A$5</c:f>
              <c:strCache>
                <c:ptCount val="4"/>
                <c:pt idx="0">
                  <c:v>Pen Scoring System</c:v>
                </c:pt>
                <c:pt idx="1">
                  <c:v>Velcro Scoring System</c:v>
                </c:pt>
                <c:pt idx="2">
                  <c:v>Pictures</c:v>
                </c:pt>
                <c:pt idx="3">
                  <c:v>Word/Sentence Stimuli</c:v>
                </c:pt>
              </c:strCache>
            </c:strRef>
          </c:cat>
          <c:val>
            <c:numRef>
              <c:f>Sheet1!$F$2:$F$5</c:f>
              <c:numCache>
                <c:formatCode>General</c:formatCode>
                <c:ptCount val="4"/>
                <c:pt idx="0">
                  <c:v>10.5</c:v>
                </c:pt>
                <c:pt idx="1">
                  <c:v>26.3</c:v>
                </c:pt>
                <c:pt idx="2">
                  <c:v>26.3</c:v>
                </c:pt>
                <c:pt idx="3">
                  <c:v>21.1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5-4EE8-440B-8046-8AF040ED8CB9}"/>
            </c:ext>
          </c:extLst>
        </c:ser>
        <c:ser>
          <c:idx val="5"/>
          <c:order val="5"/>
          <c:tx>
            <c:strRef>
              <c:f>Sheet1!$G$1</c:f>
              <c:strCache>
                <c:ptCount val="1"/>
                <c:pt idx="0">
                  <c:v>Not Used </c:v>
                </c:pt>
              </c:strCache>
            </c:strRef>
          </c:tx>
          <c:spPr>
            <a:solidFill>
              <a:schemeClr val="dk1">
                <a:tint val="60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-5400000" spcFirstLastPara="1" vertOverflow="clip" horzOverflow="clip" vert="horz" wrap="square" lIns="38100" tIns="19050" rIns="38100" bIns="19050" anchor="ctr" anchorCtr="1">
                <a:spAutoFit/>
              </a:bodyPr>
              <a:lstStyle/>
              <a:p>
                <a:pPr>
                  <a:defRPr sz="800" b="0" i="0" u="none" strike="noStrike" kern="1200" baseline="0">
                    <a:solidFill>
                      <a:schemeClr val="tx1">
                        <a:lumMod val="50000"/>
                        <a:lumOff val="50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2:$A$5</c:f>
              <c:strCache>
                <c:ptCount val="4"/>
                <c:pt idx="0">
                  <c:v>Pen Scoring System</c:v>
                </c:pt>
                <c:pt idx="1">
                  <c:v>Velcro Scoring System</c:v>
                </c:pt>
                <c:pt idx="2">
                  <c:v>Pictures</c:v>
                </c:pt>
                <c:pt idx="3">
                  <c:v>Word/Sentence Stimuli</c:v>
                </c:pt>
              </c:strCache>
            </c:strRef>
          </c:cat>
          <c:val>
            <c:numRef>
              <c:f>Sheet1!$G$2:$G$5</c:f>
              <c:numCache>
                <c:formatCode>General</c:formatCode>
                <c:ptCount val="4"/>
                <c:pt idx="0">
                  <c:v>21.1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6-4EE8-440B-8046-8AF040ED8CB9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444"/>
        <c:overlap val="-90"/>
        <c:axId val="-433820736"/>
        <c:axId val="-433819648"/>
      </c:barChart>
      <c:catAx>
        <c:axId val="-43382073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cap="all" spc="12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433819648"/>
        <c:crosses val="autoZero"/>
        <c:auto val="1"/>
        <c:lblAlgn val="ctr"/>
        <c:lblOffset val="100"/>
        <c:noMultiLvlLbl val="0"/>
      </c:catAx>
      <c:valAx>
        <c:axId val="-433819648"/>
        <c:scaling>
          <c:orientation val="minMax"/>
        </c:scaling>
        <c:delete val="1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cap="all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MY"/>
                  <a:t>Percentage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0" i="0" u="none" strike="noStrike" kern="1200" cap="all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crossAx val="-43382073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t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  <c:extLst xmlns:c16r2="http://schemas.microsoft.com/office/drawing/2015/06/chart"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lt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20">
  <a:schemeClr val="dk1"/>
  <cs:variation>
    <a:tint val="88500"/>
  </cs:variation>
  <cs:variation>
    <a:tint val="55000"/>
  </cs:variation>
  <cs:variation>
    <a:tint val="75000"/>
  </cs:variation>
  <cs:variation>
    <a:tint val="98500"/>
  </cs:variation>
  <cs:variation>
    <a:tint val="30000"/>
  </cs:variation>
  <cs:variation>
    <a:tint val="60000"/>
  </cs:variation>
  <cs:variation>
    <a:tint val="8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800" kern="1200" cap="all" spc="120" normalizeH="0" baseline="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50000"/>
        <a:lumOff val="50000"/>
      </a:schemeClr>
    </cs:fontRef>
    <cs:defRPr sz="800" b="0" i="0" u="none" strike="noStrike" kern="1200" baseline="0"/>
    <cs:bodyPr rot="-5400000" spcFirstLastPara="1" vertOverflow="clip" horzOverflow="clip" vert="horz" wrap="square" lIns="38100" tIns="19050" rIns="38100" bIns="19050" anchor="ctr" anchorCtr="1">
      <a:spAutoFit/>
    </cs:bodyPr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22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 w="9525">
        <a:solidFill>
          <a:schemeClr val="phClr"/>
        </a:solidFill>
        <a:round/>
      </a:ln>
    </cs:spPr>
  </cs:dataPointMarker>
  <cs:dataPointMarkerLayout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15000"/>
            <a:lumOff val="8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solidFill>
          <a:schemeClr val="tx1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cap="all" spc="120" normalizeH="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8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0p4io0Llw88dim2VWIROsEhXasQ==">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CC23A219-9FF3-485B-A9F7-0C9BAAD495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880</Words>
  <Characters>5022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zel Cheah</dc:creator>
  <cp:lastModifiedBy>hasherah ibrahim</cp:lastModifiedBy>
  <cp:revision>5</cp:revision>
  <cp:lastPrinted>2020-08-20T10:32:00Z</cp:lastPrinted>
  <dcterms:created xsi:type="dcterms:W3CDTF">2020-09-18T08:43:00Z</dcterms:created>
  <dcterms:modified xsi:type="dcterms:W3CDTF">2020-09-21T0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7th edi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 6th edi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csl.mendeley.com/styles/25600161/Gaya-UKM-2017</vt:lpwstr>
  </property>
  <property fmtid="{D5CDD505-2E9C-101B-9397-08002B2CF9AE}" pid="13" name="Mendeley Recent Style Name 5_1">
    <vt:lpwstr>GayaUKM-2017NT - Noraini Talib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fd1b92a0-b7b4-3229-af96-85fe5815aa0a</vt:lpwstr>
  </property>
  <property fmtid="{D5CDD505-2E9C-101B-9397-08002B2CF9AE}" pid="24" name="Mendeley Citation Style_1">
    <vt:lpwstr>http://csl.mendeley.com/styles/25600161/Gaya-UKM-2017</vt:lpwstr>
  </property>
</Properties>
</file>